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F23D0" w14:textId="77777777" w:rsidR="00EF5A30" w:rsidRDefault="00EF5A30" w:rsidP="00EF5A30">
      <w:pPr>
        <w:spacing w:after="100"/>
      </w:pPr>
      <w:r>
        <w:rPr>
          <w:b/>
          <w:sz w:val="24"/>
          <w:szCs w:val="24"/>
        </w:rPr>
        <w:t>BANK CONFIRMATION - AUDIT REQUEST (GENERAL)</w:t>
      </w:r>
    </w:p>
    <w:p w14:paraId="385DB9B4" w14:textId="77777777" w:rsidR="00EF5A30" w:rsidRDefault="00EF5A30" w:rsidP="00EF5A30">
      <w:r>
        <w:t xml:space="preserve"> </w:t>
      </w:r>
    </w:p>
    <w:p w14:paraId="7EAA11BE" w14:textId="77777777" w:rsidR="00EF5A30" w:rsidRDefault="00EF5A30" w:rsidP="00EF5A30">
      <w:r>
        <w:rPr>
          <w:b/>
        </w:rPr>
        <w:t>Instructions</w:t>
      </w:r>
    </w:p>
    <w:p w14:paraId="5D77A0AE" w14:textId="77777777" w:rsidR="00EF5A30" w:rsidRDefault="00EF5A30" w:rsidP="00EF5A30"/>
    <w:p w14:paraId="515C1A63" w14:textId="77777777" w:rsidR="00EF5A30" w:rsidRDefault="00EF5A30" w:rsidP="00EF5A30">
      <w:r>
        <w:rPr>
          <w:b/>
        </w:rPr>
        <w:t>Auditor</w:t>
      </w:r>
    </w:p>
    <w:p w14:paraId="556D2660" w14:textId="77777777" w:rsidR="00EF5A30" w:rsidRDefault="00EF5A30" w:rsidP="00EF5A30">
      <w:r>
        <w:t>(a) Complete all known details in the shaded areas of this form before forwarding to the bank, including all known account names and the corresponding BSB and account numbers.</w:t>
      </w:r>
    </w:p>
    <w:p w14:paraId="5766059E" w14:textId="77777777" w:rsidR="00EF5A30" w:rsidRDefault="00EF5A30" w:rsidP="00EF5A30">
      <w:r>
        <w:t>(b) If the space provided on the form is inadequate, attach a separate request giving full details of the information required.</w:t>
      </w:r>
    </w:p>
    <w:p w14:paraId="7FF268F1" w14:textId="77777777" w:rsidR="00EF5A30" w:rsidRDefault="00EF5A30" w:rsidP="00EF5A30"/>
    <w:p w14:paraId="11B0F0FF" w14:textId="77777777" w:rsidR="00EF5A30" w:rsidRDefault="00EF5A30" w:rsidP="00EF5A30">
      <w:r>
        <w:rPr>
          <w:b/>
        </w:rPr>
        <w:t>Bank</w:t>
      </w:r>
    </w:p>
    <w:p w14:paraId="4C1A1B76" w14:textId="77777777" w:rsidR="00EF5A30" w:rsidRDefault="00EF5A30" w:rsidP="00EF5A30">
      <w:r>
        <w:t>(a) Confirm that the details provided in the shaded areas are correct as at the confirmation date shown below, and highlight any variation/s. Also add any relevant information that may have been omitted by the customer/auditor.</w:t>
      </w:r>
    </w:p>
    <w:p w14:paraId="209C59E2" w14:textId="77777777" w:rsidR="00EF5A30" w:rsidRDefault="00EF5A30" w:rsidP="00EF5A30">
      <w:r>
        <w:t>(b) Complete the unshaded areas in sections 1-10.</w:t>
      </w:r>
    </w:p>
    <w:p w14:paraId="2930E8AD" w14:textId="77777777" w:rsidR="00EF5A30" w:rsidRDefault="00EF5A30" w:rsidP="00EF5A30">
      <w:r>
        <w:t xml:space="preserve">(c) Sign the completed form and return the original direct to the auditor, and a duplicate to the customer, in the stamped addressed envelopes provided. A copy may be retained by the bank. </w:t>
      </w:r>
    </w:p>
    <w:p w14:paraId="545B09D1" w14:textId="77777777" w:rsidR="00EF5A30" w:rsidRDefault="00EF5A30" w:rsidP="00EF5A30"/>
    <w:p w14:paraId="43947004" w14:textId="77777777" w:rsidR="00EF5A30" w:rsidRDefault="00EF5A30" w:rsidP="00EF5A30">
      <w:r>
        <w:t xml:space="preserve"> </w:t>
      </w:r>
    </w:p>
    <w:tbl>
      <w:tblPr>
        <w:tblStyle w:val="TableGrid"/>
        <w:tblW w:w="0" w:type="auto"/>
        <w:tblLook w:val="04A0" w:firstRow="1" w:lastRow="0" w:firstColumn="1" w:lastColumn="0" w:noHBand="0" w:noVBand="1"/>
      </w:tblPr>
      <w:tblGrid>
        <w:gridCol w:w="4530"/>
        <w:gridCol w:w="4530"/>
      </w:tblGrid>
      <w:tr w:rsidR="00EF5A30" w:rsidRPr="009E2591" w14:paraId="20BD6D67" w14:textId="77777777" w:rsidTr="00450AB8">
        <w:trPr>
          <w:trHeight w:val="814"/>
        </w:trPr>
        <w:tc>
          <w:tcPr>
            <w:tcW w:w="4530" w:type="dxa"/>
            <w:vAlign w:val="center"/>
          </w:tcPr>
          <w:p w14:paraId="309A222B" w14:textId="77777777" w:rsidR="00EF5A30" w:rsidRPr="009E2591" w:rsidRDefault="00EF5A30" w:rsidP="00450AB8">
            <w:pPr>
              <w:jc w:val="center"/>
              <w:rPr>
                <w:sz w:val="22"/>
                <w:szCs w:val="22"/>
              </w:rPr>
            </w:pPr>
            <w:r w:rsidRPr="009E2591">
              <w:rPr>
                <w:sz w:val="22"/>
                <w:szCs w:val="22"/>
              </w:rPr>
              <w:t>Bank (Name &amp; Address)</w:t>
            </w:r>
          </w:p>
        </w:tc>
        <w:tc>
          <w:tcPr>
            <w:tcW w:w="4530" w:type="dxa"/>
            <w:vAlign w:val="center"/>
          </w:tcPr>
          <w:p w14:paraId="55901EE2" w14:textId="43A0A970" w:rsidR="004138DF" w:rsidRDefault="004138DF" w:rsidP="002A46CD">
            <w:pPr>
              <w:rPr>
                <w:sz w:val="22"/>
                <w:szCs w:val="22"/>
              </w:rPr>
            </w:pPr>
            <w:r w:rsidRPr="009E2591">
              <w:rPr>
                <w:sz w:val="22"/>
                <w:szCs w:val="22"/>
              </w:rPr>
              <w:t>Customer/Entity</w:t>
            </w:r>
            <w:r>
              <w:rPr>
                <w:sz w:val="22"/>
                <w:szCs w:val="22"/>
              </w:rPr>
              <w:t xml:space="preserve">: </w:t>
            </w:r>
            <w:sdt>
              <w:sdtPr>
                <w:rPr>
                  <w:sz w:val="22"/>
                  <w:szCs w:val="22"/>
                </w:rPr>
                <w:id w:val="188189962"/>
                <w:placeholder>
                  <w:docPart w:val="B736BDF433704F2AB4675AFA8369D09F"/>
                </w:placeholder>
                <w15:dataBinding w:prefixMappings="xmlns:ns0='http://schemas.myworkpapers.com/datafield' " w:xpath="/ns0:datafield[1]/ns0:client[1]/ns0:client_name[1]" w:storeItemID="{4486426E-0362-489A-A8DF-574413F04BF6}" w16sdtdh:storeItemChecksum="WEzOWA=="/>
              </w:sdtPr>
              <w:sdtContent>
                <w:r>
                  <w:rPr>
                    <w:sz w:val="22"/>
                    <w:szCs w:val="22"/>
                  </w:rPr>
                  <w:t>{{</w:t>
                </w:r>
                <w:proofErr w:type="spellStart"/>
                <w:r>
                  <w:rPr>
                    <w:sz w:val="22"/>
                    <w:szCs w:val="22"/>
                  </w:rPr>
                  <w:t>client_name</w:t>
                </w:r>
                <w:proofErr w:type="spellEnd"/>
                <w:r>
                  <w:rPr>
                    <w:sz w:val="22"/>
                    <w:szCs w:val="22"/>
                  </w:rPr>
                  <w:t>}}</w:t>
                </w:r>
              </w:sdtContent>
            </w:sdt>
          </w:p>
          <w:sdt>
            <w:sdtPr>
              <w:rPr>
                <w:sz w:val="22"/>
                <w:szCs w:val="22"/>
              </w:rPr>
              <w:id w:val="-1265367370"/>
              <w:placeholder>
                <w:docPart w:val="DefaultPlaceholder_-1854013440"/>
              </w:placeholder>
              <w15:dataBinding w:prefixMappings="xmlns:ns0='http://schemas.myworkpapers.com/datafield' " w:xpath="/ns0:datafield[1]/ns0:client[1]/ns0:full_postal_address_single_line[1]" w:storeItemID="{4486426E-0362-489A-A8DF-574413F04BF6}" w16sdtdh:storeItemChecksum="WEzOWA=="/>
            </w:sdtPr>
            <w:sdtContent>
              <w:p w14:paraId="241DA7DC" w14:textId="24543990" w:rsidR="00EF5A30" w:rsidRPr="009E2591" w:rsidRDefault="002A46CD" w:rsidP="002A46CD">
                <w:pPr>
                  <w:rPr>
                    <w:sz w:val="22"/>
                    <w:szCs w:val="22"/>
                  </w:rPr>
                </w:pPr>
                <w:r>
                  <w:rPr>
                    <w:sz w:val="22"/>
                    <w:szCs w:val="22"/>
                  </w:rPr>
                  <w:t>{{</w:t>
                </w:r>
                <w:proofErr w:type="spellStart"/>
                <w:r>
                  <w:rPr>
                    <w:sz w:val="22"/>
                    <w:szCs w:val="22"/>
                  </w:rPr>
                  <w:t>full_postal_address_single_line</w:t>
                </w:r>
                <w:proofErr w:type="spellEnd"/>
                <w:r>
                  <w:rPr>
                    <w:sz w:val="22"/>
                    <w:szCs w:val="22"/>
                  </w:rPr>
                  <w:t>}}</w:t>
                </w:r>
              </w:p>
            </w:sdtContent>
          </w:sdt>
        </w:tc>
      </w:tr>
    </w:tbl>
    <w:p w14:paraId="1E1AD107" w14:textId="77777777" w:rsidR="00EF5A30" w:rsidRDefault="00EF5A30" w:rsidP="00EF5A30"/>
    <w:tbl>
      <w:tblPr>
        <w:tblStyle w:val="TableGrid"/>
        <w:tblW w:w="0" w:type="auto"/>
        <w:tblLook w:val="04A0" w:firstRow="1" w:lastRow="0" w:firstColumn="1" w:lastColumn="0" w:noHBand="0" w:noVBand="1"/>
      </w:tblPr>
      <w:tblGrid>
        <w:gridCol w:w="4530"/>
        <w:gridCol w:w="4530"/>
      </w:tblGrid>
      <w:tr w:rsidR="00EF5A30" w:rsidRPr="009E2591" w14:paraId="3003FD91" w14:textId="77777777" w:rsidTr="00450AB8">
        <w:trPr>
          <w:trHeight w:val="704"/>
        </w:trPr>
        <w:tc>
          <w:tcPr>
            <w:tcW w:w="4530" w:type="dxa"/>
            <w:vMerge w:val="restart"/>
            <w:vAlign w:val="center"/>
          </w:tcPr>
          <w:p w14:paraId="05D1AD66" w14:textId="27645DF4" w:rsidR="00EF5A30" w:rsidRPr="009E2591" w:rsidRDefault="00EF5A30" w:rsidP="00450AB8">
            <w:pPr>
              <w:rPr>
                <w:sz w:val="22"/>
                <w:szCs w:val="22"/>
              </w:rPr>
            </w:pPr>
            <w:r w:rsidRPr="009E2591">
              <w:rPr>
                <w:sz w:val="22"/>
                <w:szCs w:val="22"/>
              </w:rPr>
              <w:t>Auditor</w:t>
            </w:r>
            <w:r w:rsidR="00250B30">
              <w:rPr>
                <w:sz w:val="22"/>
                <w:szCs w:val="22"/>
              </w:rPr>
              <w:t>:</w:t>
            </w:r>
            <w:r w:rsidRPr="009E2591">
              <w:rPr>
                <w:sz w:val="22"/>
                <w:szCs w:val="22"/>
              </w:rPr>
              <w:t xml:space="preserve"> </w:t>
            </w:r>
            <w:sdt>
              <w:sdtPr>
                <w:rPr>
                  <w:sz w:val="22"/>
                  <w:szCs w:val="22"/>
                </w:rPr>
                <w:id w:val="913891818"/>
                <w:placeholder>
                  <w:docPart w:val="DefaultPlaceholder_-1854013440"/>
                </w:placeholder>
                <w15:dataBinding w:prefixMappings="xmlns:ns0='http://schemas.myworkpapers.com/datafield' " w:xpath="/ns0:datafield[1]/ns0:firm[1]/ns0:firm_name[1]" w:storeItemID="{4486426E-0362-489A-A8DF-574413F04BF6}" w16sdtdh:storeItemChecksum="WEzOWA=="/>
              </w:sdtPr>
              <w:sdtEndPr/>
              <w:sdtContent>
                <w:r w:rsidR="004138DF">
                  <w:rPr>
                    <w:sz w:val="22"/>
                    <w:szCs w:val="22"/>
                  </w:rPr>
                  <w:t>{{</w:t>
                </w:r>
                <w:proofErr w:type="spellStart"/>
                <w:r w:rsidR="004138DF">
                  <w:rPr>
                    <w:sz w:val="22"/>
                    <w:szCs w:val="22"/>
                  </w:rPr>
                  <w:t>firm_name</w:t>
                </w:r>
                <w:proofErr w:type="spellEnd"/>
                <w:r w:rsidR="004138DF">
                  <w:rPr>
                    <w:sz w:val="22"/>
                    <w:szCs w:val="22"/>
                  </w:rPr>
                  <w:t>}}</w:t>
                </w:r>
              </w:sdtContent>
            </w:sdt>
          </w:p>
          <w:sdt>
            <w:sdtPr>
              <w:rPr>
                <w:sz w:val="22"/>
                <w:szCs w:val="22"/>
              </w:rPr>
              <w:id w:val="-449396669"/>
              <w:placeholder>
                <w:docPart w:val="DefaultPlaceholder_-1854013440"/>
              </w:placeholder>
              <w15:dataBinding w:prefixMappings="xmlns:ns0='http://schemas.myworkpapers.com/datafield' " w:xpath="/ns0:datafield[1]/ns0:client[1]/ns0:full_postal_address_single_line[1]" w:storeItemID="{4486426E-0362-489A-A8DF-574413F04BF6}" w16sdtdh:storeItemChecksum="WEzOWA=="/>
            </w:sdtPr>
            <w:sdtEndPr/>
            <w:sdtContent>
              <w:p w14:paraId="57F5C9D7" w14:textId="4CF4A980" w:rsidR="00EF5A30" w:rsidRDefault="0079419E" w:rsidP="00450AB8">
                <w:pPr>
                  <w:rPr>
                    <w:sz w:val="22"/>
                    <w:szCs w:val="22"/>
                  </w:rPr>
                </w:pPr>
                <w:r>
                  <w:t>{{</w:t>
                </w:r>
                <w:proofErr w:type="spellStart"/>
                <w:r>
                  <w:t>full_postal_address_single_line</w:t>
                </w:r>
                <w:proofErr w:type="spellEnd"/>
                <w:r>
                  <w:t>}}</w:t>
                </w:r>
              </w:p>
            </w:sdtContent>
          </w:sdt>
          <w:p w14:paraId="3C0C6B38" w14:textId="77777777" w:rsidR="00284189" w:rsidRPr="009E2591" w:rsidRDefault="00284189" w:rsidP="00450AB8">
            <w:pPr>
              <w:rPr>
                <w:sz w:val="22"/>
                <w:szCs w:val="22"/>
              </w:rPr>
            </w:pPr>
          </w:p>
          <w:p w14:paraId="0B4D2842" w14:textId="74E6A2D7" w:rsidR="00EF5A30" w:rsidRPr="009E2591" w:rsidRDefault="00EF5A30" w:rsidP="00450AB8">
            <w:pPr>
              <w:rPr>
                <w:sz w:val="22"/>
                <w:szCs w:val="22"/>
              </w:rPr>
            </w:pPr>
            <w:r w:rsidRPr="009E2591">
              <w:rPr>
                <w:sz w:val="22"/>
                <w:szCs w:val="22"/>
              </w:rPr>
              <w:t>Contact Name:</w:t>
            </w:r>
            <w:r w:rsidR="008731AF">
              <w:rPr>
                <w:sz w:val="22"/>
                <w:szCs w:val="22"/>
              </w:rPr>
              <w:t xml:space="preserve"> </w:t>
            </w:r>
            <w:sdt>
              <w:sdtPr>
                <w:rPr>
                  <w:sz w:val="22"/>
                  <w:szCs w:val="22"/>
                </w:rPr>
                <w:id w:val="1153103427"/>
                <w:placeholder>
                  <w:docPart w:val="DefaultPlaceholder_-1854013440"/>
                </w:placeholder>
                <w15:dataBinding w:prefixMappings="xmlns:ns0='http://schemas.myworkpapers.com/datafield' " w:xpath="/ns0:datafield[1]/ns0:firm[1]/ns0:audit_partner_name[1]" w:storeItemID="{4486426E-0362-489A-A8DF-574413F04BF6}" w16sdtdh:storeItemChecksum="WEzOWA=="/>
              </w:sdtPr>
              <w:sdtEndPr/>
              <w:sdtContent>
                <w:r w:rsidR="004138DF">
                  <w:rPr>
                    <w:sz w:val="22"/>
                    <w:szCs w:val="22"/>
                  </w:rPr>
                  <w:t>{{</w:t>
                </w:r>
                <w:proofErr w:type="spellStart"/>
                <w:r w:rsidR="004138DF">
                  <w:rPr>
                    <w:sz w:val="22"/>
                    <w:szCs w:val="22"/>
                  </w:rPr>
                  <w:t>audit_partner_name</w:t>
                </w:r>
                <w:proofErr w:type="spellEnd"/>
                <w:r w:rsidR="004138DF">
                  <w:rPr>
                    <w:sz w:val="22"/>
                    <w:szCs w:val="22"/>
                  </w:rPr>
                  <w:t>}}</w:t>
                </w:r>
              </w:sdtContent>
            </w:sdt>
          </w:p>
          <w:p w14:paraId="2A0E15B7" w14:textId="77777777" w:rsidR="00EF5A30" w:rsidRPr="009E2591" w:rsidRDefault="00EF5A30" w:rsidP="00450AB8">
            <w:pPr>
              <w:rPr>
                <w:sz w:val="22"/>
                <w:szCs w:val="22"/>
              </w:rPr>
            </w:pPr>
          </w:p>
          <w:p w14:paraId="7963C79F" w14:textId="0930CF95" w:rsidR="00EF5A30" w:rsidRPr="009E2591" w:rsidRDefault="00EF5A30" w:rsidP="00450AB8">
            <w:pPr>
              <w:rPr>
                <w:sz w:val="22"/>
                <w:szCs w:val="22"/>
              </w:rPr>
            </w:pPr>
            <w:r w:rsidRPr="009E2591">
              <w:rPr>
                <w:sz w:val="22"/>
                <w:szCs w:val="22"/>
              </w:rPr>
              <w:t>Telephone Number:</w:t>
            </w:r>
            <w:r w:rsidR="008731AF">
              <w:rPr>
                <w:sz w:val="22"/>
                <w:szCs w:val="22"/>
              </w:rPr>
              <w:t xml:space="preserve"> </w:t>
            </w:r>
            <w:sdt>
              <w:sdtPr>
                <w:rPr>
                  <w:sz w:val="22"/>
                  <w:szCs w:val="22"/>
                </w:rPr>
                <w:id w:val="1368249440"/>
                <w:placeholder>
                  <w:docPart w:val="DefaultPlaceholder_-1854013440"/>
                </w:placeholder>
                <w15:dataBinding w:prefixMappings="xmlns:ns0='http://schemas.myworkpapers.com/datafield' " w:xpath="/ns0:datafield[1]/ns0:firm[1]/ns0:firm_phone[1]" w:storeItemID="{4486426E-0362-489A-A8DF-574413F04BF6}" w16sdtdh:storeItemChecksum="WEzOWA=="/>
              </w:sdtPr>
              <w:sdtEndPr/>
              <w:sdtContent>
                <w:r w:rsidR="004138DF">
                  <w:rPr>
                    <w:sz w:val="22"/>
                    <w:szCs w:val="22"/>
                  </w:rPr>
                  <w:t>{{</w:t>
                </w:r>
                <w:proofErr w:type="spellStart"/>
                <w:r w:rsidR="004138DF">
                  <w:rPr>
                    <w:sz w:val="22"/>
                    <w:szCs w:val="22"/>
                  </w:rPr>
                  <w:t>firm_phone</w:t>
                </w:r>
                <w:proofErr w:type="spellEnd"/>
                <w:r w:rsidR="004138DF">
                  <w:rPr>
                    <w:sz w:val="22"/>
                    <w:szCs w:val="22"/>
                  </w:rPr>
                  <w:t>}}</w:t>
                </w:r>
              </w:sdtContent>
            </w:sdt>
          </w:p>
          <w:p w14:paraId="03EE1D2B" w14:textId="77777777" w:rsidR="00EF5A30" w:rsidRPr="009E2591" w:rsidRDefault="00EF5A30" w:rsidP="00450AB8">
            <w:pPr>
              <w:rPr>
                <w:sz w:val="22"/>
                <w:szCs w:val="22"/>
              </w:rPr>
            </w:pPr>
          </w:p>
          <w:p w14:paraId="60E1BE94" w14:textId="3517A273" w:rsidR="00EF5A30" w:rsidRPr="009E2591" w:rsidRDefault="00EF5A30" w:rsidP="00450AB8">
            <w:pPr>
              <w:rPr>
                <w:sz w:val="22"/>
                <w:szCs w:val="22"/>
              </w:rPr>
            </w:pPr>
            <w:r w:rsidRPr="009E2591">
              <w:rPr>
                <w:sz w:val="22"/>
                <w:szCs w:val="22"/>
              </w:rPr>
              <w:t>Fax Number:</w:t>
            </w:r>
            <w:r w:rsidR="008731AF">
              <w:rPr>
                <w:sz w:val="22"/>
                <w:szCs w:val="22"/>
              </w:rPr>
              <w:t xml:space="preserve"> </w:t>
            </w:r>
            <w:sdt>
              <w:sdtPr>
                <w:rPr>
                  <w:sz w:val="22"/>
                  <w:szCs w:val="22"/>
                </w:rPr>
                <w:id w:val="-1454936360"/>
                <w:placeholder>
                  <w:docPart w:val="DefaultPlaceholder_-1854013440"/>
                </w:placeholder>
                <w15:dataBinding w:prefixMappings="xmlns:ns0='http://schemas.myworkpapers.com/datafield' " w:xpath="/ns0:datafield[1]/ns0:firm[1]/ns0:firm_fax[1]" w:storeItemID="{4486426E-0362-489A-A8DF-574413F04BF6}" w16sdtdh:storeItemChecksum="WEzOWA=="/>
              </w:sdtPr>
              <w:sdtEndPr/>
              <w:sdtContent>
                <w:r w:rsidR="004138DF">
                  <w:rPr>
                    <w:sz w:val="22"/>
                    <w:szCs w:val="22"/>
                  </w:rPr>
                  <w:t>{{</w:t>
                </w:r>
                <w:proofErr w:type="spellStart"/>
                <w:r w:rsidR="004138DF">
                  <w:rPr>
                    <w:sz w:val="22"/>
                    <w:szCs w:val="22"/>
                  </w:rPr>
                  <w:t>firm_fax</w:t>
                </w:r>
                <w:proofErr w:type="spellEnd"/>
                <w:r w:rsidR="004138DF">
                  <w:rPr>
                    <w:sz w:val="22"/>
                    <w:szCs w:val="22"/>
                  </w:rPr>
                  <w:t>}}</w:t>
                </w:r>
              </w:sdtContent>
            </w:sdt>
          </w:p>
          <w:p w14:paraId="4F592A4D" w14:textId="77777777" w:rsidR="00EF5A30" w:rsidRPr="009E2591" w:rsidRDefault="00EF5A30" w:rsidP="00450AB8">
            <w:pPr>
              <w:rPr>
                <w:sz w:val="22"/>
                <w:szCs w:val="22"/>
              </w:rPr>
            </w:pPr>
          </w:p>
          <w:p w14:paraId="2AB8B373" w14:textId="3AB3E8A6" w:rsidR="00EF5A30" w:rsidRPr="009E2591" w:rsidRDefault="00EF5A30" w:rsidP="00450AB8">
            <w:pPr>
              <w:rPr>
                <w:sz w:val="22"/>
                <w:szCs w:val="22"/>
              </w:rPr>
            </w:pPr>
            <w:r w:rsidRPr="009E2591">
              <w:rPr>
                <w:sz w:val="22"/>
                <w:szCs w:val="22"/>
              </w:rPr>
              <w:t>Email Address:</w:t>
            </w:r>
            <w:r w:rsidR="008731AF">
              <w:rPr>
                <w:sz w:val="22"/>
                <w:szCs w:val="22"/>
              </w:rPr>
              <w:t xml:space="preserve"> </w:t>
            </w:r>
            <w:sdt>
              <w:sdtPr>
                <w:rPr>
                  <w:sz w:val="22"/>
                  <w:szCs w:val="22"/>
                </w:rPr>
                <w:id w:val="-1400356153"/>
                <w:placeholder>
                  <w:docPart w:val="DefaultPlaceholder_-1854013440"/>
                </w:placeholder>
                <w15:dataBinding w:prefixMappings="xmlns:ns0='http://schemas.myworkpapers.com/datafield' " w:xpath="/ns0:datafield[1]/ns0:firm[1]/ns0:firm_email[1]" w:storeItemID="{4486426E-0362-489A-A8DF-574413F04BF6}" w16sdtdh:storeItemChecksum="WEzOWA=="/>
              </w:sdtPr>
              <w:sdtEndPr/>
              <w:sdtContent>
                <w:r w:rsidR="004138DF">
                  <w:rPr>
                    <w:sz w:val="22"/>
                    <w:szCs w:val="22"/>
                  </w:rPr>
                  <w:t>{{</w:t>
                </w:r>
                <w:proofErr w:type="spellStart"/>
                <w:r w:rsidR="004138DF">
                  <w:rPr>
                    <w:sz w:val="22"/>
                    <w:szCs w:val="22"/>
                  </w:rPr>
                  <w:t>firm_email</w:t>
                </w:r>
                <w:proofErr w:type="spellEnd"/>
                <w:r w:rsidR="004138DF">
                  <w:rPr>
                    <w:sz w:val="22"/>
                    <w:szCs w:val="22"/>
                  </w:rPr>
                  <w:t>}}</w:t>
                </w:r>
              </w:sdtContent>
            </w:sdt>
          </w:p>
          <w:p w14:paraId="0AC916B3" w14:textId="77777777" w:rsidR="00EF5A30" w:rsidRPr="009E2591" w:rsidRDefault="00EF5A30" w:rsidP="00450AB8">
            <w:pPr>
              <w:rPr>
                <w:sz w:val="22"/>
                <w:szCs w:val="22"/>
              </w:rPr>
            </w:pPr>
          </w:p>
        </w:tc>
        <w:tc>
          <w:tcPr>
            <w:tcW w:w="4530" w:type="dxa"/>
            <w:vAlign w:val="center"/>
          </w:tcPr>
          <w:p w14:paraId="5F789549" w14:textId="2E504F19" w:rsidR="00EF5A30" w:rsidRPr="009E2591" w:rsidRDefault="00EF5A30" w:rsidP="002A46CD">
            <w:pPr>
              <w:rPr>
                <w:sz w:val="22"/>
                <w:szCs w:val="22"/>
              </w:rPr>
            </w:pPr>
            <w:r w:rsidRPr="009E2591">
              <w:rPr>
                <w:sz w:val="22"/>
                <w:szCs w:val="22"/>
              </w:rPr>
              <w:t xml:space="preserve">Confirmation Date: Year End </w:t>
            </w:r>
            <w:sdt>
              <w:sdtPr>
                <w:rPr>
                  <w:sz w:val="22"/>
                  <w:szCs w:val="22"/>
                </w:rPr>
                <w:id w:val="776372830"/>
                <w:placeholder>
                  <w:docPart w:val="DefaultPlaceholder_-1854013440"/>
                </w:placeholder>
                <w15:dataBinding w:prefixMappings="xmlns:ns0='http://schemas.myworkpapers.com/datafield' " w:xpath="/ns0:datafield[1]/ns0:file[1]/ns0:audit_period_date[1]" w:storeItemID="{4486426E-0362-489A-A8DF-574413F04BF6}" w16sdtdh:storeItemChecksum="WEzOWA=="/>
              </w:sdtPr>
              <w:sdtEndPr/>
              <w:sdtContent>
                <w:r w:rsidR="004138DF">
                  <w:rPr>
                    <w:sz w:val="22"/>
                    <w:szCs w:val="22"/>
                  </w:rPr>
                  <w:t>{{</w:t>
                </w:r>
                <w:proofErr w:type="spellStart"/>
                <w:r w:rsidR="004138DF">
                  <w:rPr>
                    <w:sz w:val="22"/>
                    <w:szCs w:val="22"/>
                  </w:rPr>
                  <w:t>audit_period_date</w:t>
                </w:r>
                <w:proofErr w:type="spellEnd"/>
                <w:r w:rsidR="004138DF">
                  <w:rPr>
                    <w:sz w:val="22"/>
                    <w:szCs w:val="22"/>
                  </w:rPr>
                  <w:t>}}</w:t>
                </w:r>
              </w:sdtContent>
            </w:sdt>
          </w:p>
        </w:tc>
      </w:tr>
      <w:tr w:rsidR="00EF5A30" w:rsidRPr="009E2591" w14:paraId="4464D5AB" w14:textId="77777777" w:rsidTr="00450AB8">
        <w:trPr>
          <w:trHeight w:val="842"/>
        </w:trPr>
        <w:tc>
          <w:tcPr>
            <w:tcW w:w="4530" w:type="dxa"/>
            <w:vMerge/>
            <w:vAlign w:val="center"/>
          </w:tcPr>
          <w:p w14:paraId="24237AAB" w14:textId="77777777" w:rsidR="00EF5A30" w:rsidRPr="009E2591" w:rsidRDefault="00EF5A30" w:rsidP="00450AB8">
            <w:pPr>
              <w:jc w:val="center"/>
              <w:rPr>
                <w:sz w:val="22"/>
                <w:szCs w:val="22"/>
              </w:rPr>
            </w:pPr>
          </w:p>
        </w:tc>
        <w:tc>
          <w:tcPr>
            <w:tcW w:w="4530" w:type="dxa"/>
            <w:vAlign w:val="center"/>
          </w:tcPr>
          <w:p w14:paraId="0025C78B" w14:textId="77777777" w:rsidR="00EF5A30" w:rsidRPr="009E2591" w:rsidRDefault="00EF5A30" w:rsidP="002A46CD">
            <w:pPr>
              <w:rPr>
                <w:sz w:val="22"/>
                <w:szCs w:val="22"/>
              </w:rPr>
            </w:pPr>
            <w:r w:rsidRPr="009E2591">
              <w:rPr>
                <w:sz w:val="22"/>
                <w:szCs w:val="22"/>
              </w:rPr>
              <w:t>Authority to Disclose Information attached: Yes/No</w:t>
            </w:r>
          </w:p>
        </w:tc>
      </w:tr>
      <w:tr w:rsidR="00EF5A30" w:rsidRPr="009E2591" w14:paraId="79161101" w14:textId="77777777" w:rsidTr="00450AB8">
        <w:tc>
          <w:tcPr>
            <w:tcW w:w="4530" w:type="dxa"/>
            <w:vMerge/>
            <w:vAlign w:val="center"/>
          </w:tcPr>
          <w:p w14:paraId="6B65E779" w14:textId="77777777" w:rsidR="00EF5A30" w:rsidRPr="009E2591" w:rsidRDefault="00EF5A30" w:rsidP="00450AB8">
            <w:pPr>
              <w:jc w:val="center"/>
              <w:rPr>
                <w:sz w:val="22"/>
                <w:szCs w:val="22"/>
              </w:rPr>
            </w:pPr>
          </w:p>
        </w:tc>
        <w:tc>
          <w:tcPr>
            <w:tcW w:w="4530" w:type="dxa"/>
            <w:vAlign w:val="center"/>
          </w:tcPr>
          <w:p w14:paraId="3F6DF9D4" w14:textId="77777777" w:rsidR="00EF5A30" w:rsidRPr="009E2591" w:rsidRDefault="00EF5A30" w:rsidP="002A46CD">
            <w:pPr>
              <w:rPr>
                <w:sz w:val="22"/>
                <w:szCs w:val="22"/>
              </w:rPr>
            </w:pPr>
            <w:r w:rsidRPr="009E2591">
              <w:rPr>
                <w:sz w:val="22"/>
                <w:szCs w:val="22"/>
              </w:rPr>
              <w:t>Third Party Authority attached: Yes/No/ Not applicable</w:t>
            </w:r>
          </w:p>
        </w:tc>
      </w:tr>
      <w:tr w:rsidR="00EF5A30" w:rsidRPr="009E2591" w14:paraId="174BCF2D" w14:textId="77777777" w:rsidTr="00450AB8">
        <w:trPr>
          <w:trHeight w:val="427"/>
        </w:trPr>
        <w:tc>
          <w:tcPr>
            <w:tcW w:w="4530" w:type="dxa"/>
            <w:vAlign w:val="center"/>
          </w:tcPr>
          <w:p w14:paraId="5E974F25" w14:textId="12B5CFE5" w:rsidR="00EF5A30" w:rsidRPr="009E2591" w:rsidRDefault="00EF5A30" w:rsidP="00450AB8">
            <w:pPr>
              <w:rPr>
                <w:sz w:val="22"/>
                <w:szCs w:val="22"/>
              </w:rPr>
            </w:pPr>
            <w:r w:rsidRPr="009E2591">
              <w:rPr>
                <w:sz w:val="22"/>
                <w:szCs w:val="22"/>
              </w:rPr>
              <w:t xml:space="preserve">Date of Audit Request </w:t>
            </w:r>
            <w:sdt>
              <w:sdtPr>
                <w:rPr>
                  <w:sz w:val="22"/>
                  <w:szCs w:val="22"/>
                </w:rPr>
                <w:id w:val="401574566"/>
                <w:placeholder>
                  <w:docPart w:val="DefaultPlaceholder_-1854013440"/>
                </w:placeholder>
                <w15:dataBinding w:prefixMappings="xmlns:ns0='http://schemas.myworkpapers.com/datafield' " w:xpath="/ns0:datafield[1]/ns0:file[1]/ns0:today_short[1]" w:storeItemID="{4486426E-0362-489A-A8DF-574413F04BF6}" w16sdtdh:storeItemChecksum="WEzOWA=="/>
              </w:sdtPr>
              <w:sdtContent>
                <w:r w:rsidR="00D00647">
                  <w:rPr>
                    <w:sz w:val="22"/>
                    <w:szCs w:val="22"/>
                  </w:rPr>
                  <w:t>{{</w:t>
                </w:r>
                <w:proofErr w:type="spellStart"/>
                <w:r w:rsidR="00D00647">
                  <w:rPr>
                    <w:sz w:val="22"/>
                    <w:szCs w:val="22"/>
                  </w:rPr>
                  <w:t>today_short</w:t>
                </w:r>
                <w:proofErr w:type="spellEnd"/>
                <w:r w:rsidR="00D00647">
                  <w:rPr>
                    <w:sz w:val="22"/>
                    <w:szCs w:val="22"/>
                  </w:rPr>
                  <w:t>}}</w:t>
                </w:r>
              </w:sdtContent>
            </w:sdt>
          </w:p>
        </w:tc>
        <w:tc>
          <w:tcPr>
            <w:tcW w:w="4530" w:type="dxa"/>
            <w:vAlign w:val="center"/>
          </w:tcPr>
          <w:p w14:paraId="6DC41AFA" w14:textId="77777777" w:rsidR="00EF5A30" w:rsidRPr="009E2591" w:rsidRDefault="00EF5A30" w:rsidP="002A46CD">
            <w:pPr>
              <w:rPr>
                <w:sz w:val="22"/>
                <w:szCs w:val="22"/>
              </w:rPr>
            </w:pPr>
            <w:r w:rsidRPr="009E2591">
              <w:rPr>
                <w:sz w:val="22"/>
                <w:szCs w:val="22"/>
              </w:rPr>
              <w:t>Request for Acknowledgement attached: Yes/No</w:t>
            </w:r>
          </w:p>
        </w:tc>
      </w:tr>
    </w:tbl>
    <w:p w14:paraId="5B5C368B" w14:textId="650A2E3C" w:rsidR="00EF5A30" w:rsidRDefault="00EF5A30" w:rsidP="00EF5A30"/>
    <w:p w14:paraId="529C8F10" w14:textId="77777777" w:rsidR="00284189" w:rsidRDefault="00284189" w:rsidP="00EF5A30"/>
    <w:p w14:paraId="0E366BEC" w14:textId="77777777" w:rsidR="00ED6CD9" w:rsidRDefault="00ED6CD9" w:rsidP="00EF5A30"/>
    <w:p w14:paraId="771F7A9B" w14:textId="42B51784" w:rsidR="00EF5A30" w:rsidRPr="00ED6CD9" w:rsidRDefault="00EF5A30" w:rsidP="00ED6CD9">
      <w:pPr>
        <w:pStyle w:val="ListParagraph"/>
        <w:numPr>
          <w:ilvl w:val="0"/>
          <w:numId w:val="2"/>
        </w:numPr>
        <w:rPr>
          <w:b/>
        </w:rPr>
      </w:pPr>
      <w:r w:rsidRPr="00ED6CD9">
        <w:rPr>
          <w:b/>
        </w:rPr>
        <w:t>CREDIT ACCOUNT BALANCES</w:t>
      </w:r>
    </w:p>
    <w:p w14:paraId="0DAF74B0" w14:textId="77777777" w:rsidR="00EF5A30" w:rsidRDefault="00EF5A30" w:rsidP="00EF5A30">
      <w:r>
        <w:t>Provide details of all account balances in favour of the bank customer as at the confirmation date, in respect of current accounts, interest bearing deposits, foreign currency accounts, convertible certificates of deposit, money market deposits, cash management trusts and any other credit balances. Provide details for the accounts listed below and for any other accounts not listed.</w:t>
      </w:r>
    </w:p>
    <w:p w14:paraId="1F1C3877" w14:textId="77777777" w:rsidR="00EF5A30" w:rsidRDefault="00EF5A30" w:rsidP="00EF5A30">
      <w:r>
        <w:t>Provide details of any account or balance that is subject to any restriction(s) whatsoever and indicate the nature and extent of the restriction, e.g. garnishee order.</w:t>
      </w:r>
    </w:p>
    <w:tbl>
      <w:tblPr>
        <w:tblStyle w:val="TableGrid"/>
        <w:tblW w:w="0" w:type="auto"/>
        <w:jc w:val="center"/>
        <w:tblLook w:val="04A0" w:firstRow="1" w:lastRow="0" w:firstColumn="1" w:lastColumn="0" w:noHBand="0" w:noVBand="1"/>
      </w:tblPr>
      <w:tblGrid>
        <w:gridCol w:w="1728"/>
        <w:gridCol w:w="1510"/>
        <w:gridCol w:w="1510"/>
        <w:gridCol w:w="1510"/>
        <w:gridCol w:w="1510"/>
      </w:tblGrid>
      <w:tr w:rsidR="00EF5A30" w:rsidRPr="009E2591" w14:paraId="1FCF13C3" w14:textId="77777777" w:rsidTr="00450AB8">
        <w:trPr>
          <w:trHeight w:val="589"/>
          <w:jc w:val="center"/>
        </w:trPr>
        <w:tc>
          <w:tcPr>
            <w:tcW w:w="1728" w:type="dxa"/>
          </w:tcPr>
          <w:p w14:paraId="18AEED5F" w14:textId="77777777" w:rsidR="00EF5A30" w:rsidRPr="009E2591" w:rsidRDefault="00EF5A30" w:rsidP="00450AB8">
            <w:pPr>
              <w:rPr>
                <w:sz w:val="22"/>
                <w:szCs w:val="22"/>
              </w:rPr>
            </w:pPr>
            <w:r w:rsidRPr="009E2591">
              <w:rPr>
                <w:sz w:val="22"/>
                <w:szCs w:val="22"/>
              </w:rPr>
              <w:t>Account Name</w:t>
            </w:r>
          </w:p>
        </w:tc>
        <w:tc>
          <w:tcPr>
            <w:tcW w:w="1510" w:type="dxa"/>
          </w:tcPr>
          <w:p w14:paraId="09D51B93" w14:textId="77777777" w:rsidR="00EF5A30" w:rsidRPr="009E2591" w:rsidRDefault="00EF5A30" w:rsidP="00450AB8">
            <w:pPr>
              <w:rPr>
                <w:sz w:val="22"/>
                <w:szCs w:val="22"/>
              </w:rPr>
            </w:pPr>
            <w:r w:rsidRPr="009E2591">
              <w:rPr>
                <w:sz w:val="22"/>
                <w:szCs w:val="22"/>
              </w:rPr>
              <w:t>BSB Number</w:t>
            </w:r>
          </w:p>
        </w:tc>
        <w:tc>
          <w:tcPr>
            <w:tcW w:w="1510" w:type="dxa"/>
          </w:tcPr>
          <w:p w14:paraId="4F8F8382" w14:textId="77777777" w:rsidR="00EF5A30" w:rsidRPr="009E2591" w:rsidRDefault="00EF5A30" w:rsidP="00450AB8">
            <w:pPr>
              <w:rPr>
                <w:sz w:val="22"/>
                <w:szCs w:val="22"/>
              </w:rPr>
            </w:pPr>
            <w:r w:rsidRPr="009E2591">
              <w:rPr>
                <w:sz w:val="22"/>
                <w:szCs w:val="22"/>
              </w:rPr>
              <w:t>Account Number</w:t>
            </w:r>
          </w:p>
        </w:tc>
        <w:tc>
          <w:tcPr>
            <w:tcW w:w="1510" w:type="dxa"/>
          </w:tcPr>
          <w:p w14:paraId="4FB4F967" w14:textId="77777777" w:rsidR="00EF5A30" w:rsidRPr="009E2591" w:rsidRDefault="00EF5A30" w:rsidP="00450AB8">
            <w:pPr>
              <w:rPr>
                <w:sz w:val="22"/>
                <w:szCs w:val="22"/>
              </w:rPr>
            </w:pPr>
            <w:r w:rsidRPr="009E2591">
              <w:rPr>
                <w:sz w:val="22"/>
                <w:szCs w:val="22"/>
              </w:rPr>
              <w:t>Currency</w:t>
            </w:r>
          </w:p>
        </w:tc>
        <w:tc>
          <w:tcPr>
            <w:tcW w:w="1510" w:type="dxa"/>
          </w:tcPr>
          <w:p w14:paraId="6CD0C2D3" w14:textId="77777777" w:rsidR="00EF5A30" w:rsidRPr="009E2591" w:rsidRDefault="00EF5A30" w:rsidP="00450AB8">
            <w:pPr>
              <w:rPr>
                <w:sz w:val="22"/>
                <w:szCs w:val="22"/>
              </w:rPr>
            </w:pPr>
            <w:r w:rsidRPr="009E2591">
              <w:rPr>
                <w:sz w:val="22"/>
                <w:szCs w:val="22"/>
              </w:rPr>
              <w:t xml:space="preserve">Balance </w:t>
            </w:r>
          </w:p>
        </w:tc>
      </w:tr>
      <w:tr w:rsidR="00EF5A30" w:rsidRPr="009E2591" w14:paraId="0F25EBFC" w14:textId="77777777" w:rsidTr="00450AB8">
        <w:trPr>
          <w:trHeight w:val="683"/>
          <w:jc w:val="center"/>
        </w:trPr>
        <w:tc>
          <w:tcPr>
            <w:tcW w:w="4748" w:type="dxa"/>
            <w:gridSpan w:val="3"/>
          </w:tcPr>
          <w:p w14:paraId="6635E419" w14:textId="77777777" w:rsidR="00EF5A30" w:rsidRPr="009E2591" w:rsidRDefault="00EF5A30" w:rsidP="00450AB8">
            <w:pPr>
              <w:rPr>
                <w:sz w:val="22"/>
                <w:szCs w:val="22"/>
              </w:rPr>
            </w:pPr>
            <w:r w:rsidRPr="009E2591">
              <w:rPr>
                <w:sz w:val="22"/>
                <w:szCs w:val="22"/>
              </w:rPr>
              <w:t>Auditor/customer to complete known details in shaded areas</w:t>
            </w:r>
          </w:p>
        </w:tc>
        <w:tc>
          <w:tcPr>
            <w:tcW w:w="3020" w:type="dxa"/>
            <w:gridSpan w:val="2"/>
          </w:tcPr>
          <w:p w14:paraId="3C7C7F21" w14:textId="77777777" w:rsidR="00EF5A30" w:rsidRPr="009E2591" w:rsidRDefault="00EF5A30" w:rsidP="00450AB8">
            <w:pPr>
              <w:rPr>
                <w:sz w:val="22"/>
                <w:szCs w:val="22"/>
              </w:rPr>
            </w:pPr>
            <w:r w:rsidRPr="009E2591">
              <w:rPr>
                <w:sz w:val="22"/>
                <w:szCs w:val="22"/>
              </w:rPr>
              <w:t>Bank to complete unshaded areas</w:t>
            </w:r>
          </w:p>
        </w:tc>
      </w:tr>
      <w:tr w:rsidR="00EF5A30" w:rsidRPr="009E2591" w14:paraId="37A31515" w14:textId="77777777" w:rsidTr="00450AB8">
        <w:trPr>
          <w:trHeight w:val="340"/>
          <w:jc w:val="center"/>
        </w:trPr>
        <w:tc>
          <w:tcPr>
            <w:tcW w:w="1728" w:type="dxa"/>
            <w:shd w:val="clear" w:color="auto" w:fill="D9D9D9" w:themeFill="background1" w:themeFillShade="D9"/>
          </w:tcPr>
          <w:p w14:paraId="3CDAD19A" w14:textId="77777777" w:rsidR="00EF5A30" w:rsidRPr="009E2591" w:rsidRDefault="00EF5A30" w:rsidP="00450AB8">
            <w:pPr>
              <w:rPr>
                <w:sz w:val="22"/>
                <w:szCs w:val="22"/>
              </w:rPr>
            </w:pPr>
          </w:p>
        </w:tc>
        <w:tc>
          <w:tcPr>
            <w:tcW w:w="1510" w:type="dxa"/>
            <w:shd w:val="clear" w:color="auto" w:fill="D9D9D9" w:themeFill="background1" w:themeFillShade="D9"/>
          </w:tcPr>
          <w:p w14:paraId="31A7DD7C" w14:textId="77777777" w:rsidR="00EF5A30" w:rsidRPr="009E2591" w:rsidRDefault="00EF5A30" w:rsidP="00450AB8">
            <w:pPr>
              <w:rPr>
                <w:sz w:val="22"/>
                <w:szCs w:val="22"/>
              </w:rPr>
            </w:pPr>
          </w:p>
        </w:tc>
        <w:tc>
          <w:tcPr>
            <w:tcW w:w="1510" w:type="dxa"/>
            <w:shd w:val="clear" w:color="auto" w:fill="D9D9D9" w:themeFill="background1" w:themeFillShade="D9"/>
          </w:tcPr>
          <w:p w14:paraId="0FE89E0A" w14:textId="77777777" w:rsidR="00EF5A30" w:rsidRPr="009E2591" w:rsidRDefault="00EF5A30" w:rsidP="00450AB8">
            <w:pPr>
              <w:rPr>
                <w:sz w:val="22"/>
                <w:szCs w:val="22"/>
              </w:rPr>
            </w:pPr>
          </w:p>
        </w:tc>
        <w:tc>
          <w:tcPr>
            <w:tcW w:w="1510" w:type="dxa"/>
          </w:tcPr>
          <w:p w14:paraId="6A039DC0" w14:textId="77777777" w:rsidR="00EF5A30" w:rsidRPr="009E2591" w:rsidRDefault="00EF5A30" w:rsidP="00450AB8">
            <w:pPr>
              <w:rPr>
                <w:sz w:val="22"/>
                <w:szCs w:val="22"/>
              </w:rPr>
            </w:pPr>
          </w:p>
        </w:tc>
        <w:tc>
          <w:tcPr>
            <w:tcW w:w="1510" w:type="dxa"/>
          </w:tcPr>
          <w:p w14:paraId="27C7D0D4" w14:textId="77777777" w:rsidR="00EF5A30" w:rsidRPr="009E2591" w:rsidRDefault="00EF5A30" w:rsidP="00450AB8">
            <w:pPr>
              <w:rPr>
                <w:sz w:val="22"/>
                <w:szCs w:val="22"/>
              </w:rPr>
            </w:pPr>
          </w:p>
        </w:tc>
      </w:tr>
      <w:tr w:rsidR="00EF5A30" w:rsidRPr="009E2591" w14:paraId="28B95680" w14:textId="77777777" w:rsidTr="00450AB8">
        <w:trPr>
          <w:trHeight w:val="340"/>
          <w:jc w:val="center"/>
        </w:trPr>
        <w:tc>
          <w:tcPr>
            <w:tcW w:w="1728" w:type="dxa"/>
            <w:shd w:val="clear" w:color="auto" w:fill="D9D9D9" w:themeFill="background1" w:themeFillShade="D9"/>
          </w:tcPr>
          <w:p w14:paraId="066C85B9" w14:textId="77777777" w:rsidR="00EF5A30" w:rsidRPr="009E2591" w:rsidRDefault="00EF5A30" w:rsidP="00450AB8">
            <w:pPr>
              <w:rPr>
                <w:sz w:val="22"/>
                <w:szCs w:val="22"/>
              </w:rPr>
            </w:pPr>
          </w:p>
        </w:tc>
        <w:tc>
          <w:tcPr>
            <w:tcW w:w="1510" w:type="dxa"/>
            <w:shd w:val="clear" w:color="auto" w:fill="D9D9D9" w:themeFill="background1" w:themeFillShade="D9"/>
          </w:tcPr>
          <w:p w14:paraId="0C52BB70" w14:textId="77777777" w:rsidR="00EF5A30" w:rsidRPr="009E2591" w:rsidRDefault="00EF5A30" w:rsidP="00450AB8">
            <w:pPr>
              <w:rPr>
                <w:sz w:val="22"/>
                <w:szCs w:val="22"/>
              </w:rPr>
            </w:pPr>
          </w:p>
        </w:tc>
        <w:tc>
          <w:tcPr>
            <w:tcW w:w="1510" w:type="dxa"/>
            <w:shd w:val="clear" w:color="auto" w:fill="D9D9D9" w:themeFill="background1" w:themeFillShade="D9"/>
          </w:tcPr>
          <w:p w14:paraId="5CED7820" w14:textId="77777777" w:rsidR="00EF5A30" w:rsidRPr="009E2591" w:rsidRDefault="00EF5A30" w:rsidP="00450AB8">
            <w:pPr>
              <w:rPr>
                <w:sz w:val="22"/>
                <w:szCs w:val="22"/>
              </w:rPr>
            </w:pPr>
          </w:p>
        </w:tc>
        <w:tc>
          <w:tcPr>
            <w:tcW w:w="1510" w:type="dxa"/>
          </w:tcPr>
          <w:p w14:paraId="1D26458F" w14:textId="77777777" w:rsidR="00EF5A30" w:rsidRPr="009E2591" w:rsidRDefault="00EF5A30" w:rsidP="00450AB8">
            <w:pPr>
              <w:rPr>
                <w:sz w:val="22"/>
                <w:szCs w:val="22"/>
              </w:rPr>
            </w:pPr>
          </w:p>
        </w:tc>
        <w:tc>
          <w:tcPr>
            <w:tcW w:w="1510" w:type="dxa"/>
          </w:tcPr>
          <w:p w14:paraId="604741EF" w14:textId="77777777" w:rsidR="00EF5A30" w:rsidRPr="009E2591" w:rsidRDefault="00EF5A30" w:rsidP="00450AB8">
            <w:pPr>
              <w:rPr>
                <w:sz w:val="22"/>
                <w:szCs w:val="22"/>
              </w:rPr>
            </w:pPr>
          </w:p>
        </w:tc>
      </w:tr>
      <w:tr w:rsidR="00EF5A30" w:rsidRPr="009E2591" w14:paraId="1586A64E" w14:textId="77777777" w:rsidTr="00450AB8">
        <w:trPr>
          <w:trHeight w:val="340"/>
          <w:jc w:val="center"/>
        </w:trPr>
        <w:tc>
          <w:tcPr>
            <w:tcW w:w="1728" w:type="dxa"/>
            <w:shd w:val="clear" w:color="auto" w:fill="D9D9D9" w:themeFill="background1" w:themeFillShade="D9"/>
          </w:tcPr>
          <w:p w14:paraId="69383CD2" w14:textId="77777777" w:rsidR="00EF5A30" w:rsidRPr="009E2591" w:rsidRDefault="00EF5A30" w:rsidP="00450AB8">
            <w:pPr>
              <w:rPr>
                <w:sz w:val="22"/>
                <w:szCs w:val="22"/>
              </w:rPr>
            </w:pPr>
          </w:p>
        </w:tc>
        <w:tc>
          <w:tcPr>
            <w:tcW w:w="1510" w:type="dxa"/>
            <w:shd w:val="clear" w:color="auto" w:fill="D9D9D9" w:themeFill="background1" w:themeFillShade="D9"/>
          </w:tcPr>
          <w:p w14:paraId="2D8239B4" w14:textId="77777777" w:rsidR="00EF5A30" w:rsidRPr="009E2591" w:rsidRDefault="00EF5A30" w:rsidP="00450AB8">
            <w:pPr>
              <w:rPr>
                <w:sz w:val="22"/>
                <w:szCs w:val="22"/>
              </w:rPr>
            </w:pPr>
          </w:p>
        </w:tc>
        <w:tc>
          <w:tcPr>
            <w:tcW w:w="1510" w:type="dxa"/>
            <w:shd w:val="clear" w:color="auto" w:fill="D9D9D9" w:themeFill="background1" w:themeFillShade="D9"/>
          </w:tcPr>
          <w:p w14:paraId="77EC7A11" w14:textId="77777777" w:rsidR="00EF5A30" w:rsidRPr="009E2591" w:rsidRDefault="00EF5A30" w:rsidP="00450AB8">
            <w:pPr>
              <w:rPr>
                <w:sz w:val="22"/>
                <w:szCs w:val="22"/>
              </w:rPr>
            </w:pPr>
          </w:p>
        </w:tc>
        <w:tc>
          <w:tcPr>
            <w:tcW w:w="1510" w:type="dxa"/>
          </w:tcPr>
          <w:p w14:paraId="4613C98C" w14:textId="77777777" w:rsidR="00EF5A30" w:rsidRPr="009E2591" w:rsidRDefault="00EF5A30" w:rsidP="00450AB8">
            <w:pPr>
              <w:rPr>
                <w:sz w:val="22"/>
                <w:szCs w:val="22"/>
              </w:rPr>
            </w:pPr>
          </w:p>
        </w:tc>
        <w:tc>
          <w:tcPr>
            <w:tcW w:w="1510" w:type="dxa"/>
          </w:tcPr>
          <w:p w14:paraId="0027E4F1" w14:textId="77777777" w:rsidR="00EF5A30" w:rsidRPr="009E2591" w:rsidRDefault="00EF5A30" w:rsidP="00450AB8">
            <w:pPr>
              <w:rPr>
                <w:sz w:val="22"/>
                <w:szCs w:val="22"/>
              </w:rPr>
            </w:pPr>
          </w:p>
        </w:tc>
      </w:tr>
      <w:tr w:rsidR="00EF5A30" w:rsidRPr="009E2591" w14:paraId="00DEFD9D" w14:textId="77777777" w:rsidTr="00450AB8">
        <w:trPr>
          <w:trHeight w:val="340"/>
          <w:jc w:val="center"/>
        </w:trPr>
        <w:tc>
          <w:tcPr>
            <w:tcW w:w="1728" w:type="dxa"/>
            <w:shd w:val="clear" w:color="auto" w:fill="D9D9D9" w:themeFill="background1" w:themeFillShade="D9"/>
          </w:tcPr>
          <w:p w14:paraId="69A6AD04" w14:textId="77777777" w:rsidR="00EF5A30" w:rsidRPr="009E2591" w:rsidRDefault="00EF5A30" w:rsidP="00450AB8">
            <w:pPr>
              <w:rPr>
                <w:sz w:val="22"/>
                <w:szCs w:val="22"/>
              </w:rPr>
            </w:pPr>
          </w:p>
        </w:tc>
        <w:tc>
          <w:tcPr>
            <w:tcW w:w="1510" w:type="dxa"/>
            <w:shd w:val="clear" w:color="auto" w:fill="D9D9D9" w:themeFill="background1" w:themeFillShade="D9"/>
          </w:tcPr>
          <w:p w14:paraId="3A4860E1" w14:textId="77777777" w:rsidR="00EF5A30" w:rsidRPr="009E2591" w:rsidRDefault="00EF5A30" w:rsidP="00450AB8">
            <w:pPr>
              <w:rPr>
                <w:sz w:val="22"/>
                <w:szCs w:val="22"/>
              </w:rPr>
            </w:pPr>
          </w:p>
        </w:tc>
        <w:tc>
          <w:tcPr>
            <w:tcW w:w="1510" w:type="dxa"/>
            <w:shd w:val="clear" w:color="auto" w:fill="D9D9D9" w:themeFill="background1" w:themeFillShade="D9"/>
          </w:tcPr>
          <w:p w14:paraId="05B96F69" w14:textId="77777777" w:rsidR="00EF5A30" w:rsidRPr="009E2591" w:rsidRDefault="00EF5A30" w:rsidP="00450AB8">
            <w:pPr>
              <w:rPr>
                <w:sz w:val="22"/>
                <w:szCs w:val="22"/>
              </w:rPr>
            </w:pPr>
          </w:p>
        </w:tc>
        <w:tc>
          <w:tcPr>
            <w:tcW w:w="1510" w:type="dxa"/>
          </w:tcPr>
          <w:p w14:paraId="35F3B030" w14:textId="77777777" w:rsidR="00EF5A30" w:rsidRPr="009E2591" w:rsidRDefault="00EF5A30" w:rsidP="00450AB8">
            <w:pPr>
              <w:rPr>
                <w:sz w:val="22"/>
                <w:szCs w:val="22"/>
              </w:rPr>
            </w:pPr>
          </w:p>
        </w:tc>
        <w:tc>
          <w:tcPr>
            <w:tcW w:w="1510" w:type="dxa"/>
          </w:tcPr>
          <w:p w14:paraId="60BAFF3F" w14:textId="77777777" w:rsidR="00EF5A30" w:rsidRPr="009E2591" w:rsidRDefault="00EF5A30" w:rsidP="00450AB8">
            <w:pPr>
              <w:rPr>
                <w:sz w:val="22"/>
                <w:szCs w:val="22"/>
              </w:rPr>
            </w:pPr>
          </w:p>
        </w:tc>
      </w:tr>
      <w:tr w:rsidR="00EF5A30" w:rsidRPr="009E2591" w14:paraId="0B25A1F6" w14:textId="77777777" w:rsidTr="00450AB8">
        <w:trPr>
          <w:jc w:val="center"/>
        </w:trPr>
        <w:tc>
          <w:tcPr>
            <w:tcW w:w="4748" w:type="dxa"/>
            <w:gridSpan w:val="3"/>
          </w:tcPr>
          <w:p w14:paraId="05B42ED4" w14:textId="77777777" w:rsidR="00EF5A30" w:rsidRPr="009E2591" w:rsidRDefault="00EF5A30" w:rsidP="00450AB8">
            <w:pPr>
              <w:rPr>
                <w:sz w:val="22"/>
                <w:szCs w:val="22"/>
              </w:rPr>
            </w:pPr>
            <w:r w:rsidRPr="009E2591">
              <w:rPr>
                <w:sz w:val="22"/>
                <w:szCs w:val="22"/>
              </w:rPr>
              <w:t>Bank to provide information on other accounts not identified by auditor/customer</w:t>
            </w:r>
          </w:p>
        </w:tc>
        <w:tc>
          <w:tcPr>
            <w:tcW w:w="1510" w:type="dxa"/>
          </w:tcPr>
          <w:p w14:paraId="6C7536BB" w14:textId="77777777" w:rsidR="00EF5A30" w:rsidRPr="009E2591" w:rsidRDefault="00EF5A30" w:rsidP="00450AB8">
            <w:pPr>
              <w:rPr>
                <w:sz w:val="22"/>
                <w:szCs w:val="22"/>
              </w:rPr>
            </w:pPr>
          </w:p>
        </w:tc>
        <w:tc>
          <w:tcPr>
            <w:tcW w:w="1510" w:type="dxa"/>
          </w:tcPr>
          <w:p w14:paraId="67C1A6B7" w14:textId="77777777" w:rsidR="00EF5A30" w:rsidRPr="009E2591" w:rsidRDefault="00EF5A30" w:rsidP="00450AB8">
            <w:pPr>
              <w:rPr>
                <w:sz w:val="22"/>
                <w:szCs w:val="22"/>
              </w:rPr>
            </w:pPr>
          </w:p>
        </w:tc>
      </w:tr>
      <w:tr w:rsidR="00EF5A30" w:rsidRPr="009E2591" w14:paraId="0EE8944D" w14:textId="77777777" w:rsidTr="00450AB8">
        <w:trPr>
          <w:trHeight w:val="340"/>
          <w:jc w:val="center"/>
        </w:trPr>
        <w:tc>
          <w:tcPr>
            <w:tcW w:w="1728" w:type="dxa"/>
          </w:tcPr>
          <w:p w14:paraId="3DC307ED" w14:textId="77777777" w:rsidR="00EF5A30" w:rsidRPr="009E2591" w:rsidRDefault="00EF5A30" w:rsidP="00450AB8">
            <w:pPr>
              <w:rPr>
                <w:sz w:val="22"/>
                <w:szCs w:val="22"/>
              </w:rPr>
            </w:pPr>
          </w:p>
        </w:tc>
        <w:tc>
          <w:tcPr>
            <w:tcW w:w="1510" w:type="dxa"/>
          </w:tcPr>
          <w:p w14:paraId="7E13D35B" w14:textId="77777777" w:rsidR="00EF5A30" w:rsidRPr="009E2591" w:rsidRDefault="00EF5A30" w:rsidP="00450AB8">
            <w:pPr>
              <w:rPr>
                <w:sz w:val="22"/>
                <w:szCs w:val="22"/>
              </w:rPr>
            </w:pPr>
          </w:p>
        </w:tc>
        <w:tc>
          <w:tcPr>
            <w:tcW w:w="1510" w:type="dxa"/>
          </w:tcPr>
          <w:p w14:paraId="59A0361B" w14:textId="77777777" w:rsidR="00EF5A30" w:rsidRPr="009E2591" w:rsidRDefault="00EF5A30" w:rsidP="00450AB8">
            <w:pPr>
              <w:rPr>
                <w:sz w:val="22"/>
                <w:szCs w:val="22"/>
              </w:rPr>
            </w:pPr>
          </w:p>
        </w:tc>
        <w:tc>
          <w:tcPr>
            <w:tcW w:w="1510" w:type="dxa"/>
          </w:tcPr>
          <w:p w14:paraId="724880F3" w14:textId="77777777" w:rsidR="00EF5A30" w:rsidRPr="009E2591" w:rsidRDefault="00EF5A30" w:rsidP="00450AB8">
            <w:pPr>
              <w:rPr>
                <w:sz w:val="22"/>
                <w:szCs w:val="22"/>
              </w:rPr>
            </w:pPr>
          </w:p>
        </w:tc>
        <w:tc>
          <w:tcPr>
            <w:tcW w:w="1510" w:type="dxa"/>
          </w:tcPr>
          <w:p w14:paraId="6287CDA1" w14:textId="77777777" w:rsidR="00EF5A30" w:rsidRPr="009E2591" w:rsidRDefault="00EF5A30" w:rsidP="00450AB8">
            <w:pPr>
              <w:rPr>
                <w:sz w:val="22"/>
                <w:szCs w:val="22"/>
              </w:rPr>
            </w:pPr>
          </w:p>
        </w:tc>
      </w:tr>
      <w:tr w:rsidR="00EF5A30" w:rsidRPr="009E2591" w14:paraId="6488CF68" w14:textId="77777777" w:rsidTr="00450AB8">
        <w:trPr>
          <w:trHeight w:val="340"/>
          <w:jc w:val="center"/>
        </w:trPr>
        <w:tc>
          <w:tcPr>
            <w:tcW w:w="1728" w:type="dxa"/>
          </w:tcPr>
          <w:p w14:paraId="0B8DF64A" w14:textId="77777777" w:rsidR="00EF5A30" w:rsidRPr="009E2591" w:rsidRDefault="00EF5A30" w:rsidP="00450AB8">
            <w:pPr>
              <w:rPr>
                <w:sz w:val="22"/>
                <w:szCs w:val="22"/>
              </w:rPr>
            </w:pPr>
          </w:p>
        </w:tc>
        <w:tc>
          <w:tcPr>
            <w:tcW w:w="1510" w:type="dxa"/>
          </w:tcPr>
          <w:p w14:paraId="602E1DB8" w14:textId="77777777" w:rsidR="00EF5A30" w:rsidRPr="009E2591" w:rsidRDefault="00EF5A30" w:rsidP="00450AB8">
            <w:pPr>
              <w:rPr>
                <w:sz w:val="22"/>
                <w:szCs w:val="22"/>
              </w:rPr>
            </w:pPr>
          </w:p>
        </w:tc>
        <w:tc>
          <w:tcPr>
            <w:tcW w:w="1510" w:type="dxa"/>
          </w:tcPr>
          <w:p w14:paraId="6436F575" w14:textId="77777777" w:rsidR="00EF5A30" w:rsidRPr="009E2591" w:rsidRDefault="00EF5A30" w:rsidP="00450AB8">
            <w:pPr>
              <w:rPr>
                <w:sz w:val="22"/>
                <w:szCs w:val="22"/>
              </w:rPr>
            </w:pPr>
          </w:p>
        </w:tc>
        <w:tc>
          <w:tcPr>
            <w:tcW w:w="1510" w:type="dxa"/>
          </w:tcPr>
          <w:p w14:paraId="2B736CA3" w14:textId="77777777" w:rsidR="00EF5A30" w:rsidRPr="009E2591" w:rsidRDefault="00EF5A30" w:rsidP="00450AB8">
            <w:pPr>
              <w:rPr>
                <w:sz w:val="22"/>
                <w:szCs w:val="22"/>
              </w:rPr>
            </w:pPr>
          </w:p>
        </w:tc>
        <w:tc>
          <w:tcPr>
            <w:tcW w:w="1510" w:type="dxa"/>
          </w:tcPr>
          <w:p w14:paraId="061B689C" w14:textId="77777777" w:rsidR="00EF5A30" w:rsidRPr="009E2591" w:rsidRDefault="00EF5A30" w:rsidP="00450AB8">
            <w:pPr>
              <w:rPr>
                <w:sz w:val="22"/>
                <w:szCs w:val="22"/>
              </w:rPr>
            </w:pPr>
          </w:p>
        </w:tc>
      </w:tr>
      <w:tr w:rsidR="00EF5A30" w:rsidRPr="009E2591" w14:paraId="1F521DE7" w14:textId="77777777" w:rsidTr="00450AB8">
        <w:trPr>
          <w:trHeight w:val="340"/>
          <w:jc w:val="center"/>
        </w:trPr>
        <w:tc>
          <w:tcPr>
            <w:tcW w:w="1728" w:type="dxa"/>
          </w:tcPr>
          <w:p w14:paraId="6F89C576" w14:textId="77777777" w:rsidR="00EF5A30" w:rsidRPr="009E2591" w:rsidRDefault="00EF5A30" w:rsidP="00450AB8">
            <w:pPr>
              <w:rPr>
                <w:sz w:val="22"/>
                <w:szCs w:val="22"/>
              </w:rPr>
            </w:pPr>
          </w:p>
        </w:tc>
        <w:tc>
          <w:tcPr>
            <w:tcW w:w="1510" w:type="dxa"/>
          </w:tcPr>
          <w:p w14:paraId="1369234D" w14:textId="77777777" w:rsidR="00EF5A30" w:rsidRPr="009E2591" w:rsidRDefault="00EF5A30" w:rsidP="00450AB8">
            <w:pPr>
              <w:rPr>
                <w:sz w:val="22"/>
                <w:szCs w:val="22"/>
              </w:rPr>
            </w:pPr>
          </w:p>
        </w:tc>
        <w:tc>
          <w:tcPr>
            <w:tcW w:w="1510" w:type="dxa"/>
          </w:tcPr>
          <w:p w14:paraId="437BF5F2" w14:textId="77777777" w:rsidR="00EF5A30" w:rsidRPr="009E2591" w:rsidRDefault="00EF5A30" w:rsidP="00450AB8">
            <w:pPr>
              <w:rPr>
                <w:sz w:val="22"/>
                <w:szCs w:val="22"/>
              </w:rPr>
            </w:pPr>
          </w:p>
        </w:tc>
        <w:tc>
          <w:tcPr>
            <w:tcW w:w="1510" w:type="dxa"/>
          </w:tcPr>
          <w:p w14:paraId="05972EDE" w14:textId="77777777" w:rsidR="00EF5A30" w:rsidRPr="009E2591" w:rsidRDefault="00EF5A30" w:rsidP="00450AB8">
            <w:pPr>
              <w:rPr>
                <w:sz w:val="22"/>
                <w:szCs w:val="22"/>
              </w:rPr>
            </w:pPr>
          </w:p>
        </w:tc>
        <w:tc>
          <w:tcPr>
            <w:tcW w:w="1510" w:type="dxa"/>
          </w:tcPr>
          <w:p w14:paraId="13EDA7FC" w14:textId="77777777" w:rsidR="00EF5A30" w:rsidRPr="009E2591" w:rsidRDefault="00EF5A30" w:rsidP="00450AB8">
            <w:pPr>
              <w:rPr>
                <w:sz w:val="22"/>
                <w:szCs w:val="22"/>
              </w:rPr>
            </w:pPr>
          </w:p>
        </w:tc>
      </w:tr>
    </w:tbl>
    <w:p w14:paraId="2C51F8F7" w14:textId="77777777" w:rsidR="00EF5A30" w:rsidRDefault="00EF5A30" w:rsidP="00EF5A30"/>
    <w:p w14:paraId="3764FC28" w14:textId="77777777" w:rsidR="00ED6CD9" w:rsidRDefault="00ED6CD9">
      <w:r>
        <w:br w:type="page"/>
      </w:r>
    </w:p>
    <w:p w14:paraId="5FC8F199" w14:textId="5BD5E2A7" w:rsidR="00EF5A30" w:rsidRDefault="00EF5A30" w:rsidP="00EF5A30">
      <w:r>
        <w:lastRenderedPageBreak/>
        <w:t xml:space="preserve"> </w:t>
      </w:r>
      <w:r>
        <w:rPr>
          <w:b/>
        </w:rPr>
        <w:t>2. DEBIT ACCOUNT BALANCES</w:t>
      </w:r>
    </w:p>
    <w:p w14:paraId="3AE95A91" w14:textId="77777777" w:rsidR="00EF5A30" w:rsidRDefault="00EF5A30" w:rsidP="00EF5A30">
      <w:r>
        <w:t xml:space="preserve">Provide details of all account balances owed to the bank by the bank customer as at the confirmation date, in respect of overdraft accounts, bank loans, term loans, credit cards and any other debit balances. </w:t>
      </w:r>
    </w:p>
    <w:p w14:paraId="6C4088C0" w14:textId="02CB0D4A" w:rsidR="00ED6CD9" w:rsidRPr="00ED6CD9" w:rsidRDefault="00EF5A30" w:rsidP="00EF5A30">
      <w:r>
        <w:t>Provide details of any account or balance that is subject to any restriction(s) whatsoever and indicate the nature and extent of the restriction, e.g. garnishee order.</w:t>
      </w:r>
    </w:p>
    <w:tbl>
      <w:tblPr>
        <w:tblStyle w:val="TableGrid"/>
        <w:tblW w:w="0" w:type="auto"/>
        <w:jc w:val="center"/>
        <w:tblLook w:val="04A0" w:firstRow="1" w:lastRow="0" w:firstColumn="1" w:lastColumn="0" w:noHBand="0" w:noVBand="1"/>
      </w:tblPr>
      <w:tblGrid>
        <w:gridCol w:w="1728"/>
        <w:gridCol w:w="1510"/>
        <w:gridCol w:w="1510"/>
        <w:gridCol w:w="1510"/>
        <w:gridCol w:w="1510"/>
      </w:tblGrid>
      <w:tr w:rsidR="00EF5A30" w:rsidRPr="009E2591" w14:paraId="2B6D3BDA" w14:textId="77777777" w:rsidTr="00450AB8">
        <w:trPr>
          <w:trHeight w:val="589"/>
          <w:jc w:val="center"/>
        </w:trPr>
        <w:tc>
          <w:tcPr>
            <w:tcW w:w="1728" w:type="dxa"/>
          </w:tcPr>
          <w:p w14:paraId="457D7CB4" w14:textId="77777777" w:rsidR="00EF5A30" w:rsidRPr="009E2591" w:rsidRDefault="00EF5A30" w:rsidP="00450AB8">
            <w:pPr>
              <w:rPr>
                <w:sz w:val="22"/>
                <w:szCs w:val="22"/>
              </w:rPr>
            </w:pPr>
            <w:r w:rsidRPr="009E2591">
              <w:rPr>
                <w:sz w:val="22"/>
                <w:szCs w:val="22"/>
              </w:rPr>
              <w:t>Account Name</w:t>
            </w:r>
          </w:p>
        </w:tc>
        <w:tc>
          <w:tcPr>
            <w:tcW w:w="1510" w:type="dxa"/>
          </w:tcPr>
          <w:p w14:paraId="7A25F255" w14:textId="77777777" w:rsidR="00EF5A30" w:rsidRPr="009E2591" w:rsidRDefault="00EF5A30" w:rsidP="00450AB8">
            <w:pPr>
              <w:rPr>
                <w:sz w:val="22"/>
                <w:szCs w:val="22"/>
              </w:rPr>
            </w:pPr>
            <w:r w:rsidRPr="009E2591">
              <w:rPr>
                <w:sz w:val="22"/>
                <w:szCs w:val="22"/>
              </w:rPr>
              <w:t>BSB Number</w:t>
            </w:r>
          </w:p>
        </w:tc>
        <w:tc>
          <w:tcPr>
            <w:tcW w:w="1510" w:type="dxa"/>
          </w:tcPr>
          <w:p w14:paraId="1CCEAB21" w14:textId="77777777" w:rsidR="00EF5A30" w:rsidRPr="009E2591" w:rsidRDefault="00EF5A30" w:rsidP="00450AB8">
            <w:pPr>
              <w:rPr>
                <w:sz w:val="22"/>
                <w:szCs w:val="22"/>
              </w:rPr>
            </w:pPr>
            <w:r w:rsidRPr="009E2591">
              <w:rPr>
                <w:sz w:val="22"/>
                <w:szCs w:val="22"/>
              </w:rPr>
              <w:t>Account Number</w:t>
            </w:r>
          </w:p>
        </w:tc>
        <w:tc>
          <w:tcPr>
            <w:tcW w:w="1510" w:type="dxa"/>
          </w:tcPr>
          <w:p w14:paraId="3F87DB64" w14:textId="77777777" w:rsidR="00EF5A30" w:rsidRPr="009E2591" w:rsidRDefault="00EF5A30" w:rsidP="00450AB8">
            <w:pPr>
              <w:rPr>
                <w:sz w:val="22"/>
                <w:szCs w:val="22"/>
              </w:rPr>
            </w:pPr>
            <w:r w:rsidRPr="009E2591">
              <w:rPr>
                <w:sz w:val="22"/>
                <w:szCs w:val="22"/>
              </w:rPr>
              <w:t>Currency</w:t>
            </w:r>
          </w:p>
        </w:tc>
        <w:tc>
          <w:tcPr>
            <w:tcW w:w="1510" w:type="dxa"/>
          </w:tcPr>
          <w:p w14:paraId="59F87354" w14:textId="77777777" w:rsidR="00EF5A30" w:rsidRPr="009E2591" w:rsidRDefault="00EF5A30" w:rsidP="00450AB8">
            <w:pPr>
              <w:rPr>
                <w:sz w:val="22"/>
                <w:szCs w:val="22"/>
              </w:rPr>
            </w:pPr>
            <w:r w:rsidRPr="009E2591">
              <w:rPr>
                <w:sz w:val="22"/>
                <w:szCs w:val="22"/>
              </w:rPr>
              <w:t xml:space="preserve">Balance </w:t>
            </w:r>
          </w:p>
        </w:tc>
      </w:tr>
      <w:tr w:rsidR="00EF5A30" w:rsidRPr="009E2591" w14:paraId="2C72348C" w14:textId="77777777" w:rsidTr="00450AB8">
        <w:trPr>
          <w:trHeight w:val="683"/>
          <w:jc w:val="center"/>
        </w:trPr>
        <w:tc>
          <w:tcPr>
            <w:tcW w:w="4748" w:type="dxa"/>
            <w:gridSpan w:val="3"/>
          </w:tcPr>
          <w:p w14:paraId="189DE7F9" w14:textId="77777777" w:rsidR="00EF5A30" w:rsidRPr="009E2591" w:rsidRDefault="00EF5A30" w:rsidP="00450AB8">
            <w:pPr>
              <w:rPr>
                <w:sz w:val="22"/>
                <w:szCs w:val="22"/>
              </w:rPr>
            </w:pPr>
            <w:r w:rsidRPr="009E2591">
              <w:rPr>
                <w:sz w:val="22"/>
                <w:szCs w:val="22"/>
              </w:rPr>
              <w:t>Auditor/customer to complete known details in shaded areas</w:t>
            </w:r>
          </w:p>
        </w:tc>
        <w:tc>
          <w:tcPr>
            <w:tcW w:w="3020" w:type="dxa"/>
            <w:gridSpan w:val="2"/>
          </w:tcPr>
          <w:p w14:paraId="7CD903C2" w14:textId="77777777" w:rsidR="00EF5A30" w:rsidRPr="009E2591" w:rsidRDefault="00EF5A30" w:rsidP="00450AB8">
            <w:pPr>
              <w:rPr>
                <w:sz w:val="22"/>
                <w:szCs w:val="22"/>
              </w:rPr>
            </w:pPr>
            <w:r w:rsidRPr="009E2591">
              <w:rPr>
                <w:sz w:val="22"/>
                <w:szCs w:val="22"/>
              </w:rPr>
              <w:t>Bank to complete unshaded areas</w:t>
            </w:r>
          </w:p>
        </w:tc>
      </w:tr>
      <w:tr w:rsidR="00EF5A30" w:rsidRPr="009E2591" w14:paraId="3943BA87" w14:textId="77777777" w:rsidTr="00450AB8">
        <w:trPr>
          <w:trHeight w:val="340"/>
          <w:jc w:val="center"/>
        </w:trPr>
        <w:tc>
          <w:tcPr>
            <w:tcW w:w="1728" w:type="dxa"/>
            <w:shd w:val="clear" w:color="auto" w:fill="D9D9D9" w:themeFill="background1" w:themeFillShade="D9"/>
          </w:tcPr>
          <w:p w14:paraId="34569722" w14:textId="77777777" w:rsidR="00EF5A30" w:rsidRPr="009E2591" w:rsidRDefault="00EF5A30" w:rsidP="00450AB8">
            <w:pPr>
              <w:rPr>
                <w:sz w:val="22"/>
                <w:szCs w:val="22"/>
              </w:rPr>
            </w:pPr>
          </w:p>
        </w:tc>
        <w:tc>
          <w:tcPr>
            <w:tcW w:w="1510" w:type="dxa"/>
            <w:shd w:val="clear" w:color="auto" w:fill="D9D9D9" w:themeFill="background1" w:themeFillShade="D9"/>
          </w:tcPr>
          <w:p w14:paraId="78F0B6A2" w14:textId="77777777" w:rsidR="00EF5A30" w:rsidRPr="009E2591" w:rsidRDefault="00EF5A30" w:rsidP="00450AB8">
            <w:pPr>
              <w:rPr>
                <w:sz w:val="22"/>
                <w:szCs w:val="22"/>
              </w:rPr>
            </w:pPr>
          </w:p>
        </w:tc>
        <w:tc>
          <w:tcPr>
            <w:tcW w:w="1510" w:type="dxa"/>
            <w:shd w:val="clear" w:color="auto" w:fill="D9D9D9" w:themeFill="background1" w:themeFillShade="D9"/>
          </w:tcPr>
          <w:p w14:paraId="459B6966" w14:textId="77777777" w:rsidR="00EF5A30" w:rsidRPr="009E2591" w:rsidRDefault="00EF5A30" w:rsidP="00450AB8">
            <w:pPr>
              <w:rPr>
                <w:sz w:val="22"/>
                <w:szCs w:val="22"/>
              </w:rPr>
            </w:pPr>
          </w:p>
        </w:tc>
        <w:tc>
          <w:tcPr>
            <w:tcW w:w="1510" w:type="dxa"/>
          </w:tcPr>
          <w:p w14:paraId="76275454" w14:textId="77777777" w:rsidR="00EF5A30" w:rsidRPr="009E2591" w:rsidRDefault="00EF5A30" w:rsidP="00450AB8">
            <w:pPr>
              <w:rPr>
                <w:sz w:val="22"/>
                <w:szCs w:val="22"/>
              </w:rPr>
            </w:pPr>
          </w:p>
        </w:tc>
        <w:tc>
          <w:tcPr>
            <w:tcW w:w="1510" w:type="dxa"/>
          </w:tcPr>
          <w:p w14:paraId="5DDB1865" w14:textId="77777777" w:rsidR="00EF5A30" w:rsidRPr="009E2591" w:rsidRDefault="00EF5A30" w:rsidP="00450AB8">
            <w:pPr>
              <w:rPr>
                <w:sz w:val="22"/>
                <w:szCs w:val="22"/>
              </w:rPr>
            </w:pPr>
          </w:p>
        </w:tc>
      </w:tr>
      <w:tr w:rsidR="00EF5A30" w:rsidRPr="009E2591" w14:paraId="6A8E8615" w14:textId="77777777" w:rsidTr="00450AB8">
        <w:trPr>
          <w:trHeight w:val="340"/>
          <w:jc w:val="center"/>
        </w:trPr>
        <w:tc>
          <w:tcPr>
            <w:tcW w:w="1728" w:type="dxa"/>
            <w:shd w:val="clear" w:color="auto" w:fill="D9D9D9" w:themeFill="background1" w:themeFillShade="D9"/>
          </w:tcPr>
          <w:p w14:paraId="76578CBB" w14:textId="77777777" w:rsidR="00EF5A30" w:rsidRPr="009E2591" w:rsidRDefault="00EF5A30" w:rsidP="00450AB8">
            <w:pPr>
              <w:rPr>
                <w:sz w:val="22"/>
                <w:szCs w:val="22"/>
              </w:rPr>
            </w:pPr>
          </w:p>
        </w:tc>
        <w:tc>
          <w:tcPr>
            <w:tcW w:w="1510" w:type="dxa"/>
            <w:shd w:val="clear" w:color="auto" w:fill="D9D9D9" w:themeFill="background1" w:themeFillShade="D9"/>
          </w:tcPr>
          <w:p w14:paraId="17BECAE9" w14:textId="77777777" w:rsidR="00EF5A30" w:rsidRPr="009E2591" w:rsidRDefault="00EF5A30" w:rsidP="00450AB8">
            <w:pPr>
              <w:rPr>
                <w:sz w:val="22"/>
                <w:szCs w:val="22"/>
              </w:rPr>
            </w:pPr>
          </w:p>
        </w:tc>
        <w:tc>
          <w:tcPr>
            <w:tcW w:w="1510" w:type="dxa"/>
            <w:shd w:val="clear" w:color="auto" w:fill="D9D9D9" w:themeFill="background1" w:themeFillShade="D9"/>
          </w:tcPr>
          <w:p w14:paraId="0D7B128E" w14:textId="77777777" w:rsidR="00EF5A30" w:rsidRPr="009E2591" w:rsidRDefault="00EF5A30" w:rsidP="00450AB8">
            <w:pPr>
              <w:rPr>
                <w:sz w:val="22"/>
                <w:szCs w:val="22"/>
              </w:rPr>
            </w:pPr>
          </w:p>
        </w:tc>
        <w:tc>
          <w:tcPr>
            <w:tcW w:w="1510" w:type="dxa"/>
          </w:tcPr>
          <w:p w14:paraId="4583971F" w14:textId="77777777" w:rsidR="00EF5A30" w:rsidRPr="009E2591" w:rsidRDefault="00EF5A30" w:rsidP="00450AB8">
            <w:pPr>
              <w:rPr>
                <w:sz w:val="22"/>
                <w:szCs w:val="22"/>
              </w:rPr>
            </w:pPr>
          </w:p>
        </w:tc>
        <w:tc>
          <w:tcPr>
            <w:tcW w:w="1510" w:type="dxa"/>
          </w:tcPr>
          <w:p w14:paraId="64494951" w14:textId="77777777" w:rsidR="00EF5A30" w:rsidRPr="009E2591" w:rsidRDefault="00EF5A30" w:rsidP="00450AB8">
            <w:pPr>
              <w:rPr>
                <w:sz w:val="22"/>
                <w:szCs w:val="22"/>
              </w:rPr>
            </w:pPr>
          </w:p>
        </w:tc>
      </w:tr>
      <w:tr w:rsidR="00EF5A30" w:rsidRPr="009E2591" w14:paraId="40110881" w14:textId="77777777" w:rsidTr="00450AB8">
        <w:trPr>
          <w:trHeight w:val="340"/>
          <w:jc w:val="center"/>
        </w:trPr>
        <w:tc>
          <w:tcPr>
            <w:tcW w:w="1728" w:type="dxa"/>
            <w:shd w:val="clear" w:color="auto" w:fill="D9D9D9" w:themeFill="background1" w:themeFillShade="D9"/>
          </w:tcPr>
          <w:p w14:paraId="78BAD5C7" w14:textId="77777777" w:rsidR="00EF5A30" w:rsidRPr="009E2591" w:rsidRDefault="00EF5A30" w:rsidP="00450AB8">
            <w:pPr>
              <w:rPr>
                <w:sz w:val="22"/>
                <w:szCs w:val="22"/>
              </w:rPr>
            </w:pPr>
          </w:p>
        </w:tc>
        <w:tc>
          <w:tcPr>
            <w:tcW w:w="1510" w:type="dxa"/>
            <w:shd w:val="clear" w:color="auto" w:fill="D9D9D9" w:themeFill="background1" w:themeFillShade="D9"/>
          </w:tcPr>
          <w:p w14:paraId="32A820B0" w14:textId="77777777" w:rsidR="00EF5A30" w:rsidRPr="009E2591" w:rsidRDefault="00EF5A30" w:rsidP="00450AB8">
            <w:pPr>
              <w:rPr>
                <w:sz w:val="22"/>
                <w:szCs w:val="22"/>
              </w:rPr>
            </w:pPr>
          </w:p>
        </w:tc>
        <w:tc>
          <w:tcPr>
            <w:tcW w:w="1510" w:type="dxa"/>
            <w:shd w:val="clear" w:color="auto" w:fill="D9D9D9" w:themeFill="background1" w:themeFillShade="D9"/>
          </w:tcPr>
          <w:p w14:paraId="76FAE144" w14:textId="77777777" w:rsidR="00EF5A30" w:rsidRPr="009E2591" w:rsidRDefault="00EF5A30" w:rsidP="00450AB8">
            <w:pPr>
              <w:rPr>
                <w:sz w:val="22"/>
                <w:szCs w:val="22"/>
              </w:rPr>
            </w:pPr>
          </w:p>
        </w:tc>
        <w:tc>
          <w:tcPr>
            <w:tcW w:w="1510" w:type="dxa"/>
          </w:tcPr>
          <w:p w14:paraId="11A0EC09" w14:textId="77777777" w:rsidR="00EF5A30" w:rsidRPr="009E2591" w:rsidRDefault="00EF5A30" w:rsidP="00450AB8">
            <w:pPr>
              <w:rPr>
                <w:sz w:val="22"/>
                <w:szCs w:val="22"/>
              </w:rPr>
            </w:pPr>
          </w:p>
        </w:tc>
        <w:tc>
          <w:tcPr>
            <w:tcW w:w="1510" w:type="dxa"/>
          </w:tcPr>
          <w:p w14:paraId="658BD256" w14:textId="77777777" w:rsidR="00EF5A30" w:rsidRPr="009E2591" w:rsidRDefault="00EF5A30" w:rsidP="00450AB8">
            <w:pPr>
              <w:rPr>
                <w:sz w:val="22"/>
                <w:szCs w:val="22"/>
              </w:rPr>
            </w:pPr>
          </w:p>
        </w:tc>
      </w:tr>
      <w:tr w:rsidR="00EF5A30" w:rsidRPr="009E2591" w14:paraId="4FB6CBF9" w14:textId="77777777" w:rsidTr="00450AB8">
        <w:trPr>
          <w:trHeight w:val="340"/>
          <w:jc w:val="center"/>
        </w:trPr>
        <w:tc>
          <w:tcPr>
            <w:tcW w:w="1728" w:type="dxa"/>
            <w:shd w:val="clear" w:color="auto" w:fill="D9D9D9" w:themeFill="background1" w:themeFillShade="D9"/>
          </w:tcPr>
          <w:p w14:paraId="68801FD7" w14:textId="77777777" w:rsidR="00EF5A30" w:rsidRPr="009E2591" w:rsidRDefault="00EF5A30" w:rsidP="00450AB8">
            <w:pPr>
              <w:rPr>
                <w:sz w:val="22"/>
                <w:szCs w:val="22"/>
              </w:rPr>
            </w:pPr>
          </w:p>
        </w:tc>
        <w:tc>
          <w:tcPr>
            <w:tcW w:w="1510" w:type="dxa"/>
            <w:shd w:val="clear" w:color="auto" w:fill="D9D9D9" w:themeFill="background1" w:themeFillShade="D9"/>
          </w:tcPr>
          <w:p w14:paraId="1652794A" w14:textId="77777777" w:rsidR="00EF5A30" w:rsidRPr="009E2591" w:rsidRDefault="00EF5A30" w:rsidP="00450AB8">
            <w:pPr>
              <w:rPr>
                <w:sz w:val="22"/>
                <w:szCs w:val="22"/>
              </w:rPr>
            </w:pPr>
          </w:p>
        </w:tc>
        <w:tc>
          <w:tcPr>
            <w:tcW w:w="1510" w:type="dxa"/>
            <w:shd w:val="clear" w:color="auto" w:fill="D9D9D9" w:themeFill="background1" w:themeFillShade="D9"/>
          </w:tcPr>
          <w:p w14:paraId="7503BADC" w14:textId="77777777" w:rsidR="00EF5A30" w:rsidRPr="009E2591" w:rsidRDefault="00EF5A30" w:rsidP="00450AB8">
            <w:pPr>
              <w:rPr>
                <w:sz w:val="22"/>
                <w:szCs w:val="22"/>
              </w:rPr>
            </w:pPr>
          </w:p>
        </w:tc>
        <w:tc>
          <w:tcPr>
            <w:tcW w:w="1510" w:type="dxa"/>
          </w:tcPr>
          <w:p w14:paraId="2B2485DB" w14:textId="77777777" w:rsidR="00EF5A30" w:rsidRPr="009E2591" w:rsidRDefault="00EF5A30" w:rsidP="00450AB8">
            <w:pPr>
              <w:rPr>
                <w:sz w:val="22"/>
                <w:szCs w:val="22"/>
              </w:rPr>
            </w:pPr>
          </w:p>
        </w:tc>
        <w:tc>
          <w:tcPr>
            <w:tcW w:w="1510" w:type="dxa"/>
          </w:tcPr>
          <w:p w14:paraId="332FE6D2" w14:textId="77777777" w:rsidR="00EF5A30" w:rsidRPr="009E2591" w:rsidRDefault="00EF5A30" w:rsidP="00450AB8">
            <w:pPr>
              <w:rPr>
                <w:sz w:val="22"/>
                <w:szCs w:val="22"/>
              </w:rPr>
            </w:pPr>
          </w:p>
        </w:tc>
      </w:tr>
      <w:tr w:rsidR="00EF5A30" w:rsidRPr="009E2591" w14:paraId="7E6C4273" w14:textId="77777777" w:rsidTr="00450AB8">
        <w:trPr>
          <w:jc w:val="center"/>
        </w:trPr>
        <w:tc>
          <w:tcPr>
            <w:tcW w:w="4748" w:type="dxa"/>
            <w:gridSpan w:val="3"/>
          </w:tcPr>
          <w:p w14:paraId="32BBE673" w14:textId="77777777" w:rsidR="00EF5A30" w:rsidRPr="009E2591" w:rsidRDefault="00EF5A30" w:rsidP="00450AB8">
            <w:pPr>
              <w:rPr>
                <w:sz w:val="22"/>
                <w:szCs w:val="22"/>
              </w:rPr>
            </w:pPr>
            <w:r w:rsidRPr="009E2591">
              <w:rPr>
                <w:sz w:val="22"/>
                <w:szCs w:val="22"/>
              </w:rPr>
              <w:t>Bank to provide information on other accounts not identified by auditor/customer</w:t>
            </w:r>
          </w:p>
        </w:tc>
        <w:tc>
          <w:tcPr>
            <w:tcW w:w="1510" w:type="dxa"/>
          </w:tcPr>
          <w:p w14:paraId="6D849F31" w14:textId="77777777" w:rsidR="00EF5A30" w:rsidRPr="009E2591" w:rsidRDefault="00EF5A30" w:rsidP="00450AB8">
            <w:pPr>
              <w:rPr>
                <w:sz w:val="22"/>
                <w:szCs w:val="22"/>
              </w:rPr>
            </w:pPr>
          </w:p>
        </w:tc>
        <w:tc>
          <w:tcPr>
            <w:tcW w:w="1510" w:type="dxa"/>
          </w:tcPr>
          <w:p w14:paraId="13DC1DB4" w14:textId="77777777" w:rsidR="00EF5A30" w:rsidRPr="009E2591" w:rsidRDefault="00EF5A30" w:rsidP="00450AB8">
            <w:pPr>
              <w:rPr>
                <w:sz w:val="22"/>
                <w:szCs w:val="22"/>
              </w:rPr>
            </w:pPr>
          </w:p>
        </w:tc>
      </w:tr>
      <w:tr w:rsidR="00EF5A30" w:rsidRPr="009E2591" w14:paraId="275E739D" w14:textId="77777777" w:rsidTr="00450AB8">
        <w:trPr>
          <w:trHeight w:val="340"/>
          <w:jc w:val="center"/>
        </w:trPr>
        <w:tc>
          <w:tcPr>
            <w:tcW w:w="1728" w:type="dxa"/>
          </w:tcPr>
          <w:p w14:paraId="1A3E4199" w14:textId="77777777" w:rsidR="00EF5A30" w:rsidRPr="009E2591" w:rsidRDefault="00EF5A30" w:rsidP="00450AB8">
            <w:pPr>
              <w:rPr>
                <w:sz w:val="22"/>
                <w:szCs w:val="22"/>
              </w:rPr>
            </w:pPr>
          </w:p>
        </w:tc>
        <w:tc>
          <w:tcPr>
            <w:tcW w:w="1510" w:type="dxa"/>
          </w:tcPr>
          <w:p w14:paraId="61673BF5" w14:textId="77777777" w:rsidR="00EF5A30" w:rsidRPr="009E2591" w:rsidRDefault="00EF5A30" w:rsidP="00450AB8">
            <w:pPr>
              <w:rPr>
                <w:sz w:val="22"/>
                <w:szCs w:val="22"/>
              </w:rPr>
            </w:pPr>
          </w:p>
        </w:tc>
        <w:tc>
          <w:tcPr>
            <w:tcW w:w="1510" w:type="dxa"/>
          </w:tcPr>
          <w:p w14:paraId="50741ABE" w14:textId="77777777" w:rsidR="00EF5A30" w:rsidRPr="009E2591" w:rsidRDefault="00EF5A30" w:rsidP="00450AB8">
            <w:pPr>
              <w:rPr>
                <w:sz w:val="22"/>
                <w:szCs w:val="22"/>
              </w:rPr>
            </w:pPr>
          </w:p>
        </w:tc>
        <w:tc>
          <w:tcPr>
            <w:tcW w:w="1510" w:type="dxa"/>
          </w:tcPr>
          <w:p w14:paraId="1132C4B7" w14:textId="77777777" w:rsidR="00EF5A30" w:rsidRPr="009E2591" w:rsidRDefault="00EF5A30" w:rsidP="00450AB8">
            <w:pPr>
              <w:rPr>
                <w:sz w:val="22"/>
                <w:szCs w:val="22"/>
              </w:rPr>
            </w:pPr>
          </w:p>
        </w:tc>
        <w:tc>
          <w:tcPr>
            <w:tcW w:w="1510" w:type="dxa"/>
          </w:tcPr>
          <w:p w14:paraId="63B16437" w14:textId="77777777" w:rsidR="00EF5A30" w:rsidRPr="009E2591" w:rsidRDefault="00EF5A30" w:rsidP="00450AB8">
            <w:pPr>
              <w:rPr>
                <w:sz w:val="22"/>
                <w:szCs w:val="22"/>
              </w:rPr>
            </w:pPr>
          </w:p>
        </w:tc>
      </w:tr>
      <w:tr w:rsidR="00EF5A30" w:rsidRPr="009E2591" w14:paraId="1B7A9006" w14:textId="77777777" w:rsidTr="00450AB8">
        <w:trPr>
          <w:trHeight w:val="340"/>
          <w:jc w:val="center"/>
        </w:trPr>
        <w:tc>
          <w:tcPr>
            <w:tcW w:w="1728" w:type="dxa"/>
          </w:tcPr>
          <w:p w14:paraId="6D861B82" w14:textId="77777777" w:rsidR="00EF5A30" w:rsidRPr="009E2591" w:rsidRDefault="00EF5A30" w:rsidP="00450AB8">
            <w:pPr>
              <w:rPr>
                <w:sz w:val="22"/>
                <w:szCs w:val="22"/>
              </w:rPr>
            </w:pPr>
          </w:p>
        </w:tc>
        <w:tc>
          <w:tcPr>
            <w:tcW w:w="1510" w:type="dxa"/>
          </w:tcPr>
          <w:p w14:paraId="4CDA4363" w14:textId="77777777" w:rsidR="00EF5A30" w:rsidRPr="009E2591" w:rsidRDefault="00EF5A30" w:rsidP="00450AB8">
            <w:pPr>
              <w:rPr>
                <w:sz w:val="22"/>
                <w:szCs w:val="22"/>
              </w:rPr>
            </w:pPr>
          </w:p>
        </w:tc>
        <w:tc>
          <w:tcPr>
            <w:tcW w:w="1510" w:type="dxa"/>
          </w:tcPr>
          <w:p w14:paraId="6C57FBDD" w14:textId="77777777" w:rsidR="00EF5A30" w:rsidRPr="009E2591" w:rsidRDefault="00EF5A30" w:rsidP="00450AB8">
            <w:pPr>
              <w:rPr>
                <w:sz w:val="22"/>
                <w:szCs w:val="22"/>
              </w:rPr>
            </w:pPr>
          </w:p>
        </w:tc>
        <w:tc>
          <w:tcPr>
            <w:tcW w:w="1510" w:type="dxa"/>
          </w:tcPr>
          <w:p w14:paraId="06663165" w14:textId="77777777" w:rsidR="00EF5A30" w:rsidRPr="009E2591" w:rsidRDefault="00EF5A30" w:rsidP="00450AB8">
            <w:pPr>
              <w:rPr>
                <w:sz w:val="22"/>
                <w:szCs w:val="22"/>
              </w:rPr>
            </w:pPr>
          </w:p>
        </w:tc>
        <w:tc>
          <w:tcPr>
            <w:tcW w:w="1510" w:type="dxa"/>
          </w:tcPr>
          <w:p w14:paraId="19819695" w14:textId="77777777" w:rsidR="00EF5A30" w:rsidRPr="009E2591" w:rsidRDefault="00EF5A30" w:rsidP="00450AB8">
            <w:pPr>
              <w:rPr>
                <w:sz w:val="22"/>
                <w:szCs w:val="22"/>
              </w:rPr>
            </w:pPr>
          </w:p>
        </w:tc>
      </w:tr>
      <w:tr w:rsidR="00EF5A30" w:rsidRPr="009E2591" w14:paraId="1769C3E5" w14:textId="77777777" w:rsidTr="00450AB8">
        <w:trPr>
          <w:trHeight w:val="340"/>
          <w:jc w:val="center"/>
        </w:trPr>
        <w:tc>
          <w:tcPr>
            <w:tcW w:w="1728" w:type="dxa"/>
          </w:tcPr>
          <w:p w14:paraId="47F3EB01" w14:textId="77777777" w:rsidR="00EF5A30" w:rsidRPr="009E2591" w:rsidRDefault="00EF5A30" w:rsidP="00450AB8">
            <w:pPr>
              <w:rPr>
                <w:sz w:val="22"/>
                <w:szCs w:val="22"/>
              </w:rPr>
            </w:pPr>
          </w:p>
        </w:tc>
        <w:tc>
          <w:tcPr>
            <w:tcW w:w="1510" w:type="dxa"/>
          </w:tcPr>
          <w:p w14:paraId="738B615F" w14:textId="77777777" w:rsidR="00EF5A30" w:rsidRPr="009E2591" w:rsidRDefault="00EF5A30" w:rsidP="00450AB8">
            <w:pPr>
              <w:rPr>
                <w:sz w:val="22"/>
                <w:szCs w:val="22"/>
              </w:rPr>
            </w:pPr>
          </w:p>
        </w:tc>
        <w:tc>
          <w:tcPr>
            <w:tcW w:w="1510" w:type="dxa"/>
          </w:tcPr>
          <w:p w14:paraId="45237BD0" w14:textId="77777777" w:rsidR="00EF5A30" w:rsidRPr="009E2591" w:rsidRDefault="00EF5A30" w:rsidP="00450AB8">
            <w:pPr>
              <w:rPr>
                <w:sz w:val="22"/>
                <w:szCs w:val="22"/>
              </w:rPr>
            </w:pPr>
          </w:p>
        </w:tc>
        <w:tc>
          <w:tcPr>
            <w:tcW w:w="1510" w:type="dxa"/>
          </w:tcPr>
          <w:p w14:paraId="7D51AF9A" w14:textId="77777777" w:rsidR="00EF5A30" w:rsidRPr="009E2591" w:rsidRDefault="00EF5A30" w:rsidP="00450AB8">
            <w:pPr>
              <w:rPr>
                <w:sz w:val="22"/>
                <w:szCs w:val="22"/>
              </w:rPr>
            </w:pPr>
          </w:p>
        </w:tc>
        <w:tc>
          <w:tcPr>
            <w:tcW w:w="1510" w:type="dxa"/>
          </w:tcPr>
          <w:p w14:paraId="41CAAD5E" w14:textId="77777777" w:rsidR="00EF5A30" w:rsidRPr="009E2591" w:rsidRDefault="00EF5A30" w:rsidP="00450AB8">
            <w:pPr>
              <w:rPr>
                <w:sz w:val="22"/>
                <w:szCs w:val="22"/>
              </w:rPr>
            </w:pPr>
          </w:p>
        </w:tc>
      </w:tr>
    </w:tbl>
    <w:p w14:paraId="4F8CEC60" w14:textId="77777777" w:rsidR="00EF5A30" w:rsidRDefault="00EF5A30" w:rsidP="00EF5A30"/>
    <w:p w14:paraId="6C5503F3" w14:textId="77777777" w:rsidR="00EF5A30" w:rsidRDefault="00EF5A30" w:rsidP="00EF5A30">
      <w:r>
        <w:t xml:space="preserve"> </w:t>
      </w:r>
      <w:r>
        <w:rPr>
          <w:b/>
        </w:rPr>
        <w:t>3. PROMISSORY NOTES/BILLS OF EXCHANGE HELD FOR COLLECTION ON BEHALF OF THE CUSTOMER</w:t>
      </w:r>
    </w:p>
    <w:p w14:paraId="148582C2" w14:textId="77777777" w:rsidR="00EF5A30" w:rsidRDefault="00EF5A30" w:rsidP="00EF5A30">
      <w:r>
        <w:t>(Bank to complete)</w:t>
      </w:r>
    </w:p>
    <w:tbl>
      <w:tblPr>
        <w:tblStyle w:val="TableGrid"/>
        <w:tblW w:w="0" w:type="auto"/>
        <w:tblLook w:val="04A0" w:firstRow="1" w:lastRow="0" w:firstColumn="1" w:lastColumn="0" w:noHBand="0" w:noVBand="1"/>
      </w:tblPr>
      <w:tblGrid>
        <w:gridCol w:w="3020"/>
        <w:gridCol w:w="3020"/>
        <w:gridCol w:w="3020"/>
      </w:tblGrid>
      <w:tr w:rsidR="00EF5A30" w:rsidRPr="00EC028D" w14:paraId="7DF9CE63" w14:textId="77777777" w:rsidTr="00450AB8">
        <w:trPr>
          <w:trHeight w:val="412"/>
        </w:trPr>
        <w:tc>
          <w:tcPr>
            <w:tcW w:w="3020" w:type="dxa"/>
            <w:vAlign w:val="center"/>
          </w:tcPr>
          <w:p w14:paraId="60F5FB28" w14:textId="77777777" w:rsidR="00EF5A30" w:rsidRPr="00EC028D" w:rsidRDefault="00EF5A30" w:rsidP="00450AB8">
            <w:pPr>
              <w:jc w:val="center"/>
              <w:rPr>
                <w:sz w:val="22"/>
                <w:szCs w:val="22"/>
              </w:rPr>
            </w:pPr>
            <w:r w:rsidRPr="00EC028D">
              <w:rPr>
                <w:sz w:val="22"/>
                <w:szCs w:val="22"/>
              </w:rPr>
              <w:t>Maker/Acceptor</w:t>
            </w:r>
          </w:p>
        </w:tc>
        <w:tc>
          <w:tcPr>
            <w:tcW w:w="3020" w:type="dxa"/>
            <w:vAlign w:val="center"/>
          </w:tcPr>
          <w:p w14:paraId="57B10D97" w14:textId="77777777" w:rsidR="00EF5A30" w:rsidRPr="00EC028D" w:rsidRDefault="00EF5A30" w:rsidP="00450AB8">
            <w:pPr>
              <w:jc w:val="center"/>
              <w:rPr>
                <w:sz w:val="22"/>
                <w:szCs w:val="22"/>
              </w:rPr>
            </w:pPr>
            <w:r w:rsidRPr="00EC028D">
              <w:rPr>
                <w:sz w:val="22"/>
                <w:szCs w:val="22"/>
              </w:rPr>
              <w:t>Due Date</w:t>
            </w:r>
          </w:p>
        </w:tc>
        <w:tc>
          <w:tcPr>
            <w:tcW w:w="3020" w:type="dxa"/>
            <w:vAlign w:val="center"/>
          </w:tcPr>
          <w:p w14:paraId="3E632E73" w14:textId="77777777" w:rsidR="00EF5A30" w:rsidRPr="00EC028D" w:rsidRDefault="00EF5A30" w:rsidP="00450AB8">
            <w:pPr>
              <w:jc w:val="center"/>
              <w:rPr>
                <w:sz w:val="22"/>
                <w:szCs w:val="22"/>
              </w:rPr>
            </w:pPr>
            <w:r w:rsidRPr="00EC028D">
              <w:rPr>
                <w:sz w:val="22"/>
                <w:szCs w:val="22"/>
              </w:rPr>
              <w:t>Balance</w:t>
            </w:r>
          </w:p>
        </w:tc>
      </w:tr>
      <w:tr w:rsidR="00EF5A30" w:rsidRPr="00EC028D" w14:paraId="7078871A" w14:textId="77777777" w:rsidTr="00450AB8">
        <w:trPr>
          <w:trHeight w:val="559"/>
        </w:trPr>
        <w:tc>
          <w:tcPr>
            <w:tcW w:w="3020" w:type="dxa"/>
            <w:vAlign w:val="center"/>
          </w:tcPr>
          <w:p w14:paraId="736F9948" w14:textId="77777777" w:rsidR="00EF5A30" w:rsidRPr="00EC028D" w:rsidRDefault="00EF5A30" w:rsidP="00450AB8">
            <w:pPr>
              <w:jc w:val="center"/>
              <w:rPr>
                <w:sz w:val="22"/>
                <w:szCs w:val="22"/>
              </w:rPr>
            </w:pPr>
          </w:p>
        </w:tc>
        <w:tc>
          <w:tcPr>
            <w:tcW w:w="3020" w:type="dxa"/>
            <w:vAlign w:val="center"/>
          </w:tcPr>
          <w:p w14:paraId="1B585FF6" w14:textId="77777777" w:rsidR="00EF5A30" w:rsidRPr="00EC028D" w:rsidRDefault="00EF5A30" w:rsidP="00450AB8">
            <w:pPr>
              <w:jc w:val="center"/>
              <w:rPr>
                <w:sz w:val="22"/>
                <w:szCs w:val="22"/>
              </w:rPr>
            </w:pPr>
          </w:p>
        </w:tc>
        <w:tc>
          <w:tcPr>
            <w:tcW w:w="3020" w:type="dxa"/>
            <w:vAlign w:val="center"/>
          </w:tcPr>
          <w:p w14:paraId="28661D23" w14:textId="77777777" w:rsidR="00EF5A30" w:rsidRPr="00EC028D" w:rsidRDefault="00EF5A30" w:rsidP="00450AB8">
            <w:pPr>
              <w:jc w:val="center"/>
              <w:rPr>
                <w:sz w:val="22"/>
                <w:szCs w:val="22"/>
              </w:rPr>
            </w:pPr>
          </w:p>
        </w:tc>
      </w:tr>
    </w:tbl>
    <w:p w14:paraId="5AE3E3E9" w14:textId="77777777" w:rsidR="00EF5A30" w:rsidRDefault="00EF5A30" w:rsidP="00EF5A30"/>
    <w:p w14:paraId="73AB3809" w14:textId="77777777" w:rsidR="00EF5A30" w:rsidRDefault="00EF5A30" w:rsidP="00EF5A30">
      <w:r>
        <w:rPr>
          <w:b/>
        </w:rPr>
        <w:t xml:space="preserve">4. CUSTOMER’S OTHER LIABILITIES TO THE BANK </w:t>
      </w:r>
      <w:r>
        <w:t>(Bank to complete)</w:t>
      </w:r>
    </w:p>
    <w:p w14:paraId="0A919BAC" w14:textId="77777777" w:rsidR="00EF5A30" w:rsidRDefault="00EF5A30" w:rsidP="00EF5A30">
      <w:r>
        <w:t>Provide details of the following as at the confirmation date:</w:t>
      </w:r>
    </w:p>
    <w:p w14:paraId="0F0DC644" w14:textId="77777777" w:rsidR="00EF5A30" w:rsidRDefault="00EF5A30" w:rsidP="00EF5A30">
      <w:pPr>
        <w:spacing w:before="200"/>
      </w:pPr>
      <w:r>
        <w:t>1. Acceptances, bills discounted with recourse to the customer or any subsidiary or related party of the customer, endorsed drafts/notes, forward exchange contracts, letters of credit, liability in respect of shipping documents where customer’s account not yet debited.</w:t>
      </w:r>
    </w:p>
    <w:p w14:paraId="1E7BDBB2" w14:textId="77777777" w:rsidR="00EF5A30" w:rsidRDefault="00EF5A30" w:rsidP="00EF5A30">
      <w:r>
        <w:t>2. Bonds, guarantees, indemnities or other undertakings given to the bank by the customer in favour of third parties (including separately any such items in favour of any subsidiary or related party of the customer). Give details of the parties in favour of whom guarantees or undertakings have been given, whether such guarantees or undertakings are written or oral and their nature.</w:t>
      </w:r>
    </w:p>
    <w:p w14:paraId="10A80FF6" w14:textId="77777777" w:rsidR="00EF5A30" w:rsidRDefault="00EF5A30" w:rsidP="00EF5A30">
      <w:r>
        <w:t>3. Bonds guarantees, indemnities or other undertakings given by you, on your customer’s behalf, stating whether there is recourse to your customer and/or any other related entity.</w:t>
      </w:r>
    </w:p>
    <w:p w14:paraId="1A79111C" w14:textId="77777777" w:rsidR="00EF5A30" w:rsidRDefault="00EF5A30" w:rsidP="00EF5A30">
      <w:pPr>
        <w:spacing w:after="0"/>
      </w:pPr>
      <w:r>
        <w:lastRenderedPageBreak/>
        <w:t>4. Other liabilities—give details.</w:t>
      </w:r>
    </w:p>
    <w:p w14:paraId="31921040" w14:textId="77777777" w:rsidR="00EF5A30" w:rsidRDefault="00EF5A30" w:rsidP="00EF5A30">
      <w:pPr>
        <w:spacing w:after="0"/>
      </w:pPr>
    </w:p>
    <w:tbl>
      <w:tblPr>
        <w:tblStyle w:val="TableGrid"/>
        <w:tblW w:w="0" w:type="auto"/>
        <w:tblLook w:val="04A0" w:firstRow="1" w:lastRow="0" w:firstColumn="1" w:lastColumn="0" w:noHBand="0" w:noVBand="1"/>
      </w:tblPr>
      <w:tblGrid>
        <w:gridCol w:w="1812"/>
        <w:gridCol w:w="1812"/>
        <w:gridCol w:w="1812"/>
        <w:gridCol w:w="1812"/>
        <w:gridCol w:w="1812"/>
      </w:tblGrid>
      <w:tr w:rsidR="00EF5A30" w14:paraId="47E3B584" w14:textId="77777777" w:rsidTr="00450AB8">
        <w:trPr>
          <w:trHeight w:val="602"/>
        </w:trPr>
        <w:tc>
          <w:tcPr>
            <w:tcW w:w="1812" w:type="dxa"/>
            <w:vAlign w:val="center"/>
          </w:tcPr>
          <w:p w14:paraId="4B86401D" w14:textId="77777777" w:rsidR="00EF5A30" w:rsidRDefault="00EF5A30" w:rsidP="00450AB8">
            <w:pPr>
              <w:jc w:val="center"/>
            </w:pPr>
            <w:r w:rsidRPr="00B203A8">
              <w:t>Nature of Liability</w:t>
            </w:r>
          </w:p>
        </w:tc>
        <w:tc>
          <w:tcPr>
            <w:tcW w:w="1812" w:type="dxa"/>
            <w:vAlign w:val="center"/>
          </w:tcPr>
          <w:p w14:paraId="785682B5" w14:textId="77777777" w:rsidR="00EF5A30" w:rsidRDefault="00EF5A30" w:rsidP="00450AB8">
            <w:pPr>
              <w:jc w:val="center"/>
            </w:pPr>
            <w:r w:rsidRPr="00B203A8">
              <w:t>Terms of Liability</w:t>
            </w:r>
          </w:p>
        </w:tc>
        <w:tc>
          <w:tcPr>
            <w:tcW w:w="1812" w:type="dxa"/>
            <w:vAlign w:val="center"/>
          </w:tcPr>
          <w:p w14:paraId="29E1425B" w14:textId="77777777" w:rsidR="00EF5A30" w:rsidRDefault="00EF5A30" w:rsidP="00450AB8">
            <w:pPr>
              <w:jc w:val="center"/>
            </w:pPr>
            <w:r>
              <w:t>Currency</w:t>
            </w:r>
          </w:p>
        </w:tc>
        <w:tc>
          <w:tcPr>
            <w:tcW w:w="1812" w:type="dxa"/>
            <w:vAlign w:val="center"/>
          </w:tcPr>
          <w:p w14:paraId="41BB666A" w14:textId="77777777" w:rsidR="00EF5A30" w:rsidRDefault="00EF5A30" w:rsidP="00450AB8">
            <w:pPr>
              <w:jc w:val="center"/>
            </w:pPr>
            <w:r>
              <w:t>Name of Beneficiary</w:t>
            </w:r>
          </w:p>
        </w:tc>
        <w:tc>
          <w:tcPr>
            <w:tcW w:w="1812" w:type="dxa"/>
            <w:vAlign w:val="center"/>
          </w:tcPr>
          <w:p w14:paraId="4D54C3AD" w14:textId="77777777" w:rsidR="00EF5A30" w:rsidRDefault="00EF5A30" w:rsidP="00450AB8">
            <w:pPr>
              <w:jc w:val="center"/>
            </w:pPr>
            <w:r>
              <w:t>Balance</w:t>
            </w:r>
          </w:p>
        </w:tc>
      </w:tr>
      <w:tr w:rsidR="00EF5A30" w14:paraId="31631F8D" w14:textId="77777777" w:rsidTr="00450AB8">
        <w:trPr>
          <w:trHeight w:val="683"/>
        </w:trPr>
        <w:tc>
          <w:tcPr>
            <w:tcW w:w="1812" w:type="dxa"/>
            <w:vAlign w:val="center"/>
          </w:tcPr>
          <w:p w14:paraId="05B7517D" w14:textId="77777777" w:rsidR="00EF5A30" w:rsidRDefault="00EF5A30" w:rsidP="00450AB8">
            <w:pPr>
              <w:jc w:val="center"/>
            </w:pPr>
          </w:p>
        </w:tc>
        <w:tc>
          <w:tcPr>
            <w:tcW w:w="1812" w:type="dxa"/>
            <w:vAlign w:val="center"/>
          </w:tcPr>
          <w:p w14:paraId="64BDD54A" w14:textId="77777777" w:rsidR="00EF5A30" w:rsidRDefault="00EF5A30" w:rsidP="00450AB8">
            <w:pPr>
              <w:jc w:val="center"/>
            </w:pPr>
          </w:p>
        </w:tc>
        <w:tc>
          <w:tcPr>
            <w:tcW w:w="1812" w:type="dxa"/>
            <w:vAlign w:val="center"/>
          </w:tcPr>
          <w:p w14:paraId="61AC7084" w14:textId="77777777" w:rsidR="00EF5A30" w:rsidRDefault="00EF5A30" w:rsidP="00450AB8">
            <w:pPr>
              <w:jc w:val="center"/>
            </w:pPr>
          </w:p>
        </w:tc>
        <w:tc>
          <w:tcPr>
            <w:tcW w:w="1812" w:type="dxa"/>
            <w:vAlign w:val="center"/>
          </w:tcPr>
          <w:p w14:paraId="2F6562BA" w14:textId="77777777" w:rsidR="00EF5A30" w:rsidRDefault="00EF5A30" w:rsidP="00450AB8">
            <w:pPr>
              <w:jc w:val="center"/>
            </w:pPr>
          </w:p>
        </w:tc>
        <w:tc>
          <w:tcPr>
            <w:tcW w:w="1812" w:type="dxa"/>
            <w:vAlign w:val="center"/>
          </w:tcPr>
          <w:p w14:paraId="5F894D30" w14:textId="77777777" w:rsidR="00EF5A30" w:rsidRDefault="00EF5A30" w:rsidP="00450AB8">
            <w:pPr>
              <w:jc w:val="center"/>
            </w:pPr>
          </w:p>
        </w:tc>
      </w:tr>
    </w:tbl>
    <w:p w14:paraId="42BE3A64" w14:textId="77777777" w:rsidR="00EF5A30" w:rsidRDefault="00EF5A30" w:rsidP="00EF5A30">
      <w:pPr>
        <w:spacing w:after="0"/>
      </w:pPr>
    </w:p>
    <w:p w14:paraId="16D2E3D3" w14:textId="77777777" w:rsidR="00EF5A30" w:rsidRDefault="00EF5A30" w:rsidP="00EF5A30">
      <w:pPr>
        <w:spacing w:after="0"/>
      </w:pPr>
    </w:p>
    <w:p w14:paraId="337AD2CC" w14:textId="77777777" w:rsidR="00EF5A30" w:rsidRDefault="00EF5A30" w:rsidP="00EF5A30">
      <w:r>
        <w:rPr>
          <w:b/>
        </w:rPr>
        <w:t xml:space="preserve">5. ITEMS HELD AS SECURITY FOR CUSTOMER’S LIABILITIES TO THE BANK </w:t>
      </w:r>
      <w:r>
        <w:t>(Bank to complete)</w:t>
      </w:r>
    </w:p>
    <w:p w14:paraId="09F597FB" w14:textId="77777777" w:rsidR="00EF5A30" w:rsidRDefault="00EF5A30" w:rsidP="00EF5A30">
      <w:r>
        <w:t>With respect to items held as security for customer’s liabilities to the bank indicate whether the security:</w:t>
      </w:r>
    </w:p>
    <w:p w14:paraId="2DD430AE" w14:textId="77777777" w:rsidR="00EF5A30" w:rsidRDefault="00EF5A30" w:rsidP="00EF5A30">
      <w:r>
        <w:t>(a) relates to particular borrowings or liabilities to the bank and whether it is lodged in the customer’s name or by a third party. (If lodged by a third party, that party’s authority to disclose details must be attached).</w:t>
      </w:r>
    </w:p>
    <w:p w14:paraId="405C5B67" w14:textId="77777777" w:rsidR="00EF5A30" w:rsidRDefault="00EF5A30" w:rsidP="00EF5A30">
      <w:r>
        <w:t>(b) is formally charged (provide details of date, ownership and type of charge);</w:t>
      </w:r>
    </w:p>
    <w:p w14:paraId="322B503E" w14:textId="77777777" w:rsidR="00EF5A30" w:rsidRDefault="00EF5A30" w:rsidP="00EF5A30">
      <w:r>
        <w:t xml:space="preserve">(c) supports facilities granted by the bank to the customer or to another party. </w:t>
      </w:r>
    </w:p>
    <w:p w14:paraId="1A3FE61A" w14:textId="382A5C0E" w:rsidR="00EF5A30" w:rsidRPr="00ED6CD9" w:rsidRDefault="00EF5A30" w:rsidP="00EF5A30">
      <w:r>
        <w:t>(d) is limited in amount or to a specific borrowing or, if to your knowledge, there is a prior, equal or subordinate charge;</w:t>
      </w:r>
    </w:p>
    <w:p w14:paraId="206B2B1F" w14:textId="77777777" w:rsidR="00EF5A30" w:rsidRDefault="00EF5A30" w:rsidP="00EF5A30">
      <w:r>
        <w:t>Provide details of any arrangements for set-off of balances or compensating balances e.g., back to back loans. Include details of date, type of document and account covered, any acknowledgement of set-off, whether given by specific letter of set-off or incorporated in some other document;</w:t>
      </w:r>
    </w:p>
    <w:p w14:paraId="4A61F62A" w14:textId="77777777" w:rsidR="00EF5A30" w:rsidRDefault="00EF5A30" w:rsidP="00EF5A30">
      <w:r>
        <w:t>Provide details of any negative pledge arrangements that exist.</w:t>
      </w:r>
    </w:p>
    <w:p w14:paraId="2B2D820D" w14:textId="77777777" w:rsidR="00EF5A30" w:rsidRDefault="00EF5A30" w:rsidP="00EF5A30">
      <w:r>
        <w:t>Provide details here</w:t>
      </w:r>
    </w:p>
    <w:tbl>
      <w:tblPr>
        <w:tblStyle w:val="TableGrid"/>
        <w:tblW w:w="0" w:type="auto"/>
        <w:tblLook w:val="04A0" w:firstRow="1" w:lastRow="0" w:firstColumn="1" w:lastColumn="0" w:noHBand="0" w:noVBand="1"/>
      </w:tblPr>
      <w:tblGrid>
        <w:gridCol w:w="9060"/>
      </w:tblGrid>
      <w:tr w:rsidR="00EF5A30" w14:paraId="1B272609" w14:textId="77777777" w:rsidTr="00450AB8">
        <w:trPr>
          <w:trHeight w:val="1976"/>
        </w:trPr>
        <w:tc>
          <w:tcPr>
            <w:tcW w:w="9060" w:type="dxa"/>
          </w:tcPr>
          <w:p w14:paraId="0BE2E991" w14:textId="77777777" w:rsidR="00EF5A30" w:rsidRPr="00B203A8" w:rsidRDefault="00EF5A30" w:rsidP="00450AB8">
            <w:pPr>
              <w:rPr>
                <w:sz w:val="22"/>
                <w:szCs w:val="22"/>
              </w:rPr>
            </w:pPr>
          </w:p>
        </w:tc>
      </w:tr>
    </w:tbl>
    <w:p w14:paraId="47EAF040" w14:textId="77777777" w:rsidR="00EF5A30" w:rsidRDefault="00EF5A30" w:rsidP="00EF5A30"/>
    <w:p w14:paraId="2890949A" w14:textId="77777777" w:rsidR="00ED6CD9" w:rsidRDefault="00ED6CD9">
      <w:pPr>
        <w:rPr>
          <w:b/>
        </w:rPr>
      </w:pPr>
      <w:r>
        <w:rPr>
          <w:b/>
        </w:rPr>
        <w:br w:type="page"/>
      </w:r>
    </w:p>
    <w:p w14:paraId="1B0F9DF2" w14:textId="4C1A508A" w:rsidR="00EF5A30" w:rsidRDefault="00EF5A30" w:rsidP="00EF5A30">
      <w:r>
        <w:rPr>
          <w:b/>
        </w:rPr>
        <w:lastRenderedPageBreak/>
        <w:t xml:space="preserve">6. LEASES </w:t>
      </w:r>
      <w:r>
        <w:t>(Bank to complete)</w:t>
      </w:r>
    </w:p>
    <w:p w14:paraId="412B0676" w14:textId="77777777" w:rsidR="00EF5A30" w:rsidRDefault="00EF5A30" w:rsidP="00EF5A30">
      <w:r>
        <w:t>Provide details of all known finance leasing commitments</w:t>
      </w:r>
    </w:p>
    <w:tbl>
      <w:tblPr>
        <w:tblStyle w:val="TableGrid"/>
        <w:tblW w:w="0" w:type="auto"/>
        <w:tblLook w:val="04A0" w:firstRow="1" w:lastRow="0" w:firstColumn="1" w:lastColumn="0" w:noHBand="0" w:noVBand="1"/>
      </w:tblPr>
      <w:tblGrid>
        <w:gridCol w:w="1294"/>
        <w:gridCol w:w="1598"/>
        <w:gridCol w:w="1294"/>
        <w:gridCol w:w="1294"/>
        <w:gridCol w:w="1294"/>
        <w:gridCol w:w="1342"/>
        <w:gridCol w:w="1295"/>
      </w:tblGrid>
      <w:tr w:rsidR="00EF5A30" w:rsidRPr="00B203A8" w14:paraId="4A8DBB57" w14:textId="77777777" w:rsidTr="00450AB8">
        <w:tc>
          <w:tcPr>
            <w:tcW w:w="1294" w:type="dxa"/>
            <w:vAlign w:val="center"/>
          </w:tcPr>
          <w:p w14:paraId="2AA3A387" w14:textId="77777777" w:rsidR="00EF5A30" w:rsidRDefault="00EF5A30" w:rsidP="00450AB8">
            <w:pPr>
              <w:jc w:val="center"/>
            </w:pPr>
            <w:r>
              <w:rPr>
                <w:sz w:val="22"/>
                <w:szCs w:val="22"/>
              </w:rPr>
              <w:t>Leased Item</w:t>
            </w:r>
          </w:p>
          <w:p w14:paraId="62C53088" w14:textId="77777777" w:rsidR="00EF5A30" w:rsidRPr="00B203A8" w:rsidRDefault="00EF5A30" w:rsidP="00450AB8">
            <w:pPr>
              <w:jc w:val="center"/>
              <w:rPr>
                <w:sz w:val="22"/>
                <w:szCs w:val="22"/>
              </w:rPr>
            </w:pPr>
          </w:p>
        </w:tc>
        <w:tc>
          <w:tcPr>
            <w:tcW w:w="1294" w:type="dxa"/>
            <w:vAlign w:val="center"/>
          </w:tcPr>
          <w:p w14:paraId="41E3BDFA" w14:textId="77777777" w:rsidR="00EF5A30" w:rsidRDefault="00EF5A30" w:rsidP="00450AB8">
            <w:pPr>
              <w:jc w:val="center"/>
            </w:pPr>
            <w:r>
              <w:rPr>
                <w:sz w:val="22"/>
                <w:szCs w:val="22"/>
              </w:rPr>
              <w:t>Restrictions / Special Arrangements</w:t>
            </w:r>
          </w:p>
          <w:p w14:paraId="58FC013A" w14:textId="77777777" w:rsidR="00EF5A30" w:rsidRPr="00B203A8" w:rsidRDefault="00EF5A30" w:rsidP="00450AB8">
            <w:pPr>
              <w:jc w:val="center"/>
              <w:rPr>
                <w:sz w:val="22"/>
                <w:szCs w:val="22"/>
              </w:rPr>
            </w:pPr>
          </w:p>
        </w:tc>
        <w:tc>
          <w:tcPr>
            <w:tcW w:w="1294" w:type="dxa"/>
            <w:vAlign w:val="center"/>
          </w:tcPr>
          <w:p w14:paraId="56C7ED01" w14:textId="77777777" w:rsidR="00EF5A30" w:rsidRDefault="00EF5A30" w:rsidP="00450AB8">
            <w:pPr>
              <w:jc w:val="center"/>
            </w:pPr>
            <w:r>
              <w:rPr>
                <w:sz w:val="22"/>
                <w:szCs w:val="22"/>
              </w:rPr>
              <w:t>Lease Term</w:t>
            </w:r>
          </w:p>
          <w:p w14:paraId="4EDC1E86" w14:textId="77777777" w:rsidR="00EF5A30" w:rsidRPr="00B203A8" w:rsidRDefault="00EF5A30" w:rsidP="00450AB8">
            <w:pPr>
              <w:jc w:val="center"/>
              <w:rPr>
                <w:sz w:val="22"/>
                <w:szCs w:val="22"/>
              </w:rPr>
            </w:pPr>
          </w:p>
        </w:tc>
        <w:tc>
          <w:tcPr>
            <w:tcW w:w="1294" w:type="dxa"/>
            <w:vAlign w:val="center"/>
          </w:tcPr>
          <w:p w14:paraId="6D8BC861" w14:textId="77777777" w:rsidR="00EF5A30" w:rsidRDefault="00EF5A30" w:rsidP="00450AB8">
            <w:pPr>
              <w:jc w:val="center"/>
            </w:pPr>
            <w:r>
              <w:rPr>
                <w:sz w:val="22"/>
                <w:szCs w:val="22"/>
              </w:rPr>
              <w:t>Currency</w:t>
            </w:r>
          </w:p>
          <w:p w14:paraId="269318F1" w14:textId="77777777" w:rsidR="00EF5A30" w:rsidRPr="00B203A8" w:rsidRDefault="00EF5A30" w:rsidP="00450AB8">
            <w:pPr>
              <w:jc w:val="center"/>
              <w:rPr>
                <w:sz w:val="22"/>
                <w:szCs w:val="22"/>
              </w:rPr>
            </w:pPr>
          </w:p>
        </w:tc>
        <w:tc>
          <w:tcPr>
            <w:tcW w:w="1294" w:type="dxa"/>
            <w:vAlign w:val="center"/>
          </w:tcPr>
          <w:p w14:paraId="74309802" w14:textId="77777777" w:rsidR="00EF5A30" w:rsidRDefault="00EF5A30" w:rsidP="00450AB8">
            <w:pPr>
              <w:jc w:val="center"/>
            </w:pPr>
            <w:r>
              <w:rPr>
                <w:sz w:val="22"/>
                <w:szCs w:val="22"/>
              </w:rPr>
              <w:t>Implicit Interest Rate</w:t>
            </w:r>
          </w:p>
          <w:p w14:paraId="0744895A" w14:textId="77777777" w:rsidR="00EF5A30" w:rsidRPr="00B203A8" w:rsidRDefault="00EF5A30" w:rsidP="00450AB8">
            <w:pPr>
              <w:jc w:val="center"/>
              <w:rPr>
                <w:sz w:val="22"/>
                <w:szCs w:val="22"/>
              </w:rPr>
            </w:pPr>
          </w:p>
        </w:tc>
        <w:tc>
          <w:tcPr>
            <w:tcW w:w="1295" w:type="dxa"/>
            <w:vAlign w:val="center"/>
          </w:tcPr>
          <w:p w14:paraId="6B5608A6" w14:textId="77777777" w:rsidR="00EF5A30" w:rsidRDefault="00EF5A30" w:rsidP="00450AB8">
            <w:pPr>
              <w:jc w:val="center"/>
            </w:pPr>
            <w:r>
              <w:rPr>
                <w:sz w:val="22"/>
                <w:szCs w:val="22"/>
              </w:rPr>
              <w:t>Repayment Terms</w:t>
            </w:r>
          </w:p>
          <w:p w14:paraId="5E96C908" w14:textId="77777777" w:rsidR="00EF5A30" w:rsidRPr="00B203A8" w:rsidRDefault="00EF5A30" w:rsidP="00450AB8">
            <w:pPr>
              <w:jc w:val="center"/>
              <w:rPr>
                <w:sz w:val="22"/>
                <w:szCs w:val="22"/>
              </w:rPr>
            </w:pPr>
          </w:p>
        </w:tc>
        <w:tc>
          <w:tcPr>
            <w:tcW w:w="1295" w:type="dxa"/>
            <w:vAlign w:val="center"/>
          </w:tcPr>
          <w:p w14:paraId="59AB1424" w14:textId="77777777" w:rsidR="00EF5A30" w:rsidRDefault="00EF5A30" w:rsidP="00450AB8">
            <w:pPr>
              <w:jc w:val="center"/>
            </w:pPr>
            <w:r>
              <w:rPr>
                <w:sz w:val="22"/>
                <w:szCs w:val="22"/>
              </w:rPr>
              <w:t>Balance</w:t>
            </w:r>
          </w:p>
          <w:p w14:paraId="133099EC" w14:textId="77777777" w:rsidR="00EF5A30" w:rsidRPr="00B203A8" w:rsidRDefault="00EF5A30" w:rsidP="00450AB8">
            <w:pPr>
              <w:jc w:val="center"/>
              <w:rPr>
                <w:sz w:val="22"/>
                <w:szCs w:val="22"/>
              </w:rPr>
            </w:pPr>
          </w:p>
        </w:tc>
      </w:tr>
      <w:tr w:rsidR="00EF5A30" w:rsidRPr="00B203A8" w14:paraId="0BBAAE1D" w14:textId="77777777" w:rsidTr="00450AB8">
        <w:trPr>
          <w:trHeight w:val="1087"/>
        </w:trPr>
        <w:tc>
          <w:tcPr>
            <w:tcW w:w="1294" w:type="dxa"/>
            <w:vAlign w:val="center"/>
          </w:tcPr>
          <w:p w14:paraId="3A58D2D2" w14:textId="77777777" w:rsidR="00EF5A30" w:rsidRPr="00B203A8" w:rsidRDefault="00EF5A30" w:rsidP="00450AB8">
            <w:pPr>
              <w:jc w:val="center"/>
              <w:rPr>
                <w:sz w:val="22"/>
                <w:szCs w:val="22"/>
              </w:rPr>
            </w:pPr>
          </w:p>
        </w:tc>
        <w:tc>
          <w:tcPr>
            <w:tcW w:w="1294" w:type="dxa"/>
            <w:vAlign w:val="center"/>
          </w:tcPr>
          <w:p w14:paraId="7C9C9070" w14:textId="77777777" w:rsidR="00EF5A30" w:rsidRPr="00B203A8" w:rsidRDefault="00EF5A30" w:rsidP="00450AB8">
            <w:pPr>
              <w:jc w:val="center"/>
              <w:rPr>
                <w:sz w:val="22"/>
                <w:szCs w:val="22"/>
              </w:rPr>
            </w:pPr>
          </w:p>
        </w:tc>
        <w:tc>
          <w:tcPr>
            <w:tcW w:w="1294" w:type="dxa"/>
            <w:vAlign w:val="center"/>
          </w:tcPr>
          <w:p w14:paraId="1D5E03D6" w14:textId="77777777" w:rsidR="00EF5A30" w:rsidRPr="00B203A8" w:rsidRDefault="00EF5A30" w:rsidP="00450AB8">
            <w:pPr>
              <w:jc w:val="center"/>
              <w:rPr>
                <w:sz w:val="22"/>
                <w:szCs w:val="22"/>
              </w:rPr>
            </w:pPr>
          </w:p>
        </w:tc>
        <w:tc>
          <w:tcPr>
            <w:tcW w:w="1294" w:type="dxa"/>
            <w:vAlign w:val="center"/>
          </w:tcPr>
          <w:p w14:paraId="3AC5F8FE" w14:textId="77777777" w:rsidR="00EF5A30" w:rsidRPr="00B203A8" w:rsidRDefault="00EF5A30" w:rsidP="00450AB8">
            <w:pPr>
              <w:jc w:val="center"/>
              <w:rPr>
                <w:sz w:val="22"/>
                <w:szCs w:val="22"/>
              </w:rPr>
            </w:pPr>
          </w:p>
        </w:tc>
        <w:tc>
          <w:tcPr>
            <w:tcW w:w="1294" w:type="dxa"/>
            <w:vAlign w:val="center"/>
          </w:tcPr>
          <w:p w14:paraId="57EDF05A" w14:textId="77777777" w:rsidR="00EF5A30" w:rsidRPr="00B203A8" w:rsidRDefault="00EF5A30" w:rsidP="00450AB8">
            <w:pPr>
              <w:jc w:val="center"/>
              <w:rPr>
                <w:sz w:val="22"/>
                <w:szCs w:val="22"/>
              </w:rPr>
            </w:pPr>
          </w:p>
        </w:tc>
        <w:tc>
          <w:tcPr>
            <w:tcW w:w="1295" w:type="dxa"/>
            <w:vAlign w:val="center"/>
          </w:tcPr>
          <w:p w14:paraId="5E2AA2DB" w14:textId="77777777" w:rsidR="00EF5A30" w:rsidRPr="00B203A8" w:rsidRDefault="00EF5A30" w:rsidP="00450AB8">
            <w:pPr>
              <w:jc w:val="center"/>
              <w:rPr>
                <w:sz w:val="22"/>
                <w:szCs w:val="22"/>
              </w:rPr>
            </w:pPr>
          </w:p>
        </w:tc>
        <w:tc>
          <w:tcPr>
            <w:tcW w:w="1295" w:type="dxa"/>
            <w:vAlign w:val="center"/>
          </w:tcPr>
          <w:p w14:paraId="24B6968F" w14:textId="77777777" w:rsidR="00EF5A30" w:rsidRPr="00B203A8" w:rsidRDefault="00EF5A30" w:rsidP="00450AB8">
            <w:pPr>
              <w:jc w:val="center"/>
              <w:rPr>
                <w:sz w:val="22"/>
                <w:szCs w:val="22"/>
              </w:rPr>
            </w:pPr>
          </w:p>
        </w:tc>
      </w:tr>
    </w:tbl>
    <w:p w14:paraId="13B650ED" w14:textId="77777777" w:rsidR="00EF5A30" w:rsidRDefault="00EF5A30" w:rsidP="00EF5A30"/>
    <w:p w14:paraId="544B4506" w14:textId="77777777" w:rsidR="00EF5A30" w:rsidRDefault="00EF5A30" w:rsidP="00EF5A30">
      <w:r>
        <w:rPr>
          <w:b/>
        </w:rPr>
        <w:t xml:space="preserve">7. ACCOUNTS OPENED/CLOSED </w:t>
      </w:r>
      <w:r>
        <w:t>(Bank to complete)</w:t>
      </w:r>
    </w:p>
    <w:p w14:paraId="66A3E878" w14:textId="77777777" w:rsidR="00EF5A30" w:rsidRDefault="00EF5A30" w:rsidP="00EF5A30">
      <w:r>
        <w:t>List details of any accounts opened or closed during the twelve months prior to confirmation date.</w:t>
      </w:r>
    </w:p>
    <w:tbl>
      <w:tblPr>
        <w:tblStyle w:val="TableGrid"/>
        <w:tblW w:w="0" w:type="auto"/>
        <w:tblLook w:val="04A0" w:firstRow="1" w:lastRow="0" w:firstColumn="1" w:lastColumn="0" w:noHBand="0" w:noVBand="1"/>
      </w:tblPr>
      <w:tblGrid>
        <w:gridCol w:w="1812"/>
        <w:gridCol w:w="1812"/>
        <w:gridCol w:w="1812"/>
        <w:gridCol w:w="1812"/>
        <w:gridCol w:w="1812"/>
      </w:tblGrid>
      <w:tr w:rsidR="00EF5A30" w:rsidRPr="00B203A8" w14:paraId="1EFBC461" w14:textId="77777777" w:rsidTr="00450AB8">
        <w:tc>
          <w:tcPr>
            <w:tcW w:w="1812" w:type="dxa"/>
            <w:vAlign w:val="center"/>
          </w:tcPr>
          <w:p w14:paraId="391A3603" w14:textId="77777777" w:rsidR="00EF5A30" w:rsidRPr="00B203A8" w:rsidRDefault="00EF5A30" w:rsidP="00450AB8">
            <w:pPr>
              <w:jc w:val="center"/>
              <w:rPr>
                <w:sz w:val="22"/>
                <w:szCs w:val="22"/>
              </w:rPr>
            </w:pPr>
            <w:r w:rsidRPr="00B203A8">
              <w:rPr>
                <w:sz w:val="22"/>
                <w:szCs w:val="22"/>
              </w:rPr>
              <w:t>Account Name</w:t>
            </w:r>
          </w:p>
          <w:p w14:paraId="3D96D294" w14:textId="77777777" w:rsidR="00EF5A30" w:rsidRPr="00B203A8" w:rsidRDefault="00EF5A30" w:rsidP="00450AB8">
            <w:pPr>
              <w:jc w:val="center"/>
              <w:rPr>
                <w:sz w:val="22"/>
                <w:szCs w:val="22"/>
              </w:rPr>
            </w:pPr>
          </w:p>
        </w:tc>
        <w:tc>
          <w:tcPr>
            <w:tcW w:w="1812" w:type="dxa"/>
            <w:vAlign w:val="center"/>
          </w:tcPr>
          <w:p w14:paraId="5E19482A" w14:textId="77777777" w:rsidR="00EF5A30" w:rsidRPr="00B203A8" w:rsidRDefault="00EF5A30" w:rsidP="00450AB8">
            <w:pPr>
              <w:jc w:val="center"/>
              <w:rPr>
                <w:sz w:val="22"/>
                <w:szCs w:val="22"/>
              </w:rPr>
            </w:pPr>
            <w:r w:rsidRPr="00B203A8">
              <w:rPr>
                <w:sz w:val="22"/>
                <w:szCs w:val="22"/>
              </w:rPr>
              <w:t>BSB Number</w:t>
            </w:r>
          </w:p>
          <w:p w14:paraId="0AF24947" w14:textId="77777777" w:rsidR="00EF5A30" w:rsidRPr="00B203A8" w:rsidRDefault="00EF5A30" w:rsidP="00450AB8">
            <w:pPr>
              <w:jc w:val="center"/>
              <w:rPr>
                <w:sz w:val="22"/>
                <w:szCs w:val="22"/>
              </w:rPr>
            </w:pPr>
          </w:p>
        </w:tc>
        <w:tc>
          <w:tcPr>
            <w:tcW w:w="1812" w:type="dxa"/>
            <w:vAlign w:val="center"/>
          </w:tcPr>
          <w:p w14:paraId="0BF1F05A" w14:textId="77777777" w:rsidR="00EF5A30" w:rsidRPr="00B203A8" w:rsidRDefault="00EF5A30" w:rsidP="00450AB8">
            <w:pPr>
              <w:jc w:val="center"/>
              <w:rPr>
                <w:sz w:val="22"/>
                <w:szCs w:val="22"/>
              </w:rPr>
            </w:pPr>
            <w:r w:rsidRPr="00B203A8">
              <w:rPr>
                <w:sz w:val="22"/>
                <w:szCs w:val="22"/>
              </w:rPr>
              <w:t>Account Number</w:t>
            </w:r>
          </w:p>
          <w:p w14:paraId="5B9E7214" w14:textId="77777777" w:rsidR="00EF5A30" w:rsidRPr="00B203A8" w:rsidRDefault="00EF5A30" w:rsidP="00450AB8">
            <w:pPr>
              <w:jc w:val="center"/>
              <w:rPr>
                <w:sz w:val="22"/>
                <w:szCs w:val="22"/>
              </w:rPr>
            </w:pPr>
          </w:p>
        </w:tc>
        <w:tc>
          <w:tcPr>
            <w:tcW w:w="1812" w:type="dxa"/>
            <w:vAlign w:val="center"/>
          </w:tcPr>
          <w:p w14:paraId="688B4ABF" w14:textId="77777777" w:rsidR="00EF5A30" w:rsidRPr="00B203A8" w:rsidRDefault="00EF5A30" w:rsidP="00450AB8">
            <w:pPr>
              <w:jc w:val="center"/>
              <w:rPr>
                <w:sz w:val="22"/>
                <w:szCs w:val="22"/>
              </w:rPr>
            </w:pPr>
            <w:r w:rsidRPr="00B203A8">
              <w:rPr>
                <w:sz w:val="22"/>
                <w:szCs w:val="22"/>
              </w:rPr>
              <w:t>Open or Closed?</w:t>
            </w:r>
          </w:p>
          <w:p w14:paraId="42BF674A" w14:textId="77777777" w:rsidR="00EF5A30" w:rsidRPr="00B203A8" w:rsidRDefault="00EF5A30" w:rsidP="00450AB8">
            <w:pPr>
              <w:jc w:val="center"/>
              <w:rPr>
                <w:sz w:val="22"/>
                <w:szCs w:val="22"/>
              </w:rPr>
            </w:pPr>
          </w:p>
        </w:tc>
        <w:tc>
          <w:tcPr>
            <w:tcW w:w="1812" w:type="dxa"/>
            <w:vAlign w:val="center"/>
          </w:tcPr>
          <w:p w14:paraId="43EA5CEC" w14:textId="77777777" w:rsidR="00EF5A30" w:rsidRPr="00B203A8" w:rsidRDefault="00EF5A30" w:rsidP="00450AB8">
            <w:pPr>
              <w:jc w:val="center"/>
              <w:rPr>
                <w:sz w:val="22"/>
                <w:szCs w:val="22"/>
              </w:rPr>
            </w:pPr>
            <w:r w:rsidRPr="00B203A8">
              <w:rPr>
                <w:sz w:val="22"/>
                <w:szCs w:val="22"/>
              </w:rPr>
              <w:t>Date opened/closed</w:t>
            </w:r>
          </w:p>
          <w:p w14:paraId="10FB97D0" w14:textId="77777777" w:rsidR="00EF5A30" w:rsidRPr="00B203A8" w:rsidRDefault="00EF5A30" w:rsidP="00450AB8">
            <w:pPr>
              <w:jc w:val="center"/>
              <w:rPr>
                <w:sz w:val="22"/>
                <w:szCs w:val="22"/>
              </w:rPr>
            </w:pPr>
          </w:p>
        </w:tc>
      </w:tr>
      <w:tr w:rsidR="00EF5A30" w:rsidRPr="00B203A8" w14:paraId="0E7EBC79" w14:textId="77777777" w:rsidTr="00450AB8">
        <w:trPr>
          <w:trHeight w:val="1080"/>
        </w:trPr>
        <w:tc>
          <w:tcPr>
            <w:tcW w:w="1812" w:type="dxa"/>
          </w:tcPr>
          <w:p w14:paraId="3BA99175" w14:textId="77777777" w:rsidR="00EF5A30" w:rsidRPr="00B203A8" w:rsidRDefault="00EF5A30" w:rsidP="00450AB8">
            <w:pPr>
              <w:rPr>
                <w:sz w:val="22"/>
                <w:szCs w:val="22"/>
              </w:rPr>
            </w:pPr>
          </w:p>
        </w:tc>
        <w:tc>
          <w:tcPr>
            <w:tcW w:w="1812" w:type="dxa"/>
          </w:tcPr>
          <w:p w14:paraId="733E15A2" w14:textId="77777777" w:rsidR="00EF5A30" w:rsidRPr="00B203A8" w:rsidRDefault="00EF5A30" w:rsidP="00450AB8">
            <w:pPr>
              <w:rPr>
                <w:sz w:val="22"/>
                <w:szCs w:val="22"/>
              </w:rPr>
            </w:pPr>
          </w:p>
        </w:tc>
        <w:tc>
          <w:tcPr>
            <w:tcW w:w="1812" w:type="dxa"/>
          </w:tcPr>
          <w:p w14:paraId="2FD0E9C7" w14:textId="77777777" w:rsidR="00EF5A30" w:rsidRPr="00B203A8" w:rsidRDefault="00EF5A30" w:rsidP="00450AB8">
            <w:pPr>
              <w:rPr>
                <w:sz w:val="22"/>
                <w:szCs w:val="22"/>
              </w:rPr>
            </w:pPr>
          </w:p>
        </w:tc>
        <w:tc>
          <w:tcPr>
            <w:tcW w:w="1812" w:type="dxa"/>
          </w:tcPr>
          <w:p w14:paraId="7CA54FEE" w14:textId="77777777" w:rsidR="00EF5A30" w:rsidRPr="00B203A8" w:rsidRDefault="00EF5A30" w:rsidP="00450AB8">
            <w:pPr>
              <w:rPr>
                <w:sz w:val="22"/>
                <w:szCs w:val="22"/>
              </w:rPr>
            </w:pPr>
          </w:p>
        </w:tc>
        <w:tc>
          <w:tcPr>
            <w:tcW w:w="1812" w:type="dxa"/>
          </w:tcPr>
          <w:p w14:paraId="6CF85917" w14:textId="77777777" w:rsidR="00EF5A30" w:rsidRPr="00B203A8" w:rsidRDefault="00EF5A30" w:rsidP="00450AB8">
            <w:pPr>
              <w:rPr>
                <w:sz w:val="22"/>
                <w:szCs w:val="22"/>
              </w:rPr>
            </w:pPr>
          </w:p>
        </w:tc>
      </w:tr>
    </w:tbl>
    <w:p w14:paraId="2F111DD6" w14:textId="77777777" w:rsidR="00EF5A30" w:rsidRDefault="00EF5A30" w:rsidP="00EF5A30"/>
    <w:p w14:paraId="3EB27734" w14:textId="77777777" w:rsidR="00EF5A30" w:rsidRDefault="00EF5A30" w:rsidP="00EF5A30">
      <w:r>
        <w:rPr>
          <w:b/>
        </w:rPr>
        <w:t xml:space="preserve">8. UNUSED LIMITS/FACILITIES </w:t>
      </w:r>
      <w:r>
        <w:t>(Bank to complete)</w:t>
      </w:r>
    </w:p>
    <w:p w14:paraId="5F93E546" w14:textId="77777777" w:rsidR="00EF5A30" w:rsidRDefault="00EF5A30" w:rsidP="00EF5A30">
      <w:r>
        <w:t>Please confirm details of all available unused limits/facilities at confirmation date.</w:t>
      </w:r>
    </w:p>
    <w:tbl>
      <w:tblPr>
        <w:tblStyle w:val="TableGrid"/>
        <w:tblW w:w="0" w:type="auto"/>
        <w:tblLook w:val="04A0" w:firstRow="1" w:lastRow="0" w:firstColumn="1" w:lastColumn="0" w:noHBand="0" w:noVBand="1"/>
      </w:tblPr>
      <w:tblGrid>
        <w:gridCol w:w="2265"/>
        <w:gridCol w:w="2265"/>
        <w:gridCol w:w="2265"/>
        <w:gridCol w:w="2265"/>
      </w:tblGrid>
      <w:tr w:rsidR="00EF5A30" w14:paraId="77B20795" w14:textId="77777777" w:rsidTr="00450AB8">
        <w:tc>
          <w:tcPr>
            <w:tcW w:w="2265" w:type="dxa"/>
            <w:vAlign w:val="center"/>
          </w:tcPr>
          <w:p w14:paraId="47CF9109" w14:textId="77777777" w:rsidR="00EF5A30" w:rsidRDefault="00EF5A30" w:rsidP="00450AB8">
            <w:pPr>
              <w:jc w:val="center"/>
            </w:pPr>
            <w:r>
              <w:rPr>
                <w:sz w:val="22"/>
                <w:szCs w:val="22"/>
              </w:rPr>
              <w:t>Types of Facility</w:t>
            </w:r>
          </w:p>
          <w:p w14:paraId="00FBE19C" w14:textId="77777777" w:rsidR="00EF5A30" w:rsidRDefault="00EF5A30" w:rsidP="00450AB8">
            <w:pPr>
              <w:jc w:val="center"/>
            </w:pPr>
          </w:p>
        </w:tc>
        <w:tc>
          <w:tcPr>
            <w:tcW w:w="2265" w:type="dxa"/>
            <w:vAlign w:val="center"/>
          </w:tcPr>
          <w:p w14:paraId="5A0AE142" w14:textId="77777777" w:rsidR="00EF5A30" w:rsidRDefault="00EF5A30" w:rsidP="00450AB8">
            <w:pPr>
              <w:jc w:val="center"/>
            </w:pPr>
            <w:r>
              <w:rPr>
                <w:sz w:val="22"/>
                <w:szCs w:val="22"/>
              </w:rPr>
              <w:t>Facility Limit</w:t>
            </w:r>
          </w:p>
          <w:p w14:paraId="6E7074AC" w14:textId="77777777" w:rsidR="00EF5A30" w:rsidRDefault="00EF5A30" w:rsidP="00450AB8">
            <w:pPr>
              <w:jc w:val="center"/>
            </w:pPr>
          </w:p>
        </w:tc>
        <w:tc>
          <w:tcPr>
            <w:tcW w:w="2265" w:type="dxa"/>
            <w:vAlign w:val="center"/>
          </w:tcPr>
          <w:p w14:paraId="6B38CBAA" w14:textId="77777777" w:rsidR="00EF5A30" w:rsidRDefault="00EF5A30" w:rsidP="00450AB8">
            <w:pPr>
              <w:jc w:val="center"/>
            </w:pPr>
            <w:r>
              <w:rPr>
                <w:sz w:val="22"/>
                <w:szCs w:val="22"/>
              </w:rPr>
              <w:t>Unused Limit</w:t>
            </w:r>
          </w:p>
          <w:p w14:paraId="7CEA2939" w14:textId="77777777" w:rsidR="00EF5A30" w:rsidRDefault="00EF5A30" w:rsidP="00450AB8">
            <w:pPr>
              <w:jc w:val="center"/>
            </w:pPr>
          </w:p>
        </w:tc>
        <w:tc>
          <w:tcPr>
            <w:tcW w:w="2265" w:type="dxa"/>
            <w:vAlign w:val="center"/>
          </w:tcPr>
          <w:p w14:paraId="3E3C6246" w14:textId="77777777" w:rsidR="00EF5A30" w:rsidRDefault="00EF5A30" w:rsidP="00450AB8">
            <w:pPr>
              <w:jc w:val="center"/>
            </w:pPr>
            <w:r>
              <w:rPr>
                <w:sz w:val="22"/>
                <w:szCs w:val="22"/>
              </w:rPr>
              <w:t>Terms of Facility Use</w:t>
            </w:r>
          </w:p>
          <w:p w14:paraId="2D92E6EE" w14:textId="77777777" w:rsidR="00EF5A30" w:rsidRDefault="00EF5A30" w:rsidP="00450AB8">
            <w:pPr>
              <w:jc w:val="center"/>
            </w:pPr>
          </w:p>
        </w:tc>
      </w:tr>
      <w:tr w:rsidR="00EF5A30" w14:paraId="022A62E0" w14:textId="77777777" w:rsidTr="00450AB8">
        <w:trPr>
          <w:trHeight w:val="1062"/>
        </w:trPr>
        <w:tc>
          <w:tcPr>
            <w:tcW w:w="2265" w:type="dxa"/>
          </w:tcPr>
          <w:p w14:paraId="03D9D824" w14:textId="77777777" w:rsidR="00EF5A30" w:rsidRDefault="00EF5A30" w:rsidP="00450AB8"/>
        </w:tc>
        <w:tc>
          <w:tcPr>
            <w:tcW w:w="2265" w:type="dxa"/>
          </w:tcPr>
          <w:p w14:paraId="57459E0A" w14:textId="77777777" w:rsidR="00EF5A30" w:rsidRDefault="00EF5A30" w:rsidP="00450AB8"/>
        </w:tc>
        <w:tc>
          <w:tcPr>
            <w:tcW w:w="2265" w:type="dxa"/>
          </w:tcPr>
          <w:p w14:paraId="24CCD1FB" w14:textId="77777777" w:rsidR="00EF5A30" w:rsidRDefault="00EF5A30" w:rsidP="00450AB8"/>
        </w:tc>
        <w:tc>
          <w:tcPr>
            <w:tcW w:w="2265" w:type="dxa"/>
          </w:tcPr>
          <w:p w14:paraId="60A056AF" w14:textId="77777777" w:rsidR="00EF5A30" w:rsidRDefault="00EF5A30" w:rsidP="00450AB8"/>
        </w:tc>
      </w:tr>
    </w:tbl>
    <w:p w14:paraId="2F1FE30C" w14:textId="77777777" w:rsidR="00EF5A30" w:rsidRDefault="00EF5A30" w:rsidP="00EF5A30"/>
    <w:p w14:paraId="5B29285A" w14:textId="77777777" w:rsidR="00ED6CD9" w:rsidRDefault="00ED6CD9">
      <w:pPr>
        <w:rPr>
          <w:b/>
        </w:rPr>
      </w:pPr>
      <w:r>
        <w:rPr>
          <w:b/>
        </w:rPr>
        <w:br w:type="page"/>
      </w:r>
    </w:p>
    <w:p w14:paraId="75561BA0" w14:textId="6517BFE2" w:rsidR="00EF5A30" w:rsidRDefault="00EF5A30" w:rsidP="00EF5A30">
      <w:r>
        <w:rPr>
          <w:b/>
        </w:rPr>
        <w:lastRenderedPageBreak/>
        <w:t xml:space="preserve">9. DEFAULTS AND BREACHES </w:t>
      </w:r>
      <w:r>
        <w:t>(Bank to complete)</w:t>
      </w:r>
    </w:p>
    <w:p w14:paraId="036EB8EC" w14:textId="77777777" w:rsidR="00EF5A30" w:rsidRDefault="00EF5A30" w:rsidP="00EF5A30">
      <w:r>
        <w:t>With reference to the customer’s accounts with the bank, provide details of any defaults or breaches during the period and full details of such defaults and breaches. Include details, for example, of:</w:t>
      </w:r>
    </w:p>
    <w:p w14:paraId="49B8E982" w14:textId="77777777" w:rsidR="00EF5A30" w:rsidRDefault="00EF5A30" w:rsidP="00EF5A30">
      <w:r>
        <w:t>(a) loans payable in default at the confirmation date and whether they have since been re-negotiated, and</w:t>
      </w:r>
    </w:p>
    <w:p w14:paraId="55E30DC5" w14:textId="77777777" w:rsidR="00EF5A30" w:rsidRDefault="00EF5A30" w:rsidP="00EF5A30">
      <w:r>
        <w:t>(b) bank covenants breached during the twelve months up to the confirmation date and whether the breach was remedied.</w:t>
      </w:r>
    </w:p>
    <w:p w14:paraId="02942DD7" w14:textId="77777777" w:rsidR="00EF5A30" w:rsidRDefault="00EF5A30" w:rsidP="00EF5A30">
      <w:r>
        <w:t>Provide details here</w:t>
      </w:r>
    </w:p>
    <w:tbl>
      <w:tblPr>
        <w:tblStyle w:val="TableGrid"/>
        <w:tblW w:w="0" w:type="auto"/>
        <w:tblLook w:val="04A0" w:firstRow="1" w:lastRow="0" w:firstColumn="1" w:lastColumn="0" w:noHBand="0" w:noVBand="1"/>
      </w:tblPr>
      <w:tblGrid>
        <w:gridCol w:w="9060"/>
      </w:tblGrid>
      <w:tr w:rsidR="00EF5A30" w14:paraId="2262CB44" w14:textId="77777777" w:rsidTr="00450AB8">
        <w:trPr>
          <w:trHeight w:val="2114"/>
        </w:trPr>
        <w:tc>
          <w:tcPr>
            <w:tcW w:w="9060" w:type="dxa"/>
          </w:tcPr>
          <w:p w14:paraId="09AF3A78" w14:textId="77777777" w:rsidR="00EF5A30" w:rsidRPr="00B203A8" w:rsidRDefault="00EF5A30" w:rsidP="00450AB8">
            <w:pPr>
              <w:rPr>
                <w:sz w:val="22"/>
                <w:szCs w:val="22"/>
              </w:rPr>
            </w:pPr>
          </w:p>
        </w:tc>
      </w:tr>
    </w:tbl>
    <w:p w14:paraId="431CA69E" w14:textId="77777777" w:rsidR="00EF5A30" w:rsidRDefault="00EF5A30" w:rsidP="00EF5A30"/>
    <w:p w14:paraId="3D30CB76" w14:textId="77777777" w:rsidR="00EF5A30" w:rsidRDefault="00EF5A30" w:rsidP="00EF5A30">
      <w:r>
        <w:rPr>
          <w:b/>
        </w:rPr>
        <w:t>10. OTHER INFORMATION</w:t>
      </w:r>
    </w:p>
    <w:p w14:paraId="13FA37C0" w14:textId="77777777" w:rsidR="00EF5A30" w:rsidRDefault="00EF5A30" w:rsidP="00EF5A30">
      <w:r>
        <w:t>Please confirm (see shaded area below) and/or provide any other details (unshaded area below) relating to any financial relationships not dealt with under sections to 1-9 above.</w:t>
      </w:r>
    </w:p>
    <w:tbl>
      <w:tblPr>
        <w:tblStyle w:val="TableGrid"/>
        <w:tblW w:w="0" w:type="auto"/>
        <w:tblLook w:val="04A0" w:firstRow="1" w:lastRow="0" w:firstColumn="1" w:lastColumn="0" w:noHBand="0" w:noVBand="1"/>
      </w:tblPr>
      <w:tblGrid>
        <w:gridCol w:w="9060"/>
      </w:tblGrid>
      <w:tr w:rsidR="00EF5A30" w:rsidRPr="00B203A8" w14:paraId="14BC6047" w14:textId="77777777" w:rsidTr="00450AB8">
        <w:trPr>
          <w:trHeight w:val="1840"/>
        </w:trPr>
        <w:tc>
          <w:tcPr>
            <w:tcW w:w="9060" w:type="dxa"/>
            <w:shd w:val="clear" w:color="auto" w:fill="D9D9D9" w:themeFill="background1" w:themeFillShade="D9"/>
          </w:tcPr>
          <w:p w14:paraId="013977FA" w14:textId="77777777" w:rsidR="00EF5A30" w:rsidRPr="00B203A8" w:rsidRDefault="00EF5A30" w:rsidP="00450AB8">
            <w:pPr>
              <w:rPr>
                <w:sz w:val="22"/>
                <w:szCs w:val="22"/>
              </w:rPr>
            </w:pPr>
            <w:r w:rsidRPr="00B203A8">
              <w:rPr>
                <w:sz w:val="22"/>
                <w:szCs w:val="22"/>
              </w:rPr>
              <w:t>Auditor/customer to complete known details in shaded area</w:t>
            </w:r>
          </w:p>
        </w:tc>
      </w:tr>
      <w:tr w:rsidR="00EF5A30" w:rsidRPr="00B203A8" w14:paraId="67CF865F" w14:textId="77777777" w:rsidTr="00450AB8">
        <w:trPr>
          <w:trHeight w:val="2118"/>
        </w:trPr>
        <w:tc>
          <w:tcPr>
            <w:tcW w:w="9060" w:type="dxa"/>
          </w:tcPr>
          <w:p w14:paraId="19C64EF3" w14:textId="77777777" w:rsidR="00EF5A30" w:rsidRPr="00B203A8" w:rsidRDefault="00EF5A30" w:rsidP="00450AB8">
            <w:pPr>
              <w:rPr>
                <w:sz w:val="22"/>
                <w:szCs w:val="22"/>
              </w:rPr>
            </w:pPr>
            <w:r w:rsidRPr="00B203A8">
              <w:rPr>
                <w:sz w:val="22"/>
                <w:szCs w:val="22"/>
              </w:rPr>
              <w:t>Bank to provide other information not identified by customer</w:t>
            </w:r>
          </w:p>
        </w:tc>
      </w:tr>
    </w:tbl>
    <w:p w14:paraId="30444388" w14:textId="4CF5174C" w:rsidR="00EF5A30" w:rsidRDefault="00EF5A30" w:rsidP="00EF5A30"/>
    <w:p w14:paraId="14DFB462" w14:textId="77777777" w:rsidR="00ED6CD9" w:rsidRDefault="00ED6CD9">
      <w:pPr>
        <w:rPr>
          <w:b/>
        </w:rPr>
      </w:pPr>
      <w:r>
        <w:rPr>
          <w:b/>
        </w:rPr>
        <w:br w:type="page"/>
      </w:r>
    </w:p>
    <w:p w14:paraId="45DF94CB" w14:textId="718BA256" w:rsidR="00EF5A30" w:rsidRDefault="00EF5A30" w:rsidP="00EF5A30">
      <w:r>
        <w:rPr>
          <w:b/>
        </w:rPr>
        <w:lastRenderedPageBreak/>
        <w:t xml:space="preserve">11. BANK AUTHORISATION </w:t>
      </w:r>
      <w:r>
        <w:t>(Bank to complete)</w:t>
      </w:r>
    </w:p>
    <w:p w14:paraId="2D5C082A" w14:textId="77777777" w:rsidR="00EF5A30" w:rsidRDefault="00EF5A30" w:rsidP="00EF5A30">
      <w:r>
        <w:t xml:space="preserve">This certificate has been completed from our records at ……………………………………….. (bank details). </w:t>
      </w:r>
    </w:p>
    <w:p w14:paraId="3EB1F39F" w14:textId="77777777" w:rsidR="00EF5A30" w:rsidRDefault="00EF5A30" w:rsidP="00EF5A30">
      <w:r>
        <w:t>The Bank and its staff are unable to warrant the correctness of that information and accordingly hereby disclaim all liability in respect of the same. The information contained herein is confidential and provided for private use in confirmation of our customer accounts for audit purposes only. It may not be used for any other purpose or by any other persons. In particular this is not a credit reference.</w:t>
      </w:r>
    </w:p>
    <w:tbl>
      <w:tblPr>
        <w:tblStyle w:val="TableGrid"/>
        <w:tblW w:w="0" w:type="auto"/>
        <w:tblLook w:val="04A0" w:firstRow="1" w:lastRow="0" w:firstColumn="1" w:lastColumn="0" w:noHBand="0" w:noVBand="1"/>
      </w:tblPr>
      <w:tblGrid>
        <w:gridCol w:w="3020"/>
        <w:gridCol w:w="3020"/>
        <w:gridCol w:w="3020"/>
      </w:tblGrid>
      <w:tr w:rsidR="00EF5A30" w:rsidRPr="00A315C4" w14:paraId="40238026" w14:textId="77777777" w:rsidTr="00450AB8">
        <w:trPr>
          <w:trHeight w:val="1033"/>
        </w:trPr>
        <w:tc>
          <w:tcPr>
            <w:tcW w:w="6040" w:type="dxa"/>
            <w:gridSpan w:val="2"/>
          </w:tcPr>
          <w:p w14:paraId="4BDBF5B9" w14:textId="77777777" w:rsidR="00EF5A30" w:rsidRPr="00A315C4" w:rsidRDefault="00EF5A30" w:rsidP="00450AB8">
            <w:pPr>
              <w:rPr>
                <w:sz w:val="22"/>
                <w:szCs w:val="22"/>
              </w:rPr>
            </w:pPr>
            <w:r w:rsidRPr="00A315C4">
              <w:rPr>
                <w:sz w:val="22"/>
                <w:szCs w:val="22"/>
              </w:rPr>
              <w:t>AUTHORISED BY:</w:t>
            </w:r>
          </w:p>
        </w:tc>
        <w:tc>
          <w:tcPr>
            <w:tcW w:w="3020" w:type="dxa"/>
            <w:vMerge w:val="restart"/>
          </w:tcPr>
          <w:p w14:paraId="506EA7AD" w14:textId="77777777" w:rsidR="00EF5A30" w:rsidRPr="00A315C4" w:rsidRDefault="00EF5A30" w:rsidP="00450AB8">
            <w:pPr>
              <w:jc w:val="center"/>
              <w:rPr>
                <w:sz w:val="22"/>
                <w:szCs w:val="22"/>
              </w:rPr>
            </w:pPr>
            <w:r w:rsidRPr="00A315C4">
              <w:rPr>
                <w:sz w:val="22"/>
                <w:szCs w:val="22"/>
              </w:rPr>
              <w:t>Other authorisation details (where applicable)</w:t>
            </w:r>
          </w:p>
        </w:tc>
      </w:tr>
      <w:tr w:rsidR="00EF5A30" w:rsidRPr="00A315C4" w14:paraId="5061E5E2" w14:textId="77777777" w:rsidTr="00450AB8">
        <w:trPr>
          <w:trHeight w:val="694"/>
        </w:trPr>
        <w:tc>
          <w:tcPr>
            <w:tcW w:w="3020" w:type="dxa"/>
            <w:vAlign w:val="center"/>
          </w:tcPr>
          <w:p w14:paraId="2CF805A7" w14:textId="77777777" w:rsidR="00EF5A30" w:rsidRPr="00A315C4" w:rsidRDefault="00EF5A30" w:rsidP="00450AB8">
            <w:pPr>
              <w:rPr>
                <w:sz w:val="22"/>
                <w:szCs w:val="22"/>
              </w:rPr>
            </w:pPr>
            <w:r w:rsidRPr="00A315C4">
              <w:rPr>
                <w:sz w:val="22"/>
                <w:szCs w:val="22"/>
              </w:rPr>
              <w:t xml:space="preserve"> Signature:</w:t>
            </w:r>
          </w:p>
          <w:p w14:paraId="41FD94F6" w14:textId="77777777" w:rsidR="00EF5A30" w:rsidRPr="00A315C4" w:rsidRDefault="00EF5A30" w:rsidP="00450AB8">
            <w:pPr>
              <w:rPr>
                <w:sz w:val="22"/>
                <w:szCs w:val="22"/>
              </w:rPr>
            </w:pPr>
          </w:p>
        </w:tc>
        <w:tc>
          <w:tcPr>
            <w:tcW w:w="3020" w:type="dxa"/>
            <w:vAlign w:val="center"/>
          </w:tcPr>
          <w:p w14:paraId="38486B2C" w14:textId="77777777" w:rsidR="00EF5A30" w:rsidRPr="00A315C4" w:rsidRDefault="00EF5A30" w:rsidP="00450AB8">
            <w:pPr>
              <w:rPr>
                <w:sz w:val="22"/>
                <w:szCs w:val="22"/>
              </w:rPr>
            </w:pPr>
          </w:p>
        </w:tc>
        <w:tc>
          <w:tcPr>
            <w:tcW w:w="3020" w:type="dxa"/>
            <w:vMerge/>
            <w:vAlign w:val="center"/>
          </w:tcPr>
          <w:p w14:paraId="4D444D9A" w14:textId="77777777" w:rsidR="00EF5A30" w:rsidRPr="00A315C4" w:rsidRDefault="00EF5A30" w:rsidP="00450AB8">
            <w:pPr>
              <w:rPr>
                <w:sz w:val="22"/>
                <w:szCs w:val="22"/>
              </w:rPr>
            </w:pPr>
          </w:p>
        </w:tc>
      </w:tr>
      <w:tr w:rsidR="00EF5A30" w:rsidRPr="00A315C4" w14:paraId="2E4D1636" w14:textId="77777777" w:rsidTr="00450AB8">
        <w:trPr>
          <w:trHeight w:val="744"/>
        </w:trPr>
        <w:tc>
          <w:tcPr>
            <w:tcW w:w="3020" w:type="dxa"/>
            <w:vAlign w:val="center"/>
          </w:tcPr>
          <w:p w14:paraId="56BD003E" w14:textId="77777777" w:rsidR="00EF5A30" w:rsidRPr="00A315C4" w:rsidRDefault="00EF5A30" w:rsidP="00450AB8">
            <w:pPr>
              <w:rPr>
                <w:sz w:val="22"/>
                <w:szCs w:val="22"/>
              </w:rPr>
            </w:pPr>
            <w:r w:rsidRPr="00A315C4">
              <w:rPr>
                <w:sz w:val="22"/>
                <w:szCs w:val="22"/>
              </w:rPr>
              <w:t xml:space="preserve"> Name (print name) </w:t>
            </w:r>
          </w:p>
          <w:p w14:paraId="2BBF2F01" w14:textId="77777777" w:rsidR="00EF5A30" w:rsidRPr="00A315C4" w:rsidRDefault="00EF5A30" w:rsidP="00450AB8">
            <w:pPr>
              <w:rPr>
                <w:sz w:val="22"/>
                <w:szCs w:val="22"/>
              </w:rPr>
            </w:pPr>
          </w:p>
        </w:tc>
        <w:tc>
          <w:tcPr>
            <w:tcW w:w="3020" w:type="dxa"/>
            <w:vAlign w:val="center"/>
          </w:tcPr>
          <w:p w14:paraId="607B0317" w14:textId="77777777" w:rsidR="00EF5A30" w:rsidRPr="00A315C4" w:rsidRDefault="00EF5A30" w:rsidP="00450AB8">
            <w:pPr>
              <w:rPr>
                <w:sz w:val="22"/>
                <w:szCs w:val="22"/>
              </w:rPr>
            </w:pPr>
          </w:p>
        </w:tc>
        <w:tc>
          <w:tcPr>
            <w:tcW w:w="3020" w:type="dxa"/>
            <w:vMerge/>
            <w:vAlign w:val="center"/>
          </w:tcPr>
          <w:p w14:paraId="6A327F5E" w14:textId="77777777" w:rsidR="00EF5A30" w:rsidRPr="00A315C4" w:rsidRDefault="00EF5A30" w:rsidP="00450AB8">
            <w:pPr>
              <w:rPr>
                <w:sz w:val="22"/>
                <w:szCs w:val="22"/>
              </w:rPr>
            </w:pPr>
          </w:p>
        </w:tc>
      </w:tr>
      <w:tr w:rsidR="00EF5A30" w:rsidRPr="00A315C4" w14:paraId="22CB9235" w14:textId="77777777" w:rsidTr="00450AB8">
        <w:trPr>
          <w:trHeight w:val="652"/>
        </w:trPr>
        <w:tc>
          <w:tcPr>
            <w:tcW w:w="3020" w:type="dxa"/>
            <w:vAlign w:val="center"/>
          </w:tcPr>
          <w:p w14:paraId="5E59E005" w14:textId="77777777" w:rsidR="00EF5A30" w:rsidRPr="00A315C4" w:rsidRDefault="00EF5A30" w:rsidP="00450AB8">
            <w:pPr>
              <w:rPr>
                <w:sz w:val="22"/>
                <w:szCs w:val="22"/>
              </w:rPr>
            </w:pPr>
            <w:r w:rsidRPr="00A315C4">
              <w:rPr>
                <w:sz w:val="22"/>
                <w:szCs w:val="22"/>
              </w:rPr>
              <w:t xml:space="preserve"> Title </w:t>
            </w:r>
          </w:p>
          <w:p w14:paraId="38F407D1" w14:textId="77777777" w:rsidR="00EF5A30" w:rsidRPr="00A315C4" w:rsidRDefault="00EF5A30" w:rsidP="00450AB8">
            <w:pPr>
              <w:rPr>
                <w:sz w:val="22"/>
                <w:szCs w:val="22"/>
              </w:rPr>
            </w:pPr>
          </w:p>
        </w:tc>
        <w:tc>
          <w:tcPr>
            <w:tcW w:w="3020" w:type="dxa"/>
            <w:vAlign w:val="center"/>
          </w:tcPr>
          <w:p w14:paraId="04DCBB44" w14:textId="77777777" w:rsidR="00EF5A30" w:rsidRPr="00A315C4" w:rsidRDefault="00EF5A30" w:rsidP="00450AB8">
            <w:pPr>
              <w:rPr>
                <w:sz w:val="22"/>
                <w:szCs w:val="22"/>
              </w:rPr>
            </w:pPr>
          </w:p>
        </w:tc>
        <w:tc>
          <w:tcPr>
            <w:tcW w:w="3020" w:type="dxa"/>
            <w:vMerge/>
            <w:vAlign w:val="center"/>
          </w:tcPr>
          <w:p w14:paraId="2308C71E" w14:textId="77777777" w:rsidR="00EF5A30" w:rsidRPr="00A315C4" w:rsidRDefault="00EF5A30" w:rsidP="00450AB8">
            <w:pPr>
              <w:rPr>
                <w:sz w:val="22"/>
                <w:szCs w:val="22"/>
              </w:rPr>
            </w:pPr>
          </w:p>
        </w:tc>
      </w:tr>
      <w:tr w:rsidR="00EF5A30" w:rsidRPr="00A315C4" w14:paraId="286498C3" w14:textId="77777777" w:rsidTr="00450AB8">
        <w:trPr>
          <w:trHeight w:val="702"/>
        </w:trPr>
        <w:tc>
          <w:tcPr>
            <w:tcW w:w="3020" w:type="dxa"/>
            <w:vAlign w:val="center"/>
          </w:tcPr>
          <w:p w14:paraId="76B4B997" w14:textId="77777777" w:rsidR="00EF5A30" w:rsidRPr="00A315C4" w:rsidRDefault="00EF5A30" w:rsidP="00450AB8">
            <w:pPr>
              <w:rPr>
                <w:sz w:val="22"/>
                <w:szCs w:val="22"/>
              </w:rPr>
            </w:pPr>
            <w:r w:rsidRPr="00A315C4">
              <w:rPr>
                <w:sz w:val="22"/>
                <w:szCs w:val="22"/>
              </w:rPr>
              <w:t xml:space="preserve"> Telephone Number</w:t>
            </w:r>
          </w:p>
          <w:p w14:paraId="0E40DADB" w14:textId="77777777" w:rsidR="00EF5A30" w:rsidRPr="00A315C4" w:rsidRDefault="00EF5A30" w:rsidP="00450AB8">
            <w:pPr>
              <w:rPr>
                <w:sz w:val="22"/>
                <w:szCs w:val="22"/>
              </w:rPr>
            </w:pPr>
          </w:p>
        </w:tc>
        <w:tc>
          <w:tcPr>
            <w:tcW w:w="3020" w:type="dxa"/>
            <w:vAlign w:val="center"/>
          </w:tcPr>
          <w:p w14:paraId="6918C6EB" w14:textId="77777777" w:rsidR="00EF5A30" w:rsidRPr="00A315C4" w:rsidRDefault="00EF5A30" w:rsidP="00450AB8">
            <w:pPr>
              <w:rPr>
                <w:sz w:val="22"/>
                <w:szCs w:val="22"/>
              </w:rPr>
            </w:pPr>
          </w:p>
        </w:tc>
        <w:tc>
          <w:tcPr>
            <w:tcW w:w="3020" w:type="dxa"/>
            <w:vMerge/>
            <w:vAlign w:val="center"/>
          </w:tcPr>
          <w:p w14:paraId="76940A85" w14:textId="77777777" w:rsidR="00EF5A30" w:rsidRPr="00A315C4" w:rsidRDefault="00EF5A30" w:rsidP="00450AB8">
            <w:pPr>
              <w:rPr>
                <w:sz w:val="22"/>
                <w:szCs w:val="22"/>
              </w:rPr>
            </w:pPr>
          </w:p>
        </w:tc>
      </w:tr>
      <w:tr w:rsidR="00EF5A30" w:rsidRPr="00A315C4" w14:paraId="3E8F0336" w14:textId="77777777" w:rsidTr="00450AB8">
        <w:trPr>
          <w:trHeight w:val="624"/>
        </w:trPr>
        <w:tc>
          <w:tcPr>
            <w:tcW w:w="3020" w:type="dxa"/>
            <w:vAlign w:val="center"/>
          </w:tcPr>
          <w:p w14:paraId="364541D7" w14:textId="77777777" w:rsidR="00EF5A30" w:rsidRPr="00A315C4" w:rsidRDefault="00EF5A30" w:rsidP="00450AB8">
            <w:pPr>
              <w:rPr>
                <w:sz w:val="22"/>
                <w:szCs w:val="22"/>
              </w:rPr>
            </w:pPr>
            <w:r w:rsidRPr="00A315C4">
              <w:rPr>
                <w:sz w:val="22"/>
                <w:szCs w:val="22"/>
              </w:rPr>
              <w:t xml:space="preserve"> Email Address</w:t>
            </w:r>
          </w:p>
          <w:p w14:paraId="19FB9625" w14:textId="77777777" w:rsidR="00EF5A30" w:rsidRPr="00A315C4" w:rsidRDefault="00EF5A30" w:rsidP="00450AB8">
            <w:pPr>
              <w:rPr>
                <w:sz w:val="22"/>
                <w:szCs w:val="22"/>
              </w:rPr>
            </w:pPr>
          </w:p>
        </w:tc>
        <w:tc>
          <w:tcPr>
            <w:tcW w:w="3020" w:type="dxa"/>
            <w:vAlign w:val="center"/>
          </w:tcPr>
          <w:p w14:paraId="63BBD664" w14:textId="77777777" w:rsidR="00EF5A30" w:rsidRPr="00A315C4" w:rsidRDefault="00EF5A30" w:rsidP="00450AB8">
            <w:pPr>
              <w:rPr>
                <w:sz w:val="22"/>
                <w:szCs w:val="22"/>
              </w:rPr>
            </w:pPr>
          </w:p>
        </w:tc>
        <w:tc>
          <w:tcPr>
            <w:tcW w:w="3020" w:type="dxa"/>
            <w:vMerge/>
            <w:vAlign w:val="center"/>
          </w:tcPr>
          <w:p w14:paraId="381CA913" w14:textId="77777777" w:rsidR="00EF5A30" w:rsidRPr="00A315C4" w:rsidRDefault="00EF5A30" w:rsidP="00450AB8">
            <w:pPr>
              <w:rPr>
                <w:sz w:val="22"/>
                <w:szCs w:val="22"/>
              </w:rPr>
            </w:pPr>
          </w:p>
        </w:tc>
      </w:tr>
      <w:tr w:rsidR="00EF5A30" w:rsidRPr="00A315C4" w14:paraId="40FA9B48" w14:textId="77777777" w:rsidTr="00450AB8">
        <w:trPr>
          <w:trHeight w:val="674"/>
        </w:trPr>
        <w:tc>
          <w:tcPr>
            <w:tcW w:w="3020" w:type="dxa"/>
            <w:vAlign w:val="center"/>
          </w:tcPr>
          <w:p w14:paraId="0F7B0922" w14:textId="77777777" w:rsidR="00EF5A30" w:rsidRPr="00A315C4" w:rsidRDefault="00EF5A30" w:rsidP="00450AB8">
            <w:pPr>
              <w:rPr>
                <w:sz w:val="22"/>
                <w:szCs w:val="22"/>
              </w:rPr>
            </w:pPr>
            <w:r w:rsidRPr="00A315C4">
              <w:rPr>
                <w:sz w:val="22"/>
                <w:szCs w:val="22"/>
              </w:rPr>
              <w:t xml:space="preserve"> Date Completed</w:t>
            </w:r>
          </w:p>
          <w:p w14:paraId="7E1A2102" w14:textId="77777777" w:rsidR="00EF5A30" w:rsidRPr="00A315C4" w:rsidRDefault="00EF5A30" w:rsidP="00450AB8">
            <w:pPr>
              <w:rPr>
                <w:sz w:val="22"/>
                <w:szCs w:val="22"/>
              </w:rPr>
            </w:pPr>
          </w:p>
        </w:tc>
        <w:tc>
          <w:tcPr>
            <w:tcW w:w="3020" w:type="dxa"/>
            <w:vAlign w:val="center"/>
          </w:tcPr>
          <w:p w14:paraId="4B714AC1" w14:textId="77777777" w:rsidR="00EF5A30" w:rsidRPr="00A315C4" w:rsidRDefault="00EF5A30" w:rsidP="00450AB8">
            <w:pPr>
              <w:rPr>
                <w:sz w:val="22"/>
                <w:szCs w:val="22"/>
              </w:rPr>
            </w:pPr>
          </w:p>
        </w:tc>
        <w:tc>
          <w:tcPr>
            <w:tcW w:w="3020" w:type="dxa"/>
            <w:vMerge/>
            <w:vAlign w:val="center"/>
          </w:tcPr>
          <w:p w14:paraId="544D9FDC" w14:textId="77777777" w:rsidR="00EF5A30" w:rsidRPr="00A315C4" w:rsidRDefault="00EF5A30" w:rsidP="00450AB8">
            <w:pPr>
              <w:rPr>
                <w:sz w:val="22"/>
                <w:szCs w:val="22"/>
              </w:rPr>
            </w:pPr>
          </w:p>
        </w:tc>
      </w:tr>
    </w:tbl>
    <w:p w14:paraId="46C7DE53" w14:textId="79079294" w:rsidR="009D4436" w:rsidRPr="00EF5A30" w:rsidRDefault="009D4436" w:rsidP="00EF5A30"/>
    <w:sectPr w:rsidR="009D4436" w:rsidRPr="00EF5A30"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C0931" w14:textId="77777777" w:rsidR="004F09B7" w:rsidRDefault="004F09B7" w:rsidP="001D6FFB">
      <w:pPr>
        <w:spacing w:after="0" w:line="240" w:lineRule="auto"/>
      </w:pPr>
      <w:r>
        <w:separator/>
      </w:r>
    </w:p>
  </w:endnote>
  <w:endnote w:type="continuationSeparator" w:id="0">
    <w:p w14:paraId="0CEC03EB" w14:textId="77777777" w:rsidR="004F09B7" w:rsidRDefault="004F09B7"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60259" w14:textId="77777777" w:rsidR="004F09B7" w:rsidRDefault="004F09B7" w:rsidP="001D6FFB">
      <w:pPr>
        <w:spacing w:after="0" w:line="240" w:lineRule="auto"/>
      </w:pPr>
      <w:r>
        <w:separator/>
      </w:r>
    </w:p>
  </w:footnote>
  <w:footnote w:type="continuationSeparator" w:id="0">
    <w:p w14:paraId="12CDAF06" w14:textId="77777777" w:rsidR="004F09B7" w:rsidRDefault="004F09B7"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1142F"/>
    <w:multiLevelType w:val="hybridMultilevel"/>
    <w:tmpl w:val="27C638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jMwMTGyNDIyNDVV0lEKTi0uzszPAykwrgUAKUQtjSwAAAA="/>
  </w:docVars>
  <w:rsids>
    <w:rsidRoot w:val="00E27C2E"/>
    <w:rsid w:val="000779F9"/>
    <w:rsid w:val="000C724F"/>
    <w:rsid w:val="000D3EDD"/>
    <w:rsid w:val="000F2DDD"/>
    <w:rsid w:val="00115D9A"/>
    <w:rsid w:val="001164A2"/>
    <w:rsid w:val="00145C95"/>
    <w:rsid w:val="001A74F0"/>
    <w:rsid w:val="001B0CB1"/>
    <w:rsid w:val="001D5E5C"/>
    <w:rsid w:val="001D672F"/>
    <w:rsid w:val="001D6FFB"/>
    <w:rsid w:val="00250B30"/>
    <w:rsid w:val="00284189"/>
    <w:rsid w:val="00294623"/>
    <w:rsid w:val="002A46CD"/>
    <w:rsid w:val="002F7AD1"/>
    <w:rsid w:val="00311A31"/>
    <w:rsid w:val="0031467A"/>
    <w:rsid w:val="0034442D"/>
    <w:rsid w:val="003678D2"/>
    <w:rsid w:val="00380B9D"/>
    <w:rsid w:val="00382C7E"/>
    <w:rsid w:val="003A30D0"/>
    <w:rsid w:val="003B3AED"/>
    <w:rsid w:val="003F2B2D"/>
    <w:rsid w:val="004138DF"/>
    <w:rsid w:val="00423BD3"/>
    <w:rsid w:val="00437E76"/>
    <w:rsid w:val="004F09B7"/>
    <w:rsid w:val="004F726B"/>
    <w:rsid w:val="00524AF5"/>
    <w:rsid w:val="00567310"/>
    <w:rsid w:val="0057176E"/>
    <w:rsid w:val="005A0857"/>
    <w:rsid w:val="005A18FB"/>
    <w:rsid w:val="005D4934"/>
    <w:rsid w:val="005D6E8A"/>
    <w:rsid w:val="005F7F94"/>
    <w:rsid w:val="00605B07"/>
    <w:rsid w:val="0060784D"/>
    <w:rsid w:val="00640C22"/>
    <w:rsid w:val="00684004"/>
    <w:rsid w:val="006B7FDE"/>
    <w:rsid w:val="006C2733"/>
    <w:rsid w:val="007357F4"/>
    <w:rsid w:val="0079419E"/>
    <w:rsid w:val="007C59B0"/>
    <w:rsid w:val="007D1CE5"/>
    <w:rsid w:val="00811371"/>
    <w:rsid w:val="008731AF"/>
    <w:rsid w:val="00886B7B"/>
    <w:rsid w:val="008B2D86"/>
    <w:rsid w:val="008C638A"/>
    <w:rsid w:val="008E3212"/>
    <w:rsid w:val="009222A2"/>
    <w:rsid w:val="009524C2"/>
    <w:rsid w:val="00970E43"/>
    <w:rsid w:val="00971C2D"/>
    <w:rsid w:val="0098625E"/>
    <w:rsid w:val="009B6C06"/>
    <w:rsid w:val="009D4436"/>
    <w:rsid w:val="009D7E08"/>
    <w:rsid w:val="00A20A78"/>
    <w:rsid w:val="00A32CFF"/>
    <w:rsid w:val="00A448F0"/>
    <w:rsid w:val="00A572AD"/>
    <w:rsid w:val="00A86F9E"/>
    <w:rsid w:val="00A9588F"/>
    <w:rsid w:val="00AD3C14"/>
    <w:rsid w:val="00B2453C"/>
    <w:rsid w:val="00B56906"/>
    <w:rsid w:val="00B85F1D"/>
    <w:rsid w:val="00C015B8"/>
    <w:rsid w:val="00C47259"/>
    <w:rsid w:val="00C85DD4"/>
    <w:rsid w:val="00C87BBF"/>
    <w:rsid w:val="00CD5BD1"/>
    <w:rsid w:val="00D00647"/>
    <w:rsid w:val="00D11A2E"/>
    <w:rsid w:val="00D30991"/>
    <w:rsid w:val="00D346FD"/>
    <w:rsid w:val="00D64E36"/>
    <w:rsid w:val="00D76200"/>
    <w:rsid w:val="00D954D8"/>
    <w:rsid w:val="00E27C2E"/>
    <w:rsid w:val="00E327F1"/>
    <w:rsid w:val="00ED6CD9"/>
    <w:rsid w:val="00EF5A30"/>
    <w:rsid w:val="00F021C0"/>
    <w:rsid w:val="00F16EE7"/>
    <w:rsid w:val="00F80AFA"/>
    <w:rsid w:val="00FC37E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19E"/>
  </w:style>
  <w:style w:type="paragraph" w:styleId="Heading1">
    <w:name w:val="heading 1"/>
    <w:basedOn w:val="Normal"/>
    <w:next w:val="Normal"/>
    <w:link w:val="Heading1Char"/>
    <w:uiPriority w:val="9"/>
    <w:qFormat/>
    <w:rsid w:val="0079419E"/>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79419E"/>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79419E"/>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9419E"/>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79419E"/>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79419E"/>
    <w:pPr>
      <w:keepNext/>
      <w:keepLines/>
      <w:spacing w:before="40" w:after="0"/>
      <w:outlineLvl w:val="5"/>
    </w:pPr>
  </w:style>
  <w:style w:type="paragraph" w:styleId="Heading7">
    <w:name w:val="heading 7"/>
    <w:basedOn w:val="Normal"/>
    <w:next w:val="Normal"/>
    <w:link w:val="Heading7Char"/>
    <w:uiPriority w:val="9"/>
    <w:semiHidden/>
    <w:unhideWhenUsed/>
    <w:qFormat/>
    <w:rsid w:val="0079419E"/>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9419E"/>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9419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rPr>
      <w:rFonts w:eastAsiaTheme="minorHAnsi"/>
    </w:r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rPr>
      <w:rFonts w:eastAsiaTheme="minorHAnsi"/>
    </w:r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79419E"/>
    <w:rPr>
      <w:b/>
      <w:bCs/>
      <w:color w:val="auto"/>
    </w:rPr>
  </w:style>
  <w:style w:type="table" w:styleId="TableGrid">
    <w:name w:val="Table Grid"/>
    <w:basedOn w:val="TableNormal"/>
    <w:uiPriority w:val="39"/>
    <w:rsid w:val="00EF5A30"/>
    <w:pPr>
      <w:spacing w:after="0" w:line="240" w:lineRule="auto"/>
    </w:pPr>
    <w:rPr>
      <w:rFonts w:ascii="Arial" w:eastAsia="Arial" w:hAnsi="Arial" w:cs="Arial"/>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9419E"/>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79419E"/>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79419E"/>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9419E"/>
    <w:rPr>
      <w:i/>
      <w:iCs/>
    </w:rPr>
  </w:style>
  <w:style w:type="character" w:customStyle="1" w:styleId="Heading5Char">
    <w:name w:val="Heading 5 Char"/>
    <w:basedOn w:val="DefaultParagraphFont"/>
    <w:link w:val="Heading5"/>
    <w:uiPriority w:val="9"/>
    <w:semiHidden/>
    <w:rsid w:val="0079419E"/>
    <w:rPr>
      <w:color w:val="404040" w:themeColor="text1" w:themeTint="BF"/>
    </w:rPr>
  </w:style>
  <w:style w:type="character" w:customStyle="1" w:styleId="Heading6Char">
    <w:name w:val="Heading 6 Char"/>
    <w:basedOn w:val="DefaultParagraphFont"/>
    <w:link w:val="Heading6"/>
    <w:uiPriority w:val="9"/>
    <w:semiHidden/>
    <w:rsid w:val="0079419E"/>
  </w:style>
  <w:style w:type="character" w:customStyle="1" w:styleId="Heading7Char">
    <w:name w:val="Heading 7 Char"/>
    <w:basedOn w:val="DefaultParagraphFont"/>
    <w:link w:val="Heading7"/>
    <w:uiPriority w:val="9"/>
    <w:semiHidden/>
    <w:rsid w:val="0079419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9419E"/>
    <w:rPr>
      <w:color w:val="262626" w:themeColor="text1" w:themeTint="D9"/>
      <w:sz w:val="21"/>
      <w:szCs w:val="21"/>
    </w:rPr>
  </w:style>
  <w:style w:type="character" w:customStyle="1" w:styleId="Heading9Char">
    <w:name w:val="Heading 9 Char"/>
    <w:basedOn w:val="DefaultParagraphFont"/>
    <w:link w:val="Heading9"/>
    <w:uiPriority w:val="9"/>
    <w:semiHidden/>
    <w:rsid w:val="0079419E"/>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79419E"/>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9419E"/>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79419E"/>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9419E"/>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79419E"/>
    <w:rPr>
      <w:color w:val="5A5A5A" w:themeColor="text1" w:themeTint="A5"/>
      <w:spacing w:val="15"/>
    </w:rPr>
  </w:style>
  <w:style w:type="character" w:styleId="Emphasis">
    <w:name w:val="Emphasis"/>
    <w:basedOn w:val="DefaultParagraphFont"/>
    <w:uiPriority w:val="20"/>
    <w:qFormat/>
    <w:rsid w:val="0079419E"/>
    <w:rPr>
      <w:i/>
      <w:iCs/>
      <w:color w:val="auto"/>
    </w:rPr>
  </w:style>
  <w:style w:type="paragraph" w:styleId="NoSpacing">
    <w:name w:val="No Spacing"/>
    <w:uiPriority w:val="1"/>
    <w:qFormat/>
    <w:rsid w:val="0079419E"/>
    <w:pPr>
      <w:spacing w:after="0" w:line="240" w:lineRule="auto"/>
    </w:pPr>
  </w:style>
  <w:style w:type="paragraph" w:styleId="Quote">
    <w:name w:val="Quote"/>
    <w:basedOn w:val="Normal"/>
    <w:next w:val="Normal"/>
    <w:link w:val="QuoteChar"/>
    <w:uiPriority w:val="29"/>
    <w:qFormat/>
    <w:rsid w:val="0079419E"/>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9419E"/>
    <w:rPr>
      <w:i/>
      <w:iCs/>
      <w:color w:val="404040" w:themeColor="text1" w:themeTint="BF"/>
    </w:rPr>
  </w:style>
  <w:style w:type="paragraph" w:styleId="IntenseQuote">
    <w:name w:val="Intense Quote"/>
    <w:basedOn w:val="Normal"/>
    <w:next w:val="Normal"/>
    <w:link w:val="IntenseQuoteChar"/>
    <w:uiPriority w:val="30"/>
    <w:qFormat/>
    <w:rsid w:val="0079419E"/>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9419E"/>
    <w:rPr>
      <w:i/>
      <w:iCs/>
      <w:color w:val="404040" w:themeColor="text1" w:themeTint="BF"/>
    </w:rPr>
  </w:style>
  <w:style w:type="character" w:styleId="SubtleEmphasis">
    <w:name w:val="Subtle Emphasis"/>
    <w:basedOn w:val="DefaultParagraphFont"/>
    <w:uiPriority w:val="19"/>
    <w:qFormat/>
    <w:rsid w:val="0079419E"/>
    <w:rPr>
      <w:i/>
      <w:iCs/>
      <w:color w:val="404040" w:themeColor="text1" w:themeTint="BF"/>
    </w:rPr>
  </w:style>
  <w:style w:type="character" w:styleId="IntenseEmphasis">
    <w:name w:val="Intense Emphasis"/>
    <w:basedOn w:val="DefaultParagraphFont"/>
    <w:uiPriority w:val="21"/>
    <w:qFormat/>
    <w:rsid w:val="0079419E"/>
    <w:rPr>
      <w:b/>
      <w:bCs/>
      <w:i/>
      <w:iCs/>
      <w:color w:val="auto"/>
    </w:rPr>
  </w:style>
  <w:style w:type="character" w:styleId="SubtleReference">
    <w:name w:val="Subtle Reference"/>
    <w:basedOn w:val="DefaultParagraphFont"/>
    <w:uiPriority w:val="31"/>
    <w:qFormat/>
    <w:rsid w:val="0079419E"/>
    <w:rPr>
      <w:smallCaps/>
      <w:color w:val="404040" w:themeColor="text1" w:themeTint="BF"/>
    </w:rPr>
  </w:style>
  <w:style w:type="character" w:styleId="IntenseReference">
    <w:name w:val="Intense Reference"/>
    <w:basedOn w:val="DefaultParagraphFont"/>
    <w:uiPriority w:val="32"/>
    <w:qFormat/>
    <w:rsid w:val="0079419E"/>
    <w:rPr>
      <w:b/>
      <w:bCs/>
      <w:smallCaps/>
      <w:color w:val="404040" w:themeColor="text1" w:themeTint="BF"/>
      <w:spacing w:val="5"/>
    </w:rPr>
  </w:style>
  <w:style w:type="character" w:styleId="BookTitle">
    <w:name w:val="Book Title"/>
    <w:basedOn w:val="DefaultParagraphFont"/>
    <w:uiPriority w:val="33"/>
    <w:qFormat/>
    <w:rsid w:val="0079419E"/>
    <w:rPr>
      <w:b/>
      <w:bCs/>
      <w:i/>
      <w:iCs/>
      <w:spacing w:val="5"/>
    </w:rPr>
  </w:style>
  <w:style w:type="paragraph" w:styleId="TOCHeading">
    <w:name w:val="TOC Heading"/>
    <w:basedOn w:val="Heading1"/>
    <w:next w:val="Normal"/>
    <w:uiPriority w:val="39"/>
    <w:semiHidden/>
    <w:unhideWhenUsed/>
    <w:qFormat/>
    <w:rsid w:val="0079419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2B62F-8123-43F0-916A-20700049935C}"/>
      </w:docPartPr>
      <w:docPartBody>
        <w:p w:rsidR="00FD2AF8" w:rsidRDefault="00EC3061">
          <w:r w:rsidRPr="006D6ED3">
            <w:rPr>
              <w:rStyle w:val="PlaceholderText"/>
            </w:rPr>
            <w:t>Click or tap here to enter text.</w:t>
          </w:r>
        </w:p>
      </w:docPartBody>
    </w:docPart>
    <w:docPart>
      <w:docPartPr>
        <w:name w:val="B736BDF433704F2AB4675AFA8369D09F"/>
        <w:category>
          <w:name w:val="General"/>
          <w:gallery w:val="placeholder"/>
        </w:category>
        <w:types>
          <w:type w:val="bbPlcHdr"/>
        </w:types>
        <w:behaviors>
          <w:behavior w:val="content"/>
        </w:behaviors>
        <w:guid w:val="{5D6B1190-E703-4B55-B28C-D93FCF875647}"/>
      </w:docPartPr>
      <w:docPartBody>
        <w:p w:rsidR="00000000" w:rsidRDefault="00414DA5" w:rsidP="00414DA5">
          <w:pPr>
            <w:pStyle w:val="B736BDF433704F2AB4675AFA8369D09F"/>
          </w:pPr>
          <w:r w:rsidRPr="006D6E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3061"/>
    <w:rsid w:val="00414DA5"/>
    <w:rsid w:val="005E371B"/>
    <w:rsid w:val="00EC3061"/>
    <w:rsid w:val="00FD2A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4DA5"/>
    <w:rPr>
      <w:color w:val="808080"/>
    </w:rPr>
  </w:style>
  <w:style w:type="paragraph" w:customStyle="1" w:styleId="B736BDF433704F2AB4675AFA8369D09F">
    <w:name w:val="B736BDF433704F2AB4675AFA8369D09F"/>
    <w:rsid w:val="00414D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datafield xmlns="http://schemas.myworkpapers.com/datafield">
  <file>
    <creation_date_long>{{creation_date_long}}</creation_date_long>
    <creation_date_short>{{creation_date_short}}</creation_date_short>
    <audit_period>{{audit_period}}</audit_period>
    <audit_period_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4138DF"&gt;&lt;w:r&gt;&lt;w:t&gt;{{audit_period_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audit_period_date>
    <audit_period_start_date>{{audit_period_start_date}}</audit_period_start_date>
    <today_long>{{today_long}}</today_long>
    <today_shor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D00647"&gt;&lt;w:r&gt;&lt;w:t&gt;{{today_shor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today_short>
  </file>
  <client>
    <client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4138DF"&gt;&lt;w:r&gt;&lt;w:t&gt;{{client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client_name>
    <full_street_address>{{full_street_address}}</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4138DF"&gt;&lt;w:r&gt;&lt;w:t&gt;{{full_postal_address_single_lin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4138DF"&gt;&lt;w:r&gt;&lt;w:t&gt;{{firm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name>
    <firm_phon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4138DF"&gt;&lt;w:r&gt;&lt;w:t&gt;{{firm_phon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phone>
    <firm_fax>&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4138DF"&gt;&lt;w:r&gt;&lt;w:t&gt;{{firm_fax}}&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fax>
    <firm_email>&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4138DF"&gt;&lt;w:r&gt;&lt;w:t&gt;{{firm_email}}&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email>
    <audit_partner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4138DF"&gt;&lt;w:r&gt;&lt;w:t&gt;{{audit_partner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audit_partner_name>
    <firm_street_address>{{firm_street_address}}</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86426E-0362-489A-A8DF-574413F04BF6}">
  <ds:schemaRefs>
    <ds:schemaRef ds:uri="http://schemas.myworkpapers.com/datafield"/>
  </ds:schemaRefs>
</ds:datastoreItem>
</file>

<file path=customXml/itemProps2.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3.xml><?xml version="1.0" encoding="utf-8"?>
<ds:datastoreItem xmlns:ds="http://schemas.openxmlformats.org/officeDocument/2006/customXml" ds:itemID="{4E6F5895-1B0B-4CEF-B685-43BF29641F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A5BED0-E9E8-460D-BB9F-9925A12F8252}">
  <ds:schemaRefs>
    <ds:schemaRef ds:uri="http://schemas.microsoft.com/sharepoint/v3/contenttype/forms"/>
  </ds:schemaRefs>
</ds:datastoreItem>
</file>

<file path=customXml/itemProps5.xml><?xml version="1.0" encoding="utf-8"?>
<ds:datastoreItem xmlns:ds="http://schemas.openxmlformats.org/officeDocument/2006/customXml" ds:itemID="{C9D0A9B8-B6F0-4215-A513-EFE0B0171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10</Words>
  <Characters>633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12</cp:revision>
  <dcterms:created xsi:type="dcterms:W3CDTF">2021-03-31T01:49:00Z</dcterms:created>
  <dcterms:modified xsi:type="dcterms:W3CDTF">2021-04-23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